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7ABA279E" w14:textId="0F1D8876" w:rsidR="00107CE4"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1757210" w:history="1">
            <w:r w:rsidR="00107CE4" w:rsidRPr="009D31ED">
              <w:rPr>
                <w:rStyle w:val="Hyperlink"/>
                <w:noProof/>
              </w:rPr>
              <w:t>Chapter 1 - Introduction</w:t>
            </w:r>
            <w:r w:rsidR="00107CE4">
              <w:rPr>
                <w:noProof/>
                <w:webHidden/>
              </w:rPr>
              <w:tab/>
            </w:r>
            <w:r w:rsidR="00107CE4">
              <w:rPr>
                <w:noProof/>
                <w:webHidden/>
              </w:rPr>
              <w:fldChar w:fldCharType="begin"/>
            </w:r>
            <w:r w:rsidR="00107CE4">
              <w:rPr>
                <w:noProof/>
                <w:webHidden/>
              </w:rPr>
              <w:instrText xml:space="preserve"> PAGEREF _Toc121757210 \h </w:instrText>
            </w:r>
            <w:r w:rsidR="00107CE4">
              <w:rPr>
                <w:noProof/>
                <w:webHidden/>
              </w:rPr>
            </w:r>
            <w:r w:rsidR="00107CE4">
              <w:rPr>
                <w:noProof/>
                <w:webHidden/>
              </w:rPr>
              <w:fldChar w:fldCharType="separate"/>
            </w:r>
            <w:r w:rsidR="00107CE4">
              <w:rPr>
                <w:noProof/>
                <w:webHidden/>
              </w:rPr>
              <w:t>3</w:t>
            </w:r>
            <w:r w:rsidR="00107CE4">
              <w:rPr>
                <w:noProof/>
                <w:webHidden/>
              </w:rPr>
              <w:fldChar w:fldCharType="end"/>
            </w:r>
          </w:hyperlink>
        </w:p>
        <w:p w14:paraId="528EC711" w14:textId="5A0B2B0D"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11" w:history="1">
            <w:r w:rsidRPr="009D31ED">
              <w:rPr>
                <w:rStyle w:val="Hyperlink"/>
                <w:noProof/>
              </w:rPr>
              <w:t>1.1 Introduction</w:t>
            </w:r>
            <w:r>
              <w:rPr>
                <w:noProof/>
                <w:webHidden/>
              </w:rPr>
              <w:tab/>
            </w:r>
            <w:r>
              <w:rPr>
                <w:noProof/>
                <w:webHidden/>
              </w:rPr>
              <w:fldChar w:fldCharType="begin"/>
            </w:r>
            <w:r>
              <w:rPr>
                <w:noProof/>
                <w:webHidden/>
              </w:rPr>
              <w:instrText xml:space="preserve"> PAGEREF _Toc121757211 \h </w:instrText>
            </w:r>
            <w:r>
              <w:rPr>
                <w:noProof/>
                <w:webHidden/>
              </w:rPr>
            </w:r>
            <w:r>
              <w:rPr>
                <w:noProof/>
                <w:webHidden/>
              </w:rPr>
              <w:fldChar w:fldCharType="separate"/>
            </w:r>
            <w:r>
              <w:rPr>
                <w:noProof/>
                <w:webHidden/>
              </w:rPr>
              <w:t>3</w:t>
            </w:r>
            <w:r>
              <w:rPr>
                <w:noProof/>
                <w:webHidden/>
              </w:rPr>
              <w:fldChar w:fldCharType="end"/>
            </w:r>
          </w:hyperlink>
        </w:p>
        <w:p w14:paraId="4A77BBF4" w14:textId="74AB1EE2"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12" w:history="1">
            <w:r w:rsidRPr="009D31ED">
              <w:rPr>
                <w:rStyle w:val="Hyperlink"/>
                <w:noProof/>
              </w:rPr>
              <w:t>1.2 Aims</w:t>
            </w:r>
            <w:r>
              <w:rPr>
                <w:noProof/>
                <w:webHidden/>
              </w:rPr>
              <w:tab/>
            </w:r>
            <w:r>
              <w:rPr>
                <w:noProof/>
                <w:webHidden/>
              </w:rPr>
              <w:fldChar w:fldCharType="begin"/>
            </w:r>
            <w:r>
              <w:rPr>
                <w:noProof/>
                <w:webHidden/>
              </w:rPr>
              <w:instrText xml:space="preserve"> PAGEREF _Toc121757212 \h </w:instrText>
            </w:r>
            <w:r>
              <w:rPr>
                <w:noProof/>
                <w:webHidden/>
              </w:rPr>
            </w:r>
            <w:r>
              <w:rPr>
                <w:noProof/>
                <w:webHidden/>
              </w:rPr>
              <w:fldChar w:fldCharType="separate"/>
            </w:r>
            <w:r>
              <w:rPr>
                <w:noProof/>
                <w:webHidden/>
              </w:rPr>
              <w:t>4</w:t>
            </w:r>
            <w:r>
              <w:rPr>
                <w:noProof/>
                <w:webHidden/>
              </w:rPr>
              <w:fldChar w:fldCharType="end"/>
            </w:r>
          </w:hyperlink>
        </w:p>
        <w:p w14:paraId="6E72653E" w14:textId="6516842F"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13" w:history="1">
            <w:r w:rsidRPr="009D31ED">
              <w:rPr>
                <w:rStyle w:val="Hyperlink"/>
                <w:noProof/>
              </w:rPr>
              <w:t>1.3 Objectives</w:t>
            </w:r>
            <w:r>
              <w:rPr>
                <w:noProof/>
                <w:webHidden/>
              </w:rPr>
              <w:tab/>
            </w:r>
            <w:r>
              <w:rPr>
                <w:noProof/>
                <w:webHidden/>
              </w:rPr>
              <w:fldChar w:fldCharType="begin"/>
            </w:r>
            <w:r>
              <w:rPr>
                <w:noProof/>
                <w:webHidden/>
              </w:rPr>
              <w:instrText xml:space="preserve"> PAGEREF _Toc121757213 \h </w:instrText>
            </w:r>
            <w:r>
              <w:rPr>
                <w:noProof/>
                <w:webHidden/>
              </w:rPr>
            </w:r>
            <w:r>
              <w:rPr>
                <w:noProof/>
                <w:webHidden/>
              </w:rPr>
              <w:fldChar w:fldCharType="separate"/>
            </w:r>
            <w:r>
              <w:rPr>
                <w:noProof/>
                <w:webHidden/>
              </w:rPr>
              <w:t>4</w:t>
            </w:r>
            <w:r>
              <w:rPr>
                <w:noProof/>
                <w:webHidden/>
              </w:rPr>
              <w:fldChar w:fldCharType="end"/>
            </w:r>
          </w:hyperlink>
        </w:p>
        <w:p w14:paraId="35A2E10D" w14:textId="174119F2" w:rsidR="00107CE4" w:rsidRDefault="00107CE4">
          <w:pPr>
            <w:pStyle w:val="TOC1"/>
            <w:rPr>
              <w:rFonts w:asciiTheme="minorHAnsi" w:eastAsiaTheme="minorEastAsia" w:hAnsiTheme="minorHAnsi"/>
              <w:noProof/>
              <w:sz w:val="22"/>
              <w:szCs w:val="22"/>
              <w:lang w:val="en-GB" w:eastAsia="en-GB"/>
            </w:rPr>
          </w:pPr>
          <w:hyperlink w:anchor="_Toc121757214" w:history="1">
            <w:r w:rsidRPr="009D31ED">
              <w:rPr>
                <w:rStyle w:val="Hyperlink"/>
                <w:noProof/>
              </w:rPr>
              <w:t>Chapter 2 - Context</w:t>
            </w:r>
            <w:r>
              <w:rPr>
                <w:noProof/>
                <w:webHidden/>
              </w:rPr>
              <w:tab/>
            </w:r>
            <w:r>
              <w:rPr>
                <w:noProof/>
                <w:webHidden/>
              </w:rPr>
              <w:fldChar w:fldCharType="begin"/>
            </w:r>
            <w:r>
              <w:rPr>
                <w:noProof/>
                <w:webHidden/>
              </w:rPr>
              <w:instrText xml:space="preserve"> PAGEREF _Toc121757214 \h </w:instrText>
            </w:r>
            <w:r>
              <w:rPr>
                <w:noProof/>
                <w:webHidden/>
              </w:rPr>
            </w:r>
            <w:r>
              <w:rPr>
                <w:noProof/>
                <w:webHidden/>
              </w:rPr>
              <w:fldChar w:fldCharType="separate"/>
            </w:r>
            <w:r>
              <w:rPr>
                <w:noProof/>
                <w:webHidden/>
              </w:rPr>
              <w:t>5</w:t>
            </w:r>
            <w:r>
              <w:rPr>
                <w:noProof/>
                <w:webHidden/>
              </w:rPr>
              <w:fldChar w:fldCharType="end"/>
            </w:r>
          </w:hyperlink>
        </w:p>
        <w:p w14:paraId="44A08E5B" w14:textId="7CC72F13"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15" w:history="1">
            <w:r w:rsidRPr="009D31ED">
              <w:rPr>
                <w:rStyle w:val="Hyperlink"/>
                <w:noProof/>
              </w:rPr>
              <w:t>2.1 Virtual Reality for People with Learning Disabilities</w:t>
            </w:r>
            <w:r>
              <w:rPr>
                <w:noProof/>
                <w:webHidden/>
              </w:rPr>
              <w:tab/>
            </w:r>
            <w:r>
              <w:rPr>
                <w:noProof/>
                <w:webHidden/>
              </w:rPr>
              <w:fldChar w:fldCharType="begin"/>
            </w:r>
            <w:r>
              <w:rPr>
                <w:noProof/>
                <w:webHidden/>
              </w:rPr>
              <w:instrText xml:space="preserve"> PAGEREF _Toc121757215 \h </w:instrText>
            </w:r>
            <w:r>
              <w:rPr>
                <w:noProof/>
                <w:webHidden/>
              </w:rPr>
            </w:r>
            <w:r>
              <w:rPr>
                <w:noProof/>
                <w:webHidden/>
              </w:rPr>
              <w:fldChar w:fldCharType="separate"/>
            </w:r>
            <w:r>
              <w:rPr>
                <w:noProof/>
                <w:webHidden/>
              </w:rPr>
              <w:t>5</w:t>
            </w:r>
            <w:r>
              <w:rPr>
                <w:noProof/>
                <w:webHidden/>
              </w:rPr>
              <w:fldChar w:fldCharType="end"/>
            </w:r>
          </w:hyperlink>
        </w:p>
        <w:p w14:paraId="5E8222B5" w14:textId="229BE240"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16" w:history="1">
            <w:r w:rsidRPr="009D31ED">
              <w:rPr>
                <w:rStyle w:val="Hyperlink"/>
                <w:noProof/>
              </w:rPr>
              <w:t>2.2 Virtual Reality in Travel Training</w:t>
            </w:r>
            <w:r>
              <w:rPr>
                <w:noProof/>
                <w:webHidden/>
              </w:rPr>
              <w:tab/>
            </w:r>
            <w:r>
              <w:rPr>
                <w:noProof/>
                <w:webHidden/>
              </w:rPr>
              <w:fldChar w:fldCharType="begin"/>
            </w:r>
            <w:r>
              <w:rPr>
                <w:noProof/>
                <w:webHidden/>
              </w:rPr>
              <w:instrText xml:space="preserve"> PAGEREF _Toc121757216 \h </w:instrText>
            </w:r>
            <w:r>
              <w:rPr>
                <w:noProof/>
                <w:webHidden/>
              </w:rPr>
            </w:r>
            <w:r>
              <w:rPr>
                <w:noProof/>
                <w:webHidden/>
              </w:rPr>
              <w:fldChar w:fldCharType="separate"/>
            </w:r>
            <w:r>
              <w:rPr>
                <w:noProof/>
                <w:webHidden/>
              </w:rPr>
              <w:t>5</w:t>
            </w:r>
            <w:r>
              <w:rPr>
                <w:noProof/>
                <w:webHidden/>
              </w:rPr>
              <w:fldChar w:fldCharType="end"/>
            </w:r>
          </w:hyperlink>
        </w:p>
        <w:p w14:paraId="417A57F0" w14:textId="5AD79573"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17" w:history="1">
            <w:r w:rsidRPr="009D31ED">
              <w:rPr>
                <w:rStyle w:val="Hyperlink"/>
                <w:noProof/>
              </w:rPr>
              <w:t>2.2.1 Navigation and Interaction Paradigms</w:t>
            </w:r>
            <w:r>
              <w:rPr>
                <w:noProof/>
                <w:webHidden/>
              </w:rPr>
              <w:tab/>
            </w:r>
            <w:r>
              <w:rPr>
                <w:noProof/>
                <w:webHidden/>
              </w:rPr>
              <w:fldChar w:fldCharType="begin"/>
            </w:r>
            <w:r>
              <w:rPr>
                <w:noProof/>
                <w:webHidden/>
              </w:rPr>
              <w:instrText xml:space="preserve"> PAGEREF _Toc121757217 \h </w:instrText>
            </w:r>
            <w:r>
              <w:rPr>
                <w:noProof/>
                <w:webHidden/>
              </w:rPr>
            </w:r>
            <w:r>
              <w:rPr>
                <w:noProof/>
                <w:webHidden/>
              </w:rPr>
              <w:fldChar w:fldCharType="separate"/>
            </w:r>
            <w:r>
              <w:rPr>
                <w:noProof/>
                <w:webHidden/>
              </w:rPr>
              <w:t>5</w:t>
            </w:r>
            <w:r>
              <w:rPr>
                <w:noProof/>
                <w:webHidden/>
              </w:rPr>
              <w:fldChar w:fldCharType="end"/>
            </w:r>
          </w:hyperlink>
        </w:p>
        <w:p w14:paraId="0D8C7865" w14:textId="1E3F528C"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18" w:history="1">
            <w:r w:rsidRPr="009D31ED">
              <w:rPr>
                <w:rStyle w:val="Hyperlink"/>
                <w:noProof/>
              </w:rPr>
              <w:t>2.3 Discomfort and User Experience</w:t>
            </w:r>
            <w:r>
              <w:rPr>
                <w:noProof/>
                <w:webHidden/>
              </w:rPr>
              <w:tab/>
            </w:r>
            <w:r>
              <w:rPr>
                <w:noProof/>
                <w:webHidden/>
              </w:rPr>
              <w:fldChar w:fldCharType="begin"/>
            </w:r>
            <w:r>
              <w:rPr>
                <w:noProof/>
                <w:webHidden/>
              </w:rPr>
              <w:instrText xml:space="preserve"> PAGEREF _Toc121757218 \h </w:instrText>
            </w:r>
            <w:r>
              <w:rPr>
                <w:noProof/>
                <w:webHidden/>
              </w:rPr>
            </w:r>
            <w:r>
              <w:rPr>
                <w:noProof/>
                <w:webHidden/>
              </w:rPr>
              <w:fldChar w:fldCharType="separate"/>
            </w:r>
            <w:r>
              <w:rPr>
                <w:noProof/>
                <w:webHidden/>
              </w:rPr>
              <w:t>7</w:t>
            </w:r>
            <w:r>
              <w:rPr>
                <w:noProof/>
                <w:webHidden/>
              </w:rPr>
              <w:fldChar w:fldCharType="end"/>
            </w:r>
          </w:hyperlink>
        </w:p>
        <w:p w14:paraId="60F364E0" w14:textId="61ABD590"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19" w:history="1">
            <w:r w:rsidRPr="009D31ED">
              <w:rPr>
                <w:rStyle w:val="Hyperlink"/>
                <w:noProof/>
              </w:rPr>
              <w:t>2.3.1 Hardware</w:t>
            </w:r>
            <w:r>
              <w:rPr>
                <w:noProof/>
                <w:webHidden/>
              </w:rPr>
              <w:tab/>
            </w:r>
            <w:r>
              <w:rPr>
                <w:noProof/>
                <w:webHidden/>
              </w:rPr>
              <w:fldChar w:fldCharType="begin"/>
            </w:r>
            <w:r>
              <w:rPr>
                <w:noProof/>
                <w:webHidden/>
              </w:rPr>
              <w:instrText xml:space="preserve"> PAGEREF _Toc121757219 \h </w:instrText>
            </w:r>
            <w:r>
              <w:rPr>
                <w:noProof/>
                <w:webHidden/>
              </w:rPr>
            </w:r>
            <w:r>
              <w:rPr>
                <w:noProof/>
                <w:webHidden/>
              </w:rPr>
              <w:fldChar w:fldCharType="separate"/>
            </w:r>
            <w:r>
              <w:rPr>
                <w:noProof/>
                <w:webHidden/>
              </w:rPr>
              <w:t>7</w:t>
            </w:r>
            <w:r>
              <w:rPr>
                <w:noProof/>
                <w:webHidden/>
              </w:rPr>
              <w:fldChar w:fldCharType="end"/>
            </w:r>
          </w:hyperlink>
        </w:p>
        <w:p w14:paraId="7471C954" w14:textId="46623B1D"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20" w:history="1">
            <w:r w:rsidRPr="009D31ED">
              <w:rPr>
                <w:rStyle w:val="Hyperlink"/>
                <w:noProof/>
              </w:rPr>
              <w:t>2.3.2 Human Factors</w:t>
            </w:r>
            <w:r>
              <w:rPr>
                <w:noProof/>
                <w:webHidden/>
              </w:rPr>
              <w:tab/>
            </w:r>
            <w:r>
              <w:rPr>
                <w:noProof/>
                <w:webHidden/>
              </w:rPr>
              <w:fldChar w:fldCharType="begin"/>
            </w:r>
            <w:r>
              <w:rPr>
                <w:noProof/>
                <w:webHidden/>
              </w:rPr>
              <w:instrText xml:space="preserve"> PAGEREF _Toc121757220 \h </w:instrText>
            </w:r>
            <w:r>
              <w:rPr>
                <w:noProof/>
                <w:webHidden/>
              </w:rPr>
            </w:r>
            <w:r>
              <w:rPr>
                <w:noProof/>
                <w:webHidden/>
              </w:rPr>
              <w:fldChar w:fldCharType="separate"/>
            </w:r>
            <w:r>
              <w:rPr>
                <w:noProof/>
                <w:webHidden/>
              </w:rPr>
              <w:t>8</w:t>
            </w:r>
            <w:r>
              <w:rPr>
                <w:noProof/>
                <w:webHidden/>
              </w:rPr>
              <w:fldChar w:fldCharType="end"/>
            </w:r>
          </w:hyperlink>
        </w:p>
        <w:p w14:paraId="4C458131" w14:textId="6B8EA83E"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21" w:history="1">
            <w:r w:rsidRPr="009D31ED">
              <w:rPr>
                <w:rStyle w:val="Hyperlink"/>
                <w:noProof/>
              </w:rPr>
              <w:t>2.3.3 Content</w:t>
            </w:r>
            <w:r>
              <w:rPr>
                <w:noProof/>
                <w:webHidden/>
              </w:rPr>
              <w:tab/>
            </w:r>
            <w:r>
              <w:rPr>
                <w:noProof/>
                <w:webHidden/>
              </w:rPr>
              <w:fldChar w:fldCharType="begin"/>
            </w:r>
            <w:r>
              <w:rPr>
                <w:noProof/>
                <w:webHidden/>
              </w:rPr>
              <w:instrText xml:space="preserve"> PAGEREF _Toc121757221 \h </w:instrText>
            </w:r>
            <w:r>
              <w:rPr>
                <w:noProof/>
                <w:webHidden/>
              </w:rPr>
            </w:r>
            <w:r>
              <w:rPr>
                <w:noProof/>
                <w:webHidden/>
              </w:rPr>
              <w:fldChar w:fldCharType="separate"/>
            </w:r>
            <w:r>
              <w:rPr>
                <w:noProof/>
                <w:webHidden/>
              </w:rPr>
              <w:t>9</w:t>
            </w:r>
            <w:r>
              <w:rPr>
                <w:noProof/>
                <w:webHidden/>
              </w:rPr>
              <w:fldChar w:fldCharType="end"/>
            </w:r>
          </w:hyperlink>
        </w:p>
        <w:p w14:paraId="217A2160" w14:textId="677D20DE"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22" w:history="1">
            <w:r w:rsidRPr="009D31ED">
              <w:rPr>
                <w:rStyle w:val="Hyperlink"/>
                <w:noProof/>
              </w:rPr>
              <w:t>2.4 User-Centred Design</w:t>
            </w:r>
            <w:r>
              <w:rPr>
                <w:noProof/>
                <w:webHidden/>
              </w:rPr>
              <w:tab/>
            </w:r>
            <w:r>
              <w:rPr>
                <w:noProof/>
                <w:webHidden/>
              </w:rPr>
              <w:fldChar w:fldCharType="begin"/>
            </w:r>
            <w:r>
              <w:rPr>
                <w:noProof/>
                <w:webHidden/>
              </w:rPr>
              <w:instrText xml:space="preserve"> PAGEREF _Toc121757222 \h </w:instrText>
            </w:r>
            <w:r>
              <w:rPr>
                <w:noProof/>
                <w:webHidden/>
              </w:rPr>
            </w:r>
            <w:r>
              <w:rPr>
                <w:noProof/>
                <w:webHidden/>
              </w:rPr>
              <w:fldChar w:fldCharType="separate"/>
            </w:r>
            <w:r>
              <w:rPr>
                <w:noProof/>
                <w:webHidden/>
              </w:rPr>
              <w:t>11</w:t>
            </w:r>
            <w:r>
              <w:rPr>
                <w:noProof/>
                <w:webHidden/>
              </w:rPr>
              <w:fldChar w:fldCharType="end"/>
            </w:r>
          </w:hyperlink>
        </w:p>
        <w:p w14:paraId="655F1AEB" w14:textId="7C81CEBC" w:rsidR="00107CE4" w:rsidRDefault="00107CE4">
          <w:pPr>
            <w:pStyle w:val="TOC1"/>
            <w:rPr>
              <w:rFonts w:asciiTheme="minorHAnsi" w:eastAsiaTheme="minorEastAsia" w:hAnsiTheme="minorHAnsi"/>
              <w:noProof/>
              <w:sz w:val="22"/>
              <w:szCs w:val="22"/>
              <w:lang w:val="en-GB" w:eastAsia="en-GB"/>
            </w:rPr>
          </w:pPr>
          <w:hyperlink w:anchor="_Toc121757223" w:history="1">
            <w:r w:rsidRPr="009D31ED">
              <w:rPr>
                <w:rStyle w:val="Hyperlink"/>
                <w:noProof/>
              </w:rPr>
              <w:t>Chapter 3 - New ideas</w:t>
            </w:r>
            <w:r>
              <w:rPr>
                <w:noProof/>
                <w:webHidden/>
              </w:rPr>
              <w:tab/>
            </w:r>
            <w:r>
              <w:rPr>
                <w:noProof/>
                <w:webHidden/>
              </w:rPr>
              <w:fldChar w:fldCharType="begin"/>
            </w:r>
            <w:r>
              <w:rPr>
                <w:noProof/>
                <w:webHidden/>
              </w:rPr>
              <w:instrText xml:space="preserve"> PAGEREF _Toc121757223 \h </w:instrText>
            </w:r>
            <w:r>
              <w:rPr>
                <w:noProof/>
                <w:webHidden/>
              </w:rPr>
            </w:r>
            <w:r>
              <w:rPr>
                <w:noProof/>
                <w:webHidden/>
              </w:rPr>
              <w:fldChar w:fldCharType="separate"/>
            </w:r>
            <w:r>
              <w:rPr>
                <w:noProof/>
                <w:webHidden/>
              </w:rPr>
              <w:t>13</w:t>
            </w:r>
            <w:r>
              <w:rPr>
                <w:noProof/>
                <w:webHidden/>
              </w:rPr>
              <w:fldChar w:fldCharType="end"/>
            </w:r>
          </w:hyperlink>
        </w:p>
        <w:p w14:paraId="0C98884F" w14:textId="3CA1B1AA"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24" w:history="1">
            <w:r w:rsidRPr="009D31ED">
              <w:rPr>
                <w:rStyle w:val="Hyperlink"/>
                <w:noProof/>
              </w:rPr>
              <w:t>3.1 Application Design</w:t>
            </w:r>
            <w:r>
              <w:rPr>
                <w:noProof/>
                <w:webHidden/>
              </w:rPr>
              <w:tab/>
            </w:r>
            <w:r>
              <w:rPr>
                <w:noProof/>
                <w:webHidden/>
              </w:rPr>
              <w:fldChar w:fldCharType="begin"/>
            </w:r>
            <w:r>
              <w:rPr>
                <w:noProof/>
                <w:webHidden/>
              </w:rPr>
              <w:instrText xml:space="preserve"> PAGEREF _Toc121757224 \h </w:instrText>
            </w:r>
            <w:r>
              <w:rPr>
                <w:noProof/>
                <w:webHidden/>
              </w:rPr>
            </w:r>
            <w:r>
              <w:rPr>
                <w:noProof/>
                <w:webHidden/>
              </w:rPr>
              <w:fldChar w:fldCharType="separate"/>
            </w:r>
            <w:r>
              <w:rPr>
                <w:noProof/>
                <w:webHidden/>
              </w:rPr>
              <w:t>13</w:t>
            </w:r>
            <w:r>
              <w:rPr>
                <w:noProof/>
                <w:webHidden/>
              </w:rPr>
              <w:fldChar w:fldCharType="end"/>
            </w:r>
          </w:hyperlink>
        </w:p>
        <w:p w14:paraId="52B1F77E" w14:textId="4777A5B6"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25" w:history="1">
            <w:r w:rsidRPr="009D31ED">
              <w:rPr>
                <w:rStyle w:val="Hyperlink"/>
                <w:noProof/>
              </w:rPr>
              <w:t>3.1.1 Controllability</w:t>
            </w:r>
            <w:r>
              <w:rPr>
                <w:noProof/>
                <w:webHidden/>
              </w:rPr>
              <w:tab/>
            </w:r>
            <w:r>
              <w:rPr>
                <w:noProof/>
                <w:webHidden/>
              </w:rPr>
              <w:fldChar w:fldCharType="begin"/>
            </w:r>
            <w:r>
              <w:rPr>
                <w:noProof/>
                <w:webHidden/>
              </w:rPr>
              <w:instrText xml:space="preserve"> PAGEREF _Toc121757225 \h </w:instrText>
            </w:r>
            <w:r>
              <w:rPr>
                <w:noProof/>
                <w:webHidden/>
              </w:rPr>
            </w:r>
            <w:r>
              <w:rPr>
                <w:noProof/>
                <w:webHidden/>
              </w:rPr>
              <w:fldChar w:fldCharType="separate"/>
            </w:r>
            <w:r>
              <w:rPr>
                <w:noProof/>
                <w:webHidden/>
              </w:rPr>
              <w:t>13</w:t>
            </w:r>
            <w:r>
              <w:rPr>
                <w:noProof/>
                <w:webHidden/>
              </w:rPr>
              <w:fldChar w:fldCharType="end"/>
            </w:r>
          </w:hyperlink>
        </w:p>
        <w:p w14:paraId="107090D7" w14:textId="0CFC33C9"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26" w:history="1">
            <w:r w:rsidRPr="009D31ED">
              <w:rPr>
                <w:rStyle w:val="Hyperlink"/>
                <w:noProof/>
              </w:rPr>
              <w:t>3.1.2 Optical Flow</w:t>
            </w:r>
            <w:r>
              <w:rPr>
                <w:noProof/>
                <w:webHidden/>
              </w:rPr>
              <w:tab/>
            </w:r>
            <w:r>
              <w:rPr>
                <w:noProof/>
                <w:webHidden/>
              </w:rPr>
              <w:fldChar w:fldCharType="begin"/>
            </w:r>
            <w:r>
              <w:rPr>
                <w:noProof/>
                <w:webHidden/>
              </w:rPr>
              <w:instrText xml:space="preserve"> PAGEREF _Toc121757226 \h </w:instrText>
            </w:r>
            <w:r>
              <w:rPr>
                <w:noProof/>
                <w:webHidden/>
              </w:rPr>
            </w:r>
            <w:r>
              <w:rPr>
                <w:noProof/>
                <w:webHidden/>
              </w:rPr>
              <w:fldChar w:fldCharType="separate"/>
            </w:r>
            <w:r>
              <w:rPr>
                <w:noProof/>
                <w:webHidden/>
              </w:rPr>
              <w:t>14</w:t>
            </w:r>
            <w:r>
              <w:rPr>
                <w:noProof/>
                <w:webHidden/>
              </w:rPr>
              <w:fldChar w:fldCharType="end"/>
            </w:r>
          </w:hyperlink>
        </w:p>
        <w:p w14:paraId="49714971" w14:textId="4CAE8B47"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27" w:history="1">
            <w:r w:rsidRPr="009D31ED">
              <w:rPr>
                <w:rStyle w:val="Hyperlink"/>
                <w:noProof/>
              </w:rPr>
              <w:t>3.2 Primary Interaction Paradigm Features</w:t>
            </w:r>
            <w:r>
              <w:rPr>
                <w:noProof/>
                <w:webHidden/>
              </w:rPr>
              <w:tab/>
            </w:r>
            <w:r>
              <w:rPr>
                <w:noProof/>
                <w:webHidden/>
              </w:rPr>
              <w:fldChar w:fldCharType="begin"/>
            </w:r>
            <w:r>
              <w:rPr>
                <w:noProof/>
                <w:webHidden/>
              </w:rPr>
              <w:instrText xml:space="preserve"> PAGEREF _Toc121757227 \h </w:instrText>
            </w:r>
            <w:r>
              <w:rPr>
                <w:noProof/>
                <w:webHidden/>
              </w:rPr>
            </w:r>
            <w:r>
              <w:rPr>
                <w:noProof/>
                <w:webHidden/>
              </w:rPr>
              <w:fldChar w:fldCharType="separate"/>
            </w:r>
            <w:r>
              <w:rPr>
                <w:noProof/>
                <w:webHidden/>
              </w:rPr>
              <w:t>15</w:t>
            </w:r>
            <w:r>
              <w:rPr>
                <w:noProof/>
                <w:webHidden/>
              </w:rPr>
              <w:fldChar w:fldCharType="end"/>
            </w:r>
          </w:hyperlink>
        </w:p>
        <w:p w14:paraId="1A1B5CE1" w14:textId="59C43674"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28" w:history="1">
            <w:r w:rsidRPr="009D31ED">
              <w:rPr>
                <w:rStyle w:val="Hyperlink"/>
                <w:noProof/>
              </w:rPr>
              <w:t>3.2.1 Walk to Point Navigation</w:t>
            </w:r>
            <w:r>
              <w:rPr>
                <w:noProof/>
                <w:webHidden/>
              </w:rPr>
              <w:tab/>
            </w:r>
            <w:r>
              <w:rPr>
                <w:noProof/>
                <w:webHidden/>
              </w:rPr>
              <w:fldChar w:fldCharType="begin"/>
            </w:r>
            <w:r>
              <w:rPr>
                <w:noProof/>
                <w:webHidden/>
              </w:rPr>
              <w:instrText xml:space="preserve"> PAGEREF _Toc121757228 \h </w:instrText>
            </w:r>
            <w:r>
              <w:rPr>
                <w:noProof/>
                <w:webHidden/>
              </w:rPr>
            </w:r>
            <w:r>
              <w:rPr>
                <w:noProof/>
                <w:webHidden/>
              </w:rPr>
              <w:fldChar w:fldCharType="separate"/>
            </w:r>
            <w:r>
              <w:rPr>
                <w:noProof/>
                <w:webHidden/>
              </w:rPr>
              <w:t>15</w:t>
            </w:r>
            <w:r>
              <w:rPr>
                <w:noProof/>
                <w:webHidden/>
              </w:rPr>
              <w:fldChar w:fldCharType="end"/>
            </w:r>
          </w:hyperlink>
        </w:p>
        <w:p w14:paraId="26C6DBA3" w14:textId="5F82FADE"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29" w:history="1">
            <w:r w:rsidRPr="009D31ED">
              <w:rPr>
                <w:rStyle w:val="Hyperlink"/>
                <w:noProof/>
              </w:rPr>
              <w:t>3.2.2 Arm-Swinging Gesture Navigation</w:t>
            </w:r>
            <w:r>
              <w:rPr>
                <w:noProof/>
                <w:webHidden/>
              </w:rPr>
              <w:tab/>
            </w:r>
            <w:r>
              <w:rPr>
                <w:noProof/>
                <w:webHidden/>
              </w:rPr>
              <w:fldChar w:fldCharType="begin"/>
            </w:r>
            <w:r>
              <w:rPr>
                <w:noProof/>
                <w:webHidden/>
              </w:rPr>
              <w:instrText xml:space="preserve"> PAGEREF _Toc121757229 \h </w:instrText>
            </w:r>
            <w:r>
              <w:rPr>
                <w:noProof/>
                <w:webHidden/>
              </w:rPr>
            </w:r>
            <w:r>
              <w:rPr>
                <w:noProof/>
                <w:webHidden/>
              </w:rPr>
              <w:fldChar w:fldCharType="separate"/>
            </w:r>
            <w:r>
              <w:rPr>
                <w:noProof/>
                <w:webHidden/>
              </w:rPr>
              <w:t>15</w:t>
            </w:r>
            <w:r>
              <w:rPr>
                <w:noProof/>
                <w:webHidden/>
              </w:rPr>
              <w:fldChar w:fldCharType="end"/>
            </w:r>
          </w:hyperlink>
        </w:p>
        <w:p w14:paraId="35E4C306" w14:textId="576C0F83"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30" w:history="1">
            <w:r w:rsidRPr="009D31ED">
              <w:rPr>
                <w:rStyle w:val="Hyperlink"/>
                <w:noProof/>
              </w:rPr>
              <w:t>3.2.3 Thumb-stick Navigation</w:t>
            </w:r>
            <w:r>
              <w:rPr>
                <w:noProof/>
                <w:webHidden/>
              </w:rPr>
              <w:tab/>
            </w:r>
            <w:r>
              <w:rPr>
                <w:noProof/>
                <w:webHidden/>
              </w:rPr>
              <w:fldChar w:fldCharType="begin"/>
            </w:r>
            <w:r>
              <w:rPr>
                <w:noProof/>
                <w:webHidden/>
              </w:rPr>
              <w:instrText xml:space="preserve"> PAGEREF _Toc121757230 \h </w:instrText>
            </w:r>
            <w:r>
              <w:rPr>
                <w:noProof/>
                <w:webHidden/>
              </w:rPr>
            </w:r>
            <w:r>
              <w:rPr>
                <w:noProof/>
                <w:webHidden/>
              </w:rPr>
              <w:fldChar w:fldCharType="separate"/>
            </w:r>
            <w:r>
              <w:rPr>
                <w:noProof/>
                <w:webHidden/>
              </w:rPr>
              <w:t>16</w:t>
            </w:r>
            <w:r>
              <w:rPr>
                <w:noProof/>
                <w:webHidden/>
              </w:rPr>
              <w:fldChar w:fldCharType="end"/>
            </w:r>
          </w:hyperlink>
        </w:p>
        <w:p w14:paraId="241A899C" w14:textId="63C54F9F"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31" w:history="1">
            <w:r w:rsidRPr="009D31ED">
              <w:rPr>
                <w:rStyle w:val="Hyperlink"/>
                <w:noProof/>
              </w:rPr>
              <w:t>3.3 Additional Paradigm Modifications</w:t>
            </w:r>
            <w:r>
              <w:rPr>
                <w:noProof/>
                <w:webHidden/>
              </w:rPr>
              <w:tab/>
            </w:r>
            <w:r>
              <w:rPr>
                <w:noProof/>
                <w:webHidden/>
              </w:rPr>
              <w:fldChar w:fldCharType="begin"/>
            </w:r>
            <w:r>
              <w:rPr>
                <w:noProof/>
                <w:webHidden/>
              </w:rPr>
              <w:instrText xml:space="preserve"> PAGEREF _Toc121757231 \h </w:instrText>
            </w:r>
            <w:r>
              <w:rPr>
                <w:noProof/>
                <w:webHidden/>
              </w:rPr>
            </w:r>
            <w:r>
              <w:rPr>
                <w:noProof/>
                <w:webHidden/>
              </w:rPr>
              <w:fldChar w:fldCharType="separate"/>
            </w:r>
            <w:r>
              <w:rPr>
                <w:noProof/>
                <w:webHidden/>
              </w:rPr>
              <w:t>16</w:t>
            </w:r>
            <w:r>
              <w:rPr>
                <w:noProof/>
                <w:webHidden/>
              </w:rPr>
              <w:fldChar w:fldCharType="end"/>
            </w:r>
          </w:hyperlink>
        </w:p>
        <w:p w14:paraId="291DE3A4" w14:textId="5EDCECA1"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32" w:history="1">
            <w:r w:rsidRPr="009D31ED">
              <w:rPr>
                <w:rStyle w:val="Hyperlink"/>
                <w:noProof/>
              </w:rPr>
              <w:t>3.3.1 Flexible Player Speed</w:t>
            </w:r>
            <w:r>
              <w:rPr>
                <w:noProof/>
                <w:webHidden/>
              </w:rPr>
              <w:tab/>
            </w:r>
            <w:r>
              <w:rPr>
                <w:noProof/>
                <w:webHidden/>
              </w:rPr>
              <w:fldChar w:fldCharType="begin"/>
            </w:r>
            <w:r>
              <w:rPr>
                <w:noProof/>
                <w:webHidden/>
              </w:rPr>
              <w:instrText xml:space="preserve"> PAGEREF _Toc121757232 \h </w:instrText>
            </w:r>
            <w:r>
              <w:rPr>
                <w:noProof/>
                <w:webHidden/>
              </w:rPr>
            </w:r>
            <w:r>
              <w:rPr>
                <w:noProof/>
                <w:webHidden/>
              </w:rPr>
              <w:fldChar w:fldCharType="separate"/>
            </w:r>
            <w:r>
              <w:rPr>
                <w:noProof/>
                <w:webHidden/>
              </w:rPr>
              <w:t>16</w:t>
            </w:r>
            <w:r>
              <w:rPr>
                <w:noProof/>
                <w:webHidden/>
              </w:rPr>
              <w:fldChar w:fldCharType="end"/>
            </w:r>
          </w:hyperlink>
        </w:p>
        <w:p w14:paraId="7AB2C65E" w14:textId="6CE86BEF"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33" w:history="1">
            <w:r w:rsidRPr="009D31ED">
              <w:rPr>
                <w:rStyle w:val="Hyperlink"/>
                <w:noProof/>
              </w:rPr>
              <w:t>3.3.2 Application Delivery</w:t>
            </w:r>
            <w:r>
              <w:rPr>
                <w:noProof/>
                <w:webHidden/>
              </w:rPr>
              <w:tab/>
            </w:r>
            <w:r>
              <w:rPr>
                <w:noProof/>
                <w:webHidden/>
              </w:rPr>
              <w:fldChar w:fldCharType="begin"/>
            </w:r>
            <w:r>
              <w:rPr>
                <w:noProof/>
                <w:webHidden/>
              </w:rPr>
              <w:instrText xml:space="preserve"> PAGEREF _Toc121757233 \h </w:instrText>
            </w:r>
            <w:r>
              <w:rPr>
                <w:noProof/>
                <w:webHidden/>
              </w:rPr>
            </w:r>
            <w:r>
              <w:rPr>
                <w:noProof/>
                <w:webHidden/>
              </w:rPr>
              <w:fldChar w:fldCharType="separate"/>
            </w:r>
            <w:r>
              <w:rPr>
                <w:noProof/>
                <w:webHidden/>
              </w:rPr>
              <w:t>16</w:t>
            </w:r>
            <w:r>
              <w:rPr>
                <w:noProof/>
                <w:webHidden/>
              </w:rPr>
              <w:fldChar w:fldCharType="end"/>
            </w:r>
          </w:hyperlink>
        </w:p>
        <w:p w14:paraId="37710267" w14:textId="4443EF85"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34" w:history="1">
            <w:r w:rsidRPr="009D31ED">
              <w:rPr>
                <w:rStyle w:val="Hyperlink"/>
                <w:noProof/>
              </w:rPr>
              <w:t>3.3.3 Modular Content FOV</w:t>
            </w:r>
            <w:r>
              <w:rPr>
                <w:noProof/>
                <w:webHidden/>
              </w:rPr>
              <w:tab/>
            </w:r>
            <w:r>
              <w:rPr>
                <w:noProof/>
                <w:webHidden/>
              </w:rPr>
              <w:fldChar w:fldCharType="begin"/>
            </w:r>
            <w:r>
              <w:rPr>
                <w:noProof/>
                <w:webHidden/>
              </w:rPr>
              <w:instrText xml:space="preserve"> PAGEREF _Toc121757234 \h </w:instrText>
            </w:r>
            <w:r>
              <w:rPr>
                <w:noProof/>
                <w:webHidden/>
              </w:rPr>
            </w:r>
            <w:r>
              <w:rPr>
                <w:noProof/>
                <w:webHidden/>
              </w:rPr>
              <w:fldChar w:fldCharType="separate"/>
            </w:r>
            <w:r>
              <w:rPr>
                <w:noProof/>
                <w:webHidden/>
              </w:rPr>
              <w:t>16</w:t>
            </w:r>
            <w:r>
              <w:rPr>
                <w:noProof/>
                <w:webHidden/>
              </w:rPr>
              <w:fldChar w:fldCharType="end"/>
            </w:r>
          </w:hyperlink>
        </w:p>
        <w:p w14:paraId="057605CF" w14:textId="2DAFB661"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35" w:history="1">
            <w:r w:rsidRPr="009D31ED">
              <w:rPr>
                <w:rStyle w:val="Hyperlink"/>
                <w:noProof/>
              </w:rPr>
              <w:t>3.3.4 Application Levels</w:t>
            </w:r>
            <w:r>
              <w:rPr>
                <w:noProof/>
                <w:webHidden/>
              </w:rPr>
              <w:tab/>
            </w:r>
            <w:r>
              <w:rPr>
                <w:noProof/>
                <w:webHidden/>
              </w:rPr>
              <w:fldChar w:fldCharType="begin"/>
            </w:r>
            <w:r>
              <w:rPr>
                <w:noProof/>
                <w:webHidden/>
              </w:rPr>
              <w:instrText xml:space="preserve"> PAGEREF _Toc121757235 \h </w:instrText>
            </w:r>
            <w:r>
              <w:rPr>
                <w:noProof/>
                <w:webHidden/>
              </w:rPr>
            </w:r>
            <w:r>
              <w:rPr>
                <w:noProof/>
                <w:webHidden/>
              </w:rPr>
              <w:fldChar w:fldCharType="separate"/>
            </w:r>
            <w:r>
              <w:rPr>
                <w:noProof/>
                <w:webHidden/>
              </w:rPr>
              <w:t>16</w:t>
            </w:r>
            <w:r>
              <w:rPr>
                <w:noProof/>
                <w:webHidden/>
              </w:rPr>
              <w:fldChar w:fldCharType="end"/>
            </w:r>
          </w:hyperlink>
        </w:p>
        <w:p w14:paraId="1BC98841" w14:textId="27D7CFFF" w:rsidR="00107CE4" w:rsidRDefault="00107CE4">
          <w:pPr>
            <w:pStyle w:val="TOC1"/>
            <w:rPr>
              <w:rFonts w:asciiTheme="minorHAnsi" w:eastAsiaTheme="minorEastAsia" w:hAnsiTheme="minorHAnsi"/>
              <w:noProof/>
              <w:sz w:val="22"/>
              <w:szCs w:val="22"/>
              <w:lang w:val="en-GB" w:eastAsia="en-GB"/>
            </w:rPr>
          </w:pPr>
          <w:hyperlink w:anchor="_Toc121757236" w:history="1">
            <w:r w:rsidRPr="009D31ED">
              <w:rPr>
                <w:rStyle w:val="Hyperlink"/>
                <w:noProof/>
              </w:rPr>
              <w:t>Chapter 4 - Implementation</w:t>
            </w:r>
            <w:r>
              <w:rPr>
                <w:noProof/>
                <w:webHidden/>
              </w:rPr>
              <w:tab/>
            </w:r>
            <w:r>
              <w:rPr>
                <w:noProof/>
                <w:webHidden/>
              </w:rPr>
              <w:fldChar w:fldCharType="begin"/>
            </w:r>
            <w:r>
              <w:rPr>
                <w:noProof/>
                <w:webHidden/>
              </w:rPr>
              <w:instrText xml:space="preserve"> PAGEREF _Toc121757236 \h </w:instrText>
            </w:r>
            <w:r>
              <w:rPr>
                <w:noProof/>
                <w:webHidden/>
              </w:rPr>
            </w:r>
            <w:r>
              <w:rPr>
                <w:noProof/>
                <w:webHidden/>
              </w:rPr>
              <w:fldChar w:fldCharType="separate"/>
            </w:r>
            <w:r>
              <w:rPr>
                <w:noProof/>
                <w:webHidden/>
              </w:rPr>
              <w:t>18</w:t>
            </w:r>
            <w:r>
              <w:rPr>
                <w:noProof/>
                <w:webHidden/>
              </w:rPr>
              <w:fldChar w:fldCharType="end"/>
            </w:r>
          </w:hyperlink>
        </w:p>
        <w:p w14:paraId="1D7CE5FB" w14:textId="7F5804B9" w:rsidR="00107CE4" w:rsidRDefault="00107CE4">
          <w:pPr>
            <w:pStyle w:val="TOC1"/>
            <w:rPr>
              <w:rFonts w:asciiTheme="minorHAnsi" w:eastAsiaTheme="minorEastAsia" w:hAnsiTheme="minorHAnsi"/>
              <w:noProof/>
              <w:sz w:val="22"/>
              <w:szCs w:val="22"/>
              <w:lang w:val="en-GB" w:eastAsia="en-GB"/>
            </w:rPr>
          </w:pPr>
          <w:hyperlink w:anchor="_Toc121757237" w:history="1">
            <w:r w:rsidRPr="009D31ED">
              <w:rPr>
                <w:rStyle w:val="Hyperlink"/>
                <w:noProof/>
              </w:rPr>
              <w:t>Appendices</w:t>
            </w:r>
            <w:r>
              <w:rPr>
                <w:noProof/>
                <w:webHidden/>
              </w:rPr>
              <w:tab/>
            </w:r>
            <w:r>
              <w:rPr>
                <w:noProof/>
                <w:webHidden/>
              </w:rPr>
              <w:fldChar w:fldCharType="begin"/>
            </w:r>
            <w:r>
              <w:rPr>
                <w:noProof/>
                <w:webHidden/>
              </w:rPr>
              <w:instrText xml:space="preserve"> PAGEREF _Toc121757237 \h </w:instrText>
            </w:r>
            <w:r>
              <w:rPr>
                <w:noProof/>
                <w:webHidden/>
              </w:rPr>
            </w:r>
            <w:r>
              <w:rPr>
                <w:noProof/>
                <w:webHidden/>
              </w:rPr>
              <w:fldChar w:fldCharType="separate"/>
            </w:r>
            <w:r>
              <w:rPr>
                <w:noProof/>
                <w:webHidden/>
              </w:rPr>
              <w:t>19</w:t>
            </w:r>
            <w:r>
              <w:rPr>
                <w:noProof/>
                <w:webHidden/>
              </w:rPr>
              <w:fldChar w:fldCharType="end"/>
            </w:r>
          </w:hyperlink>
        </w:p>
        <w:p w14:paraId="5B8F82C8" w14:textId="14BBB3A6"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38" w:history="1">
            <w:r w:rsidRPr="009D31ED">
              <w:rPr>
                <w:rStyle w:val="Hyperlink"/>
                <w:noProof/>
              </w:rPr>
              <w:t>Appendix 1 - Legal, Social, Ethical and Professional Issues</w:t>
            </w:r>
            <w:r>
              <w:rPr>
                <w:noProof/>
                <w:webHidden/>
              </w:rPr>
              <w:tab/>
            </w:r>
            <w:r>
              <w:rPr>
                <w:noProof/>
                <w:webHidden/>
              </w:rPr>
              <w:fldChar w:fldCharType="begin"/>
            </w:r>
            <w:r>
              <w:rPr>
                <w:noProof/>
                <w:webHidden/>
              </w:rPr>
              <w:instrText xml:space="preserve"> PAGEREF _Toc121757238 \h </w:instrText>
            </w:r>
            <w:r>
              <w:rPr>
                <w:noProof/>
                <w:webHidden/>
              </w:rPr>
            </w:r>
            <w:r>
              <w:rPr>
                <w:noProof/>
                <w:webHidden/>
              </w:rPr>
              <w:fldChar w:fldCharType="separate"/>
            </w:r>
            <w:r>
              <w:rPr>
                <w:noProof/>
                <w:webHidden/>
              </w:rPr>
              <w:t>19</w:t>
            </w:r>
            <w:r>
              <w:rPr>
                <w:noProof/>
                <w:webHidden/>
              </w:rPr>
              <w:fldChar w:fldCharType="end"/>
            </w:r>
          </w:hyperlink>
        </w:p>
        <w:p w14:paraId="2B992021" w14:textId="232ABC0F"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39" w:history="1">
            <w:r w:rsidRPr="009D31ED">
              <w:rPr>
                <w:rStyle w:val="Hyperlink"/>
                <w:noProof/>
              </w:rPr>
              <w:t>Legal</w:t>
            </w:r>
            <w:r>
              <w:rPr>
                <w:noProof/>
                <w:webHidden/>
              </w:rPr>
              <w:tab/>
            </w:r>
            <w:r>
              <w:rPr>
                <w:noProof/>
                <w:webHidden/>
              </w:rPr>
              <w:fldChar w:fldCharType="begin"/>
            </w:r>
            <w:r>
              <w:rPr>
                <w:noProof/>
                <w:webHidden/>
              </w:rPr>
              <w:instrText xml:space="preserve"> PAGEREF _Toc121757239 \h </w:instrText>
            </w:r>
            <w:r>
              <w:rPr>
                <w:noProof/>
                <w:webHidden/>
              </w:rPr>
            </w:r>
            <w:r>
              <w:rPr>
                <w:noProof/>
                <w:webHidden/>
              </w:rPr>
              <w:fldChar w:fldCharType="separate"/>
            </w:r>
            <w:r>
              <w:rPr>
                <w:noProof/>
                <w:webHidden/>
              </w:rPr>
              <w:t>19</w:t>
            </w:r>
            <w:r>
              <w:rPr>
                <w:noProof/>
                <w:webHidden/>
              </w:rPr>
              <w:fldChar w:fldCharType="end"/>
            </w:r>
          </w:hyperlink>
        </w:p>
        <w:p w14:paraId="2C7253ED" w14:textId="4D402A75"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40" w:history="1">
            <w:r w:rsidRPr="009D31ED">
              <w:rPr>
                <w:rStyle w:val="Hyperlink"/>
                <w:noProof/>
              </w:rPr>
              <w:t>Social</w:t>
            </w:r>
            <w:r>
              <w:rPr>
                <w:noProof/>
                <w:webHidden/>
              </w:rPr>
              <w:tab/>
            </w:r>
            <w:r>
              <w:rPr>
                <w:noProof/>
                <w:webHidden/>
              </w:rPr>
              <w:fldChar w:fldCharType="begin"/>
            </w:r>
            <w:r>
              <w:rPr>
                <w:noProof/>
                <w:webHidden/>
              </w:rPr>
              <w:instrText xml:space="preserve"> PAGEREF _Toc121757240 \h </w:instrText>
            </w:r>
            <w:r>
              <w:rPr>
                <w:noProof/>
                <w:webHidden/>
              </w:rPr>
            </w:r>
            <w:r>
              <w:rPr>
                <w:noProof/>
                <w:webHidden/>
              </w:rPr>
              <w:fldChar w:fldCharType="separate"/>
            </w:r>
            <w:r>
              <w:rPr>
                <w:noProof/>
                <w:webHidden/>
              </w:rPr>
              <w:t>19</w:t>
            </w:r>
            <w:r>
              <w:rPr>
                <w:noProof/>
                <w:webHidden/>
              </w:rPr>
              <w:fldChar w:fldCharType="end"/>
            </w:r>
          </w:hyperlink>
        </w:p>
        <w:p w14:paraId="390A7EF1" w14:textId="0F639F6D"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41" w:history="1">
            <w:r w:rsidRPr="009D31ED">
              <w:rPr>
                <w:rStyle w:val="Hyperlink"/>
                <w:noProof/>
              </w:rPr>
              <w:t>Ethical</w:t>
            </w:r>
            <w:r>
              <w:rPr>
                <w:noProof/>
                <w:webHidden/>
              </w:rPr>
              <w:tab/>
            </w:r>
            <w:r>
              <w:rPr>
                <w:noProof/>
                <w:webHidden/>
              </w:rPr>
              <w:fldChar w:fldCharType="begin"/>
            </w:r>
            <w:r>
              <w:rPr>
                <w:noProof/>
                <w:webHidden/>
              </w:rPr>
              <w:instrText xml:space="preserve"> PAGEREF _Toc121757241 \h </w:instrText>
            </w:r>
            <w:r>
              <w:rPr>
                <w:noProof/>
                <w:webHidden/>
              </w:rPr>
            </w:r>
            <w:r>
              <w:rPr>
                <w:noProof/>
                <w:webHidden/>
              </w:rPr>
              <w:fldChar w:fldCharType="separate"/>
            </w:r>
            <w:r>
              <w:rPr>
                <w:noProof/>
                <w:webHidden/>
              </w:rPr>
              <w:t>20</w:t>
            </w:r>
            <w:r>
              <w:rPr>
                <w:noProof/>
                <w:webHidden/>
              </w:rPr>
              <w:fldChar w:fldCharType="end"/>
            </w:r>
          </w:hyperlink>
        </w:p>
        <w:p w14:paraId="62B4C734" w14:textId="61E90901" w:rsidR="00107CE4" w:rsidRDefault="00107CE4">
          <w:pPr>
            <w:pStyle w:val="TOC3"/>
            <w:tabs>
              <w:tab w:val="right" w:leader="dot" w:pos="9350"/>
            </w:tabs>
            <w:rPr>
              <w:rFonts w:asciiTheme="minorHAnsi" w:eastAsiaTheme="minorEastAsia" w:hAnsiTheme="minorHAnsi"/>
              <w:noProof/>
              <w:sz w:val="22"/>
              <w:szCs w:val="22"/>
              <w:lang w:val="en-GB" w:eastAsia="en-GB"/>
            </w:rPr>
          </w:pPr>
          <w:hyperlink w:anchor="_Toc121757242" w:history="1">
            <w:r w:rsidRPr="009D31ED">
              <w:rPr>
                <w:rStyle w:val="Hyperlink"/>
                <w:noProof/>
              </w:rPr>
              <w:t>Professional</w:t>
            </w:r>
            <w:r>
              <w:rPr>
                <w:noProof/>
                <w:webHidden/>
              </w:rPr>
              <w:tab/>
            </w:r>
            <w:r>
              <w:rPr>
                <w:noProof/>
                <w:webHidden/>
              </w:rPr>
              <w:fldChar w:fldCharType="begin"/>
            </w:r>
            <w:r>
              <w:rPr>
                <w:noProof/>
                <w:webHidden/>
              </w:rPr>
              <w:instrText xml:space="preserve"> PAGEREF _Toc121757242 \h </w:instrText>
            </w:r>
            <w:r>
              <w:rPr>
                <w:noProof/>
                <w:webHidden/>
              </w:rPr>
            </w:r>
            <w:r>
              <w:rPr>
                <w:noProof/>
                <w:webHidden/>
              </w:rPr>
              <w:fldChar w:fldCharType="separate"/>
            </w:r>
            <w:r>
              <w:rPr>
                <w:noProof/>
                <w:webHidden/>
              </w:rPr>
              <w:t>20</w:t>
            </w:r>
            <w:r>
              <w:rPr>
                <w:noProof/>
                <w:webHidden/>
              </w:rPr>
              <w:fldChar w:fldCharType="end"/>
            </w:r>
          </w:hyperlink>
        </w:p>
        <w:p w14:paraId="4C4B060F" w14:textId="10CDDCC3"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43" w:history="1">
            <w:r w:rsidRPr="009D31ED">
              <w:rPr>
                <w:rStyle w:val="Hyperlink"/>
                <w:noProof/>
              </w:rPr>
              <w:t>Appendix 2 - Risk and Mitigation</w:t>
            </w:r>
            <w:r>
              <w:rPr>
                <w:noProof/>
                <w:webHidden/>
              </w:rPr>
              <w:tab/>
            </w:r>
            <w:r>
              <w:rPr>
                <w:noProof/>
                <w:webHidden/>
              </w:rPr>
              <w:fldChar w:fldCharType="begin"/>
            </w:r>
            <w:r>
              <w:rPr>
                <w:noProof/>
                <w:webHidden/>
              </w:rPr>
              <w:instrText xml:space="preserve"> PAGEREF _Toc121757243 \h </w:instrText>
            </w:r>
            <w:r>
              <w:rPr>
                <w:noProof/>
                <w:webHidden/>
              </w:rPr>
            </w:r>
            <w:r>
              <w:rPr>
                <w:noProof/>
                <w:webHidden/>
              </w:rPr>
              <w:fldChar w:fldCharType="separate"/>
            </w:r>
            <w:r>
              <w:rPr>
                <w:noProof/>
                <w:webHidden/>
              </w:rPr>
              <w:t>21</w:t>
            </w:r>
            <w:r>
              <w:rPr>
                <w:noProof/>
                <w:webHidden/>
              </w:rPr>
              <w:fldChar w:fldCharType="end"/>
            </w:r>
          </w:hyperlink>
        </w:p>
        <w:p w14:paraId="75344410" w14:textId="52E2EAF4" w:rsidR="00107CE4" w:rsidRDefault="00107CE4">
          <w:pPr>
            <w:pStyle w:val="TOC2"/>
            <w:tabs>
              <w:tab w:val="right" w:leader="dot" w:pos="9350"/>
            </w:tabs>
            <w:rPr>
              <w:rFonts w:asciiTheme="minorHAnsi" w:eastAsiaTheme="minorEastAsia" w:hAnsiTheme="minorHAnsi"/>
              <w:noProof/>
              <w:sz w:val="22"/>
              <w:szCs w:val="22"/>
              <w:lang w:val="en-GB" w:eastAsia="en-GB"/>
            </w:rPr>
          </w:pPr>
          <w:hyperlink w:anchor="_Toc121757244" w:history="1">
            <w:r w:rsidRPr="009D31ED">
              <w:rPr>
                <w:rStyle w:val="Hyperlink"/>
                <w:noProof/>
              </w:rPr>
              <w:t>Appendix 3 – Gantt Chart</w:t>
            </w:r>
            <w:r>
              <w:rPr>
                <w:noProof/>
                <w:webHidden/>
              </w:rPr>
              <w:tab/>
            </w:r>
            <w:r>
              <w:rPr>
                <w:noProof/>
                <w:webHidden/>
              </w:rPr>
              <w:fldChar w:fldCharType="begin"/>
            </w:r>
            <w:r>
              <w:rPr>
                <w:noProof/>
                <w:webHidden/>
              </w:rPr>
              <w:instrText xml:space="preserve"> PAGEREF _Toc121757244 \h </w:instrText>
            </w:r>
            <w:r>
              <w:rPr>
                <w:noProof/>
                <w:webHidden/>
              </w:rPr>
            </w:r>
            <w:r>
              <w:rPr>
                <w:noProof/>
                <w:webHidden/>
              </w:rPr>
              <w:fldChar w:fldCharType="separate"/>
            </w:r>
            <w:r>
              <w:rPr>
                <w:noProof/>
                <w:webHidden/>
              </w:rPr>
              <w:t>24</w:t>
            </w:r>
            <w:r>
              <w:rPr>
                <w:noProof/>
                <w:webHidden/>
              </w:rPr>
              <w:fldChar w:fldCharType="end"/>
            </w:r>
          </w:hyperlink>
        </w:p>
        <w:p w14:paraId="7124191D" w14:textId="64667E6E" w:rsidR="00107CE4" w:rsidRDefault="00107CE4">
          <w:pPr>
            <w:pStyle w:val="TOC1"/>
            <w:rPr>
              <w:rFonts w:asciiTheme="minorHAnsi" w:eastAsiaTheme="minorEastAsia" w:hAnsiTheme="minorHAnsi"/>
              <w:noProof/>
              <w:sz w:val="22"/>
              <w:szCs w:val="22"/>
              <w:lang w:val="en-GB" w:eastAsia="en-GB"/>
            </w:rPr>
          </w:pPr>
          <w:hyperlink w:anchor="_Toc121757245" w:history="1">
            <w:r w:rsidRPr="009D31ED">
              <w:rPr>
                <w:rStyle w:val="Hyperlink"/>
                <w:noProof/>
              </w:rPr>
              <w:t>References</w:t>
            </w:r>
            <w:r>
              <w:rPr>
                <w:noProof/>
                <w:webHidden/>
              </w:rPr>
              <w:tab/>
            </w:r>
            <w:r>
              <w:rPr>
                <w:noProof/>
                <w:webHidden/>
              </w:rPr>
              <w:fldChar w:fldCharType="begin"/>
            </w:r>
            <w:r>
              <w:rPr>
                <w:noProof/>
                <w:webHidden/>
              </w:rPr>
              <w:instrText xml:space="preserve"> PAGEREF _Toc121757245 \h </w:instrText>
            </w:r>
            <w:r>
              <w:rPr>
                <w:noProof/>
                <w:webHidden/>
              </w:rPr>
            </w:r>
            <w:r>
              <w:rPr>
                <w:noProof/>
                <w:webHidden/>
              </w:rPr>
              <w:fldChar w:fldCharType="separate"/>
            </w:r>
            <w:r>
              <w:rPr>
                <w:noProof/>
                <w:webHidden/>
              </w:rPr>
              <w:t>25</w:t>
            </w:r>
            <w:r>
              <w:rPr>
                <w:noProof/>
                <w:webHidden/>
              </w:rPr>
              <w:fldChar w:fldCharType="end"/>
            </w:r>
          </w:hyperlink>
        </w:p>
        <w:p w14:paraId="4AC9A958" w14:textId="10E45EC1" w:rsidR="0066291B" w:rsidRDefault="0066291B" w:rsidP="0066291B">
          <w:r>
            <w:rPr>
              <w:noProof/>
            </w:rPr>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1757210"/>
      <w:r>
        <w:lastRenderedPageBreak/>
        <w:t>Chapter 1 - Introduction</w:t>
      </w:r>
      <w:bookmarkEnd w:id="0"/>
    </w:p>
    <w:p w14:paraId="759EC760" w14:textId="5A7C3A78" w:rsidR="0066291B" w:rsidRDefault="005F3F58" w:rsidP="005F3F58">
      <w:pPr>
        <w:pStyle w:val="Heading2"/>
      </w:pPr>
      <w:bookmarkStart w:id="1" w:name="_Toc121757211"/>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1757212"/>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0718DD48"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71359F" w:rsidRPr="0071359F">
            <w:rPr>
              <w:color w:val="000000"/>
            </w:rPr>
            <w:t>(</w:t>
          </w:r>
          <w:proofErr w:type="spellStart"/>
          <w:r w:rsidR="0071359F" w:rsidRPr="0071359F">
            <w:rPr>
              <w:color w:val="000000"/>
            </w:rPr>
            <w:t>Birckhead</w:t>
          </w:r>
          <w:proofErr w:type="spellEnd"/>
          <w:r w:rsidR="0071359F" w:rsidRPr="0071359F">
            <w:rPr>
              <w:color w:val="000000"/>
            </w:rPr>
            <w:t xml:space="preserve">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1757213"/>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1757214"/>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1757215"/>
      <w:r>
        <w:t xml:space="preserve">2.1 </w:t>
      </w:r>
      <w:r w:rsidR="00B20DF2">
        <w:t>Virtual Reality for People with Learning Disabilities</w:t>
      </w:r>
      <w:bookmarkEnd w:id="5"/>
    </w:p>
    <w:p w14:paraId="7FF8BAC0" w14:textId="5FBA54D3"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71359F" w:rsidRPr="0071359F">
            <w:rPr>
              <w:color w:val="000000"/>
            </w:rPr>
            <w:t>(</w:t>
          </w:r>
          <w:proofErr w:type="spellStart"/>
          <w:r w:rsidR="0071359F" w:rsidRPr="0071359F">
            <w:rPr>
              <w:color w:val="000000"/>
            </w:rPr>
            <w:t>Mantovani</w:t>
          </w:r>
          <w:proofErr w:type="spellEnd"/>
          <w:r w:rsidR="0071359F" w:rsidRPr="0071359F">
            <w:rPr>
              <w:color w:val="000000"/>
            </w:rPr>
            <w:t xml:space="preserve"> et al. 2004; Van </w:t>
          </w:r>
          <w:proofErr w:type="spellStart"/>
          <w:r w:rsidR="0071359F" w:rsidRPr="0071359F">
            <w:rPr>
              <w:color w:val="000000"/>
            </w:rPr>
            <w:t>Wyk</w:t>
          </w:r>
          <w:proofErr w:type="spellEnd"/>
          <w:r w:rsidR="0071359F" w:rsidRPr="0071359F">
            <w:rPr>
              <w:color w:val="000000"/>
            </w:rPr>
            <w:t xml:space="preserve">, De Villiers 2009; </w:t>
          </w:r>
          <w:proofErr w:type="spellStart"/>
          <w:r w:rsidR="0071359F" w:rsidRPr="0071359F">
            <w:rPr>
              <w:color w:val="000000"/>
            </w:rPr>
            <w:t>Aïm</w:t>
          </w:r>
          <w:proofErr w:type="spellEnd"/>
          <w:r w:rsidR="0071359F" w:rsidRPr="0071359F">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71359F" w:rsidRPr="0071359F">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71359F" w:rsidRPr="0071359F">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71359F" w:rsidRPr="0071359F">
            <w:rPr>
              <w:color w:val="000000"/>
            </w:rPr>
            <w:t>(</w:t>
          </w:r>
          <w:proofErr w:type="spellStart"/>
          <w:r w:rsidR="0071359F" w:rsidRPr="0071359F">
            <w:rPr>
              <w:color w:val="000000"/>
            </w:rPr>
            <w:t>Mondello</w:t>
          </w:r>
          <w:proofErr w:type="spellEnd"/>
          <w:r w:rsidR="0071359F" w:rsidRPr="0071359F">
            <w:rPr>
              <w:color w:val="000000"/>
            </w:rPr>
            <w:t xml:space="preserve"> et al. 2018)</w:t>
          </w:r>
        </w:sdtContent>
      </w:sdt>
      <w:r w:rsidRPr="0066291B">
        <w:t xml:space="preserve">. </w:t>
      </w:r>
    </w:p>
    <w:p w14:paraId="5A743303" w14:textId="6CE27012"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71359F" w:rsidRPr="0071359F">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experience” and that for certain task scenarios “virtual training and real training were found to be equivalent” in effectiveness</w:t>
      </w:r>
      <w:r w:rsidR="00415C1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71359F" w:rsidRPr="0071359F">
            <w:rPr>
              <w:color w:val="000000"/>
            </w:rPr>
            <w:t>(Brooks et al. 2002, p.625)</w:t>
          </w:r>
        </w:sdtContent>
      </w:sdt>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7" w:name="_Toc121757216"/>
      <w:r>
        <w:t xml:space="preserve">2.2 </w:t>
      </w:r>
      <w:r w:rsidR="00BB4061">
        <w:t>Virtual Reality in Travel Training</w:t>
      </w:r>
      <w:bookmarkEnd w:id="7"/>
    </w:p>
    <w:p w14:paraId="36D5D3EF" w14:textId="48B02770"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71359F" w:rsidRPr="0071359F">
            <w:rPr>
              <w:color w:val="000000"/>
            </w:rPr>
            <w:t>(</w:t>
          </w:r>
          <w:proofErr w:type="spellStart"/>
          <w:r w:rsidR="0071359F" w:rsidRPr="0071359F">
            <w:rPr>
              <w:color w:val="000000"/>
            </w:rPr>
            <w:t>Bernardes</w:t>
          </w:r>
          <w:proofErr w:type="spellEnd"/>
          <w:r w:rsidR="0071359F" w:rsidRPr="0071359F">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71359F" w:rsidRPr="0071359F">
            <w:rPr>
              <w:color w:val="000000"/>
            </w:rPr>
            <w:t>(</w:t>
          </w:r>
          <w:proofErr w:type="spellStart"/>
          <w:r w:rsidR="0071359F" w:rsidRPr="0071359F">
            <w:rPr>
              <w:color w:val="000000"/>
            </w:rPr>
            <w:t>Simões</w:t>
          </w:r>
          <w:proofErr w:type="spellEnd"/>
          <w:r w:rsidR="0071359F" w:rsidRPr="0071359F">
            <w:rPr>
              <w:color w:val="000000"/>
            </w:rPr>
            <w:t xml:space="preserve"> et al. 2018)</w:t>
          </w:r>
        </w:sdtContent>
      </w:sdt>
      <w:r w:rsidRPr="0066291B">
        <w:t xml:space="preserve"> in those scenarios with the addition of a high success rate for the application at</w:t>
      </w:r>
      <w:r w:rsidR="00873233">
        <w:t xml:space="preserve"> </w:t>
      </w:r>
      <w:r w:rsidRPr="0066291B">
        <w:t>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8" w:name="_Toc121757217"/>
      <w:r>
        <w:t xml:space="preserve">2.2.1 </w:t>
      </w:r>
      <w:r w:rsidR="00E42DA7">
        <w:t>Navigation and Interaction Paradigms</w:t>
      </w:r>
      <w:bookmarkEnd w:id="8"/>
    </w:p>
    <w:p w14:paraId="0933210B" w14:textId="0CBC0C6B" w:rsidR="0066291B" w:rsidRDefault="00B66A2C" w:rsidP="0066291B">
      <w:commentRangeStart w:id="9"/>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0"/>
      <w:r w:rsidR="0066291B" w:rsidRPr="0066291B">
        <w:t>wherein a keyboard and mouse are no longer feasible options for navigation</w:t>
      </w:r>
      <w:commentRangeEnd w:id="10"/>
      <w:r w:rsidR="0065667F">
        <w:rPr>
          <w:rStyle w:val="CommentReference"/>
        </w:rPr>
        <w:commentReference w:id="10"/>
      </w:r>
      <w:r w:rsidR="0066291B" w:rsidRPr="0066291B">
        <w:t xml:space="preserve">. </w:t>
      </w:r>
      <w:commentRangeEnd w:id="9"/>
      <w:r w:rsidR="000977EE">
        <w:rPr>
          <w:rStyle w:val="CommentReference"/>
        </w:rPr>
        <w:commentReference w:id="9"/>
      </w:r>
    </w:p>
    <w:p w14:paraId="121145EC" w14:textId="12D59C68"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71359F" w:rsidRPr="0071359F">
            <w:rPr>
              <w:color w:val="000000"/>
            </w:rPr>
            <w:t>(</w:t>
          </w:r>
          <w:proofErr w:type="spellStart"/>
          <w:r w:rsidR="0071359F" w:rsidRPr="0071359F">
            <w:rPr>
              <w:color w:val="000000"/>
            </w:rPr>
            <w:t>Standen</w:t>
          </w:r>
          <w:proofErr w:type="spellEnd"/>
          <w:r w:rsidR="0071359F" w:rsidRPr="0071359F">
            <w:rPr>
              <w:color w:val="000000"/>
            </w:rPr>
            <w:t xml:space="preserve"> et al. 2006)</w:t>
          </w:r>
        </w:sdtContent>
      </w:sdt>
      <w:r>
        <w:t xml:space="preserve">. The results of the study found that in “the vertical plane only” the use of a mouse resulted in “better performance” compared to the </w:t>
      </w:r>
      <w:r w:rsidR="00415C12">
        <w:t>joystick,</w:t>
      </w:r>
      <w:r>
        <w:t xml:space="preserve"> but the joystick did perform </w:t>
      </w:r>
      <w:r>
        <w:lastRenderedPageBreak/>
        <w:t>better when compared to “arrows on the keyboard” as it “enabled participants to gain consistently higher scores”</w:t>
      </w:r>
      <w:r w:rsidR="00415C1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71359F" w:rsidRPr="0071359F">
            <w:rPr>
              <w:color w:val="000000"/>
            </w:rPr>
            <w:t>(</w:t>
          </w:r>
          <w:proofErr w:type="spellStart"/>
          <w:r w:rsidR="0071359F" w:rsidRPr="0071359F">
            <w:rPr>
              <w:color w:val="000000"/>
            </w:rPr>
            <w:t>Standen</w:t>
          </w:r>
          <w:proofErr w:type="spellEnd"/>
          <w:r w:rsidR="0071359F" w:rsidRPr="0071359F">
            <w:rPr>
              <w:color w:val="000000"/>
            </w:rPr>
            <w:t xml:space="preserve"> et al. 2006, p.612)</w:t>
          </w:r>
        </w:sdtContent>
      </w:sdt>
      <w:r>
        <w:t xml:space="preserve">. </w:t>
      </w:r>
    </w:p>
    <w:p w14:paraId="011ED1FC" w14:textId="22492A41"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71359F" w:rsidRPr="0071359F">
            <w:rPr>
              <w:color w:val="000000"/>
            </w:rPr>
            <w:t>Brown et al. 2002</w:t>
          </w:r>
        </w:sdtContent>
      </w:sdt>
      <w:r w:rsidR="0066291B" w:rsidRPr="0066291B">
        <w:t xml:space="preserve"> </w:t>
      </w:r>
      <w:r w:rsidR="001B4E26">
        <w:t xml:space="preserve">found that </w:t>
      </w:r>
      <w:r w:rsidR="0066291B" w:rsidRPr="0066291B">
        <w:t>most participants struggled to use a keyboard and mouse to navigate the virtual world with one participant finding “keyboard control very difficult”</w:t>
      </w:r>
      <w:r w:rsidR="00575E07">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71359F" w:rsidRPr="0071359F">
            <w:rPr>
              <w:color w:val="000000"/>
            </w:rPr>
            <w:t>(Brown et al. 2002, p.186)</w:t>
          </w:r>
        </w:sdtContent>
      </w:sdt>
      <w:r w:rsidR="0066291B" w:rsidRPr="0066291B">
        <w:t xml:space="preserve">. </w:t>
      </w:r>
      <w:r w:rsidR="001B4E26">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71359F" w:rsidRPr="0071359F">
            <w:rPr>
              <w:rStyle w:val="normaltextrun"/>
              <w:color w:val="000000"/>
              <w:shd w:val="clear" w:color="auto" w:fill="FFFFFF"/>
            </w:rPr>
            <w:t>(Brown et al. 2002, p.186)</w:t>
          </w:r>
        </w:sdtContent>
      </w:sdt>
      <w:r w:rsidR="00575E07">
        <w:rPr>
          <w:rStyle w:val="normaltextrun"/>
          <w:color w:val="000000"/>
          <w:shd w:val="clear" w:color="auto" w:fill="FFFFFF"/>
        </w:rPr>
        <w:t xml:space="preserve"> </w:t>
      </w:r>
      <w:r w:rsidR="001B4E26">
        <w:rPr>
          <w:rStyle w:val="normaltextrun"/>
          <w:color w:val="000000"/>
          <w:shd w:val="clear" w:color="auto" w:fill="FFFFFF"/>
        </w:rPr>
        <w:t xml:space="preserve">on the Zebra crossing level. </w:t>
      </w:r>
    </w:p>
    <w:p w14:paraId="04B57232" w14:textId="49F4975C"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71359F" w:rsidRPr="0071359F">
            <w:rPr>
              <w:color w:val="000000"/>
            </w:rPr>
            <w:t>(</w:t>
          </w:r>
          <w:proofErr w:type="spellStart"/>
          <w:r w:rsidR="0071359F" w:rsidRPr="0071359F">
            <w:rPr>
              <w:color w:val="000000"/>
            </w:rPr>
            <w:t>Checa</w:t>
          </w:r>
          <w:proofErr w:type="spellEnd"/>
          <w:r w:rsidR="0071359F" w:rsidRPr="0071359F">
            <w:rPr>
              <w:color w:val="000000"/>
            </w:rPr>
            <w:t xml:space="preserve"> et al. in Lucio Tommaso De </w:t>
          </w:r>
          <w:proofErr w:type="spellStart"/>
          <w:r w:rsidR="0071359F" w:rsidRPr="0071359F">
            <w:rPr>
              <w:color w:val="000000"/>
            </w:rPr>
            <w:t>Paolis</w:t>
          </w:r>
          <w:proofErr w:type="spellEnd"/>
          <w:r w:rsidR="0071359F" w:rsidRPr="0071359F">
            <w:rPr>
              <w:color w:val="000000"/>
            </w:rPr>
            <w:t xml:space="preserve">, Patrick </w:t>
          </w:r>
          <w:proofErr w:type="spellStart"/>
          <w:r w:rsidR="0071359F" w:rsidRPr="0071359F">
            <w:rPr>
              <w:color w:val="000000"/>
            </w:rPr>
            <w:t>Bourdot</w:t>
          </w:r>
          <w:proofErr w:type="spellEnd"/>
          <w:r w:rsidR="0071359F" w:rsidRPr="0071359F">
            <w:rPr>
              <w:color w:val="000000"/>
            </w:rPr>
            <w:t xml:space="preserve"> 2019; Cobbs et al. in Sharkey et al. 1998; </w:t>
          </w:r>
          <w:proofErr w:type="spellStart"/>
          <w:r w:rsidR="0071359F" w:rsidRPr="0071359F">
            <w:rPr>
              <w:color w:val="000000"/>
            </w:rPr>
            <w:t>Shopland</w:t>
          </w:r>
          <w:proofErr w:type="spellEnd"/>
          <w:r w:rsidR="0071359F" w:rsidRPr="0071359F">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575E07">
        <w:t>These studies did not pursue an investigation into navigation methods. However, q</w:t>
      </w:r>
      <w:r w:rsidR="00B66A2C">
        <w:t>uestionnaire</w:t>
      </w:r>
      <w:r w:rsidR="00442BD9">
        <w:t xml:space="preserve"> answers </w:t>
      </w:r>
      <w:r w:rsidR="003E1DE3">
        <w:t>revealed</w:t>
      </w:r>
      <w:r w:rsidR="00575E07">
        <w:t xml:space="preserve"> contradictory findings wherein</w:t>
      </w:r>
      <w:r w:rsidR="00442BD9">
        <w:t xml:space="preserve"> despite navigation </w:t>
      </w:r>
      <w:commentRangeStart w:id="11"/>
      <w:r w:rsidR="00442BD9">
        <w:t>being</w:t>
      </w:r>
      <w:r w:rsidR="00727EFE">
        <w:t xml:space="preserve"> reportedly</w:t>
      </w:r>
      <w:r w:rsidR="00442BD9">
        <w:t xml:space="preserve"> “one of the most difficult tasks to do” it was often indicated to be the “most enjoyable aspect”</w:t>
      </w:r>
      <w:commentRangeEnd w:id="11"/>
      <w:r w:rsidR="00075053">
        <w:rPr>
          <w:rStyle w:val="CommentReference"/>
        </w:rPr>
        <w:commentReference w:id="11"/>
      </w:r>
      <w:r w:rsidR="00491B1D">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71359F" w:rsidRPr="0071359F">
            <w:rPr>
              <w:color w:val="000000"/>
            </w:rPr>
            <w:t>(Cobbs et al. in Sharkey et al. 1998, p.19)</w:t>
          </w:r>
        </w:sdtContent>
      </w:sdt>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r w:rsidR="00575E07">
        <w:t>everyone’s</w:t>
      </w:r>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1DCB4EC2" w:rsidR="00014141" w:rsidRDefault="0066291B" w:rsidP="0066291B">
      <w:commentRangeStart w:id="12"/>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71359F" w:rsidRPr="0071359F">
            <w:rPr>
              <w:color w:val="000000"/>
            </w:rPr>
            <w:t xml:space="preserve">(Strickland et al. 1996; </w:t>
          </w:r>
          <w:proofErr w:type="spellStart"/>
          <w:r w:rsidR="0071359F" w:rsidRPr="0071359F">
            <w:rPr>
              <w:color w:val="000000"/>
            </w:rPr>
            <w:t>Simões</w:t>
          </w:r>
          <w:proofErr w:type="spellEnd"/>
          <w:r w:rsidR="0071359F" w:rsidRPr="0071359F">
            <w:rPr>
              <w:color w:val="000000"/>
            </w:rPr>
            <w:t xml:space="preserve"> et al. 2018; </w:t>
          </w:r>
          <w:proofErr w:type="spellStart"/>
          <w:r w:rsidR="0071359F" w:rsidRPr="0071359F">
            <w:rPr>
              <w:color w:val="000000"/>
            </w:rPr>
            <w:t>Bernardes</w:t>
          </w:r>
          <w:proofErr w:type="spellEnd"/>
          <w:r w:rsidR="0071359F" w:rsidRPr="0071359F">
            <w:rPr>
              <w:color w:val="000000"/>
            </w:rPr>
            <w:t xml:space="preserve"> et al. 2015)</w:t>
          </w:r>
        </w:sdtContent>
      </w:sdt>
      <w:r w:rsidRPr="0066291B">
        <w:t xml:space="preserve"> </w:t>
      </w:r>
      <w:r w:rsidR="00F47FA9">
        <w:t xml:space="preserve">describe their navigation paradigms, however, they do not provide an evaluation or additional comments </w:t>
      </w:r>
      <w:r w:rsidR="003D3BF1">
        <w:t>surrounding</w:t>
      </w:r>
      <w:r w:rsidR="00F47FA9">
        <w:t xml:space="preserve"> the user’s experience with na</w:t>
      </w:r>
      <w:r w:rsidRPr="0066291B">
        <w:t xml:space="preserve">vigation and locomotion within the virtual </w:t>
      </w:r>
      <w:r w:rsidR="00F47FA9">
        <w:t>world.</w:t>
      </w:r>
      <w:r w:rsidR="00BD44EE">
        <w:t xml:space="preserve"> </w:t>
      </w:r>
      <w:commentRangeEnd w:id="12"/>
      <w:r w:rsidR="000B36B1">
        <w:rPr>
          <w:rStyle w:val="CommentReference"/>
        </w:rPr>
        <w:commentReference w:id="12"/>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4E85E976" w14:textId="77777777" w:rsidR="00952E5F" w:rsidRDefault="00952E5F">
      <w:pPr>
        <w:spacing w:line="259" w:lineRule="auto"/>
        <w:rPr>
          <w:rFonts w:eastAsiaTheme="majorEastAsia" w:cstheme="majorBidi"/>
          <w:color w:val="1F3763" w:themeColor="accent1" w:themeShade="7F"/>
          <w:sz w:val="24"/>
          <w:szCs w:val="24"/>
          <w:lang w:val="en-US"/>
        </w:rPr>
      </w:pPr>
      <w:r>
        <w:br w:type="page"/>
      </w:r>
    </w:p>
    <w:p w14:paraId="73A7887A" w14:textId="4A3C1B86" w:rsidR="00014141" w:rsidRDefault="00DD7A78" w:rsidP="008514FB">
      <w:pPr>
        <w:pStyle w:val="Heading2"/>
      </w:pPr>
      <w:bookmarkStart w:id="13" w:name="_Toc121757218"/>
      <w:r>
        <w:lastRenderedPageBreak/>
        <w:t>2.</w:t>
      </w:r>
      <w:r w:rsidR="008514FB">
        <w:t>3</w:t>
      </w:r>
      <w:r w:rsidR="000004C4">
        <w:t xml:space="preserve"> Discomfort and User Experience</w:t>
      </w:r>
      <w:bookmarkEnd w:id="13"/>
    </w:p>
    <w:p w14:paraId="4AC315A5" w14:textId="66FA5932" w:rsidR="0065667F" w:rsidRDefault="0065667F" w:rsidP="009C69B4">
      <w:r>
        <w:t xml:space="preserve">To thoroughly capture the requirements </w:t>
      </w:r>
      <w:r w:rsidR="000004C4">
        <w:t>needed to develop</w:t>
      </w:r>
      <w:r>
        <w:t xml:space="preserve"> comfortable and easy</w:t>
      </w:r>
      <w:r w:rsidR="006E52FB">
        <w:t>-to-</w:t>
      </w:r>
      <w:r>
        <w:t>use navigation paradigm</w:t>
      </w:r>
      <w:r w:rsidR="000004C4">
        <w:t>s</w:t>
      </w:r>
      <w:r>
        <w:t xml:space="preserve">, one needs to first analyse the factors that contribute to </w:t>
      </w:r>
      <w:r w:rsidR="000004C4">
        <w:t>users</w:t>
      </w:r>
      <w:r>
        <w:t xml:space="preserve"> experiencing discomfort. </w:t>
      </w:r>
    </w:p>
    <w:p w14:paraId="0702A164" w14:textId="23474096" w:rsidR="00D56FC5" w:rsidRDefault="0065667F" w:rsidP="009C69B4">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6E52FB">
        <w:t>concerning</w:t>
      </w:r>
      <w:r>
        <w:t xml:space="preserve"> user experience in VR.</w:t>
      </w:r>
      <w:r w:rsidR="00D56FC5">
        <w:t xml:space="preserve"> </w:t>
      </w:r>
      <w:r w:rsidR="00D56FC5" w:rsidRPr="0066291B">
        <w:t>The article by Chang et al. notes that there are a few different causes of motion sickness in a VR application. These can be broken down into three main categories: “hardware”, “content” and “human factors”</w:t>
      </w:r>
      <w:r w:rsidR="005408D9">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71359F" w:rsidRPr="0071359F">
            <w:rPr>
              <w:color w:val="000000"/>
            </w:rPr>
            <w:t>(Chang et al. 2020, p.1660)</w:t>
          </w:r>
        </w:sdtContent>
      </w:sdt>
      <w:r w:rsidR="00D56FC5" w:rsidRPr="0066291B">
        <w:t>.</w:t>
      </w:r>
    </w:p>
    <w:p w14:paraId="69AC7668" w14:textId="5A660054" w:rsidR="008514FB" w:rsidRDefault="008514FB" w:rsidP="008514FB">
      <w:pPr>
        <w:pStyle w:val="Heading3"/>
      </w:pPr>
      <w:bookmarkStart w:id="14" w:name="_Toc121757219"/>
      <w:r>
        <w:t>2.3.1 Hardware</w:t>
      </w:r>
      <w:bookmarkEnd w:id="14"/>
    </w:p>
    <w:p w14:paraId="707F10AC" w14:textId="6F0AAAE5" w:rsidR="005817E0" w:rsidRDefault="000F18F6" w:rsidP="009C69B4">
      <w:pPr>
        <w:rPr>
          <w:color w:val="000000"/>
        </w:rPr>
      </w:pPr>
      <w:r>
        <w:t xml:space="preserve">From a hardware perspective, it is believed that motion sickness can be brought about due to </w:t>
      </w:r>
      <w:r w:rsidR="005817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71359F" w:rsidRPr="0071359F">
            <w:rPr>
              <w:color w:val="000000"/>
            </w:rPr>
            <w:t>(Harvey, Howarth 2007)</w:t>
          </w:r>
        </w:sdtContent>
      </w:sdt>
      <w:r w:rsidR="005817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71359F" w:rsidRPr="0071359F">
            <w:rPr>
              <w:color w:val="000000"/>
            </w:rPr>
            <w:t>(Seay et al. 2001)</w:t>
          </w:r>
        </w:sdtContent>
      </w:sdt>
      <w:r w:rsidR="005817E0">
        <w:t>, latency</w:t>
      </w:r>
      <w:r w:rsidR="004F0F04">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71359F" w:rsidRPr="0071359F">
            <w:rPr>
              <w:color w:val="000000"/>
            </w:rPr>
            <w:t>(</w:t>
          </w:r>
          <w:proofErr w:type="spellStart"/>
          <w:r w:rsidR="0071359F" w:rsidRPr="0071359F">
            <w:rPr>
              <w:color w:val="000000"/>
            </w:rPr>
            <w:t>DiZio</w:t>
          </w:r>
          <w:proofErr w:type="spellEnd"/>
          <w:r w:rsidR="0071359F" w:rsidRPr="0071359F">
            <w:rPr>
              <w:color w:val="000000"/>
            </w:rPr>
            <w:t xml:space="preserve"> and Lackner 1997 in Chang et al. 2020; Bronstein et al. 2020)</w:t>
          </w:r>
        </w:sdtContent>
      </w:sdt>
      <w:r w:rsidR="005817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71359F" w:rsidRPr="0071359F">
            <w:rPr>
              <w:color w:val="000000"/>
            </w:rPr>
            <w:t>(</w:t>
          </w:r>
          <w:proofErr w:type="spellStart"/>
          <w:r w:rsidR="0071359F" w:rsidRPr="0071359F">
            <w:rPr>
              <w:color w:val="000000"/>
            </w:rPr>
            <w:t>Renkewitz</w:t>
          </w:r>
          <w:proofErr w:type="spellEnd"/>
          <w:r w:rsidR="0071359F" w:rsidRPr="0071359F">
            <w:rPr>
              <w:color w:val="000000"/>
            </w:rPr>
            <w:t>, Alexander 2007)</w:t>
          </w:r>
        </w:sdtContent>
      </w:sdt>
      <w:r w:rsidR="005817E0">
        <w:t>. As interest in VR experiences continues to grow significantly</w:t>
      </w:r>
      <w:r w:rsidR="000F4FE0">
        <w:t xml:space="preserve"> </w:t>
      </w:r>
      <w:r w:rsidR="000F4FE0">
        <w:rPr>
          <w:b/>
          <w:bCs/>
        </w:rPr>
        <w:t>(ref here)</w:t>
      </w:r>
      <w:r w:rsidR="005817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71359F" w:rsidRPr="0071359F">
            <w:rPr>
              <w:color w:val="000000"/>
            </w:rPr>
            <w:t>(Chang et al. 2020, p.1660)</w:t>
          </w:r>
        </w:sdtContent>
      </w:sdt>
      <w:r w:rsidR="005817E0">
        <w:t>. Recent technological advancements and research ha</w:t>
      </w:r>
      <w:r w:rsidR="00DF0486">
        <w:t>ve</w:t>
      </w:r>
      <w:r w:rsidR="005817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71359F" w:rsidRPr="0071359F">
            <w:rPr>
              <w:color w:val="000000"/>
            </w:rPr>
            <w:t xml:space="preserve">(Pohl et al. 2013; van </w:t>
          </w:r>
          <w:proofErr w:type="spellStart"/>
          <w:r w:rsidR="0071359F" w:rsidRPr="0071359F">
            <w:rPr>
              <w:color w:val="000000"/>
            </w:rPr>
            <w:t>Waveren</w:t>
          </w:r>
          <w:proofErr w:type="spellEnd"/>
          <w:r w:rsidR="0071359F" w:rsidRPr="0071359F">
            <w:rPr>
              <w:color w:val="000000"/>
            </w:rPr>
            <w:t xml:space="preserve"> 2016; Nguyen 2020; Kumar Kundu et al. 2021)</w:t>
          </w:r>
        </w:sdtContent>
      </w:sdt>
      <w:r w:rsidR="00630452">
        <w:rPr>
          <w:color w:val="000000"/>
        </w:rPr>
        <w:t>;</w:t>
      </w:r>
      <w:r w:rsidR="005817E0">
        <w:rPr>
          <w:color w:val="000000"/>
        </w:rPr>
        <w:t xml:space="preserve"> some of which now come as part of the consumer</w:t>
      </w:r>
      <w:r w:rsidR="00DF0486">
        <w:rPr>
          <w:color w:val="000000"/>
        </w:rPr>
        <w:t>-</w:t>
      </w:r>
      <w:r w:rsidR="005817E0">
        <w:rPr>
          <w:color w:val="000000"/>
        </w:rPr>
        <w:t xml:space="preserve">grade HMD devices available to the </w:t>
      </w:r>
      <w:r w:rsidR="008F6CC1">
        <w:rPr>
          <w:color w:val="000000"/>
        </w:rPr>
        <w:t>public</w:t>
      </w:r>
      <w:r w:rsidR="005817E0">
        <w:rPr>
          <w:color w:val="000000"/>
        </w:rPr>
        <w:t xml:space="preserve">. </w:t>
      </w:r>
    </w:p>
    <w:p w14:paraId="279F516C" w14:textId="706BE695" w:rsidR="005B789B" w:rsidRDefault="005817E0" w:rsidP="009C69B4">
      <w:pPr>
        <w:rPr>
          <w:color w:val="000000"/>
        </w:rPr>
      </w:pPr>
      <w:r>
        <w:rPr>
          <w:color w:val="000000"/>
        </w:rPr>
        <w:t xml:space="preserve">One such solution is the implementation of </w:t>
      </w:r>
      <w:r w:rsidR="00176D27">
        <w:rPr>
          <w:color w:val="000000"/>
        </w:rPr>
        <w:t>Asynchronous TimeWarp (ATW)</w:t>
      </w:r>
      <w:r w:rsidR="00FE725A">
        <w:rPr>
          <w:color w:val="000000"/>
        </w:rPr>
        <w:t xml:space="preserve"> within the Meta Quest 2 HMD</w:t>
      </w:r>
      <w:r w:rsidR="00331A58">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71359F" w:rsidRPr="0071359F">
            <w:rPr>
              <w:color w:val="000000"/>
            </w:rPr>
            <w:t>(Meta 2020)</w:t>
          </w:r>
        </w:sdtContent>
      </w:sdt>
      <w:r w:rsidR="00FE725A">
        <w:rPr>
          <w:color w:val="000000"/>
        </w:rPr>
        <w:t xml:space="preserve">. The </w:t>
      </w:r>
      <w:r w:rsidR="00176D27">
        <w:rPr>
          <w:color w:val="000000"/>
        </w:rPr>
        <w:t>TimeW</w:t>
      </w:r>
      <w:r w:rsidR="00FE725A">
        <w:rPr>
          <w:color w:val="000000"/>
        </w:rPr>
        <w:t xml:space="preserve">arp technique works by warping a rendered image before </w:t>
      </w:r>
      <w:r w:rsidR="00176D27">
        <w:rPr>
          <w:color w:val="000000"/>
        </w:rPr>
        <w:t>it</w:t>
      </w:r>
      <w:r w:rsidR="00FE725A">
        <w:rPr>
          <w:color w:val="000000"/>
        </w:rPr>
        <w:t xml:space="preserve"> </w:t>
      </w:r>
      <w:r w:rsidR="00176D27">
        <w:rPr>
          <w:color w:val="000000"/>
        </w:rPr>
        <w:t xml:space="preserve">is </w:t>
      </w:r>
      <w:r w:rsidR="00FE725A">
        <w:rPr>
          <w:color w:val="000000"/>
        </w:rPr>
        <w:t>sent to the display. This is done to account for head motion that occur</w:t>
      </w:r>
      <w:r w:rsidR="00990046">
        <w:rPr>
          <w:color w:val="000000"/>
        </w:rPr>
        <w:t>s</w:t>
      </w:r>
      <w:r w:rsidR="00FE725A">
        <w:rPr>
          <w:color w:val="000000"/>
        </w:rPr>
        <w:t xml:space="preserve"> once a scene is rendered</w:t>
      </w:r>
      <w:r w:rsidR="00176D27">
        <w:rPr>
          <w:color w:val="000000"/>
        </w:rPr>
        <w:t xml:space="preserve">, </w:t>
      </w:r>
      <w:r w:rsidR="00FE725A">
        <w:rPr>
          <w:color w:val="000000"/>
        </w:rPr>
        <w:t>thus</w:t>
      </w:r>
      <w:r w:rsidR="00176D27">
        <w:rPr>
          <w:color w:val="000000"/>
        </w:rPr>
        <w:t>,</w:t>
      </w:r>
      <w:r w:rsidR="00FE725A">
        <w:rPr>
          <w:color w:val="000000"/>
        </w:rPr>
        <w:t xml:space="preserve"> reducing the perceived latency</w:t>
      </w:r>
      <w:r w:rsidR="00331A58">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71359F" w:rsidRPr="0071359F">
            <w:rPr>
              <w:color w:val="000000"/>
            </w:rPr>
            <w:t>(Michael Antonov, Meta 2015)</w:t>
          </w:r>
        </w:sdtContent>
      </w:sdt>
      <w:r w:rsidR="00FE725A">
        <w:rPr>
          <w:color w:val="000000"/>
        </w:rPr>
        <w:t xml:space="preserve">. The asynchronous version of this </w:t>
      </w:r>
      <w:r w:rsidR="00176D27">
        <w:rPr>
          <w:color w:val="000000"/>
        </w:rPr>
        <w:t xml:space="preserve">simply handles the warp on another thread that runs in parallel with rendering. </w:t>
      </w:r>
      <w:r w:rsidR="00DA57E0">
        <w:rPr>
          <w:color w:val="000000"/>
        </w:rPr>
        <w:t xml:space="preserve">Another solution involves reducing the hardware FOV as it was found to alleviate discomfort in users. </w:t>
      </w:r>
      <w:r w:rsidR="002F5825">
        <w:rPr>
          <w:color w:val="000000"/>
        </w:rPr>
        <w:t xml:space="preserve">In Y. Y. Kim’s implementation, a detection system was designed to detect </w:t>
      </w:r>
      <w:r w:rsidR="00EB16FD">
        <w:rPr>
          <w:color w:val="000000"/>
        </w:rPr>
        <w:t>‘</w:t>
      </w:r>
      <w:proofErr w:type="spellStart"/>
      <w:r w:rsidR="002F5825">
        <w:rPr>
          <w:color w:val="000000"/>
        </w:rPr>
        <w:t>biosignal</w:t>
      </w:r>
      <w:proofErr w:type="spellEnd"/>
      <w:r w:rsidR="00EB16FD">
        <w:rPr>
          <w:color w:val="000000"/>
        </w:rPr>
        <w:t>’</w:t>
      </w:r>
      <w:r w:rsidR="002F5825">
        <w:rPr>
          <w:color w:val="000000"/>
        </w:rPr>
        <w:t xml:space="preserve"> feedback and respond accordingly by reducing the field of view; the method is called the Cybersickness Relief Virtual Environment (CRVE). The study reported lower cybersickness </w:t>
      </w:r>
      <w:r w:rsidR="00990046">
        <w:rPr>
          <w:color w:val="000000"/>
        </w:rPr>
        <w:t>levels</w:t>
      </w:r>
      <w:r w:rsidR="002F5825">
        <w:rPr>
          <w:color w:val="000000"/>
        </w:rPr>
        <w:t xml:space="preserve"> for participants in the CRVE condition compared to </w:t>
      </w:r>
      <w:r w:rsidR="00DF0486">
        <w:rPr>
          <w:color w:val="000000"/>
        </w:rPr>
        <w:t xml:space="preserve">those </w:t>
      </w:r>
      <w:r w:rsidR="002F5825">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71359F" w:rsidRPr="0071359F">
            <w:rPr>
              <w:color w:val="000000"/>
            </w:rPr>
            <w:t>(Kim et al. 2008)</w:t>
          </w:r>
        </w:sdtContent>
      </w:sdt>
      <w:r w:rsidR="002F5825">
        <w:rPr>
          <w:color w:val="000000"/>
        </w:rPr>
        <w:t>.</w:t>
      </w:r>
      <w:r w:rsidR="00CF38CD">
        <w:rPr>
          <w:color w:val="000000"/>
        </w:rPr>
        <w:t xml:space="preserve"> Finally, modular latency or HMD refresh rates is a solution that’s both accessible to the user and VR developers. Within the Oculus app, users can pick from a range of different refresh rates (i.e., 60Hz to 120Hz)</w:t>
      </w:r>
      <w:r w:rsidR="005B789B">
        <w:rPr>
          <w:color w:val="000000"/>
        </w:rPr>
        <w:t xml:space="preserve"> while a </w:t>
      </w:r>
      <w:r w:rsidR="005B789B">
        <w:rPr>
          <w:color w:val="000000"/>
        </w:rPr>
        <w:lastRenderedPageBreak/>
        <w:t xml:space="preserve">developer </w:t>
      </w:r>
      <w:r w:rsidR="00DF0486">
        <w:rPr>
          <w:color w:val="000000"/>
        </w:rPr>
        <w:t>can</w:t>
      </w:r>
      <w:r w:rsidR="005B789B">
        <w:rPr>
          <w:color w:val="000000"/>
        </w:rPr>
        <w:t xml:space="preserve"> set the desired refresh rate of their app via their development tools (i.e., Unreal Engine). </w:t>
      </w:r>
    </w:p>
    <w:p w14:paraId="596D27AB" w14:textId="714F95F2" w:rsidR="00BD33F4" w:rsidRDefault="001044FE" w:rsidP="009C69B4">
      <w:pPr>
        <w:rPr>
          <w:color w:val="000000"/>
        </w:rPr>
      </w:pPr>
      <w:r>
        <w:rPr>
          <w:color w:val="000000"/>
        </w:rPr>
        <w:t xml:space="preserve">Based on the </w:t>
      </w:r>
      <w:r w:rsidR="00401F81">
        <w:rPr>
          <w:color w:val="000000"/>
        </w:rPr>
        <w:t xml:space="preserve">studies discussed </w:t>
      </w:r>
      <w:r>
        <w:rPr>
          <w:color w:val="000000"/>
        </w:rPr>
        <w:t>above,</w:t>
      </w:r>
      <w:r w:rsidR="00F86634">
        <w:rPr>
          <w:color w:val="000000"/>
        </w:rPr>
        <w:t xml:space="preserve"> hardware is an area that’s been thoroughly investigated</w:t>
      </w:r>
      <w:r w:rsidR="00401F81">
        <w:rPr>
          <w:color w:val="000000"/>
        </w:rPr>
        <w:t>. Moreover, as has been established in the analysis of existing solutions, most of these have been integrated into present</w:t>
      </w:r>
      <w:r w:rsidR="00DF0486">
        <w:rPr>
          <w:color w:val="000000"/>
        </w:rPr>
        <w:t>-</w:t>
      </w:r>
      <w:r w:rsidR="00401F81">
        <w:rPr>
          <w:color w:val="000000"/>
        </w:rPr>
        <w:t>day HMD devices or are in the process of being implemented. Thus,</w:t>
      </w:r>
      <w:r w:rsidR="00F86634">
        <w:rPr>
          <w:color w:val="000000"/>
        </w:rPr>
        <w:t xml:space="preserve"> there is no need to further investigate </w:t>
      </w:r>
      <w:r w:rsidR="00401F81">
        <w:rPr>
          <w:color w:val="000000"/>
        </w:rPr>
        <w:t>hardware</w:t>
      </w:r>
      <w:r w:rsidR="00F86634">
        <w:rPr>
          <w:color w:val="000000"/>
        </w:rPr>
        <w:t xml:space="preserve"> as a cause for motion sickness and discomfort in relation to this project. </w:t>
      </w:r>
    </w:p>
    <w:p w14:paraId="723EF369" w14:textId="371E6E02" w:rsidR="007D669B" w:rsidRDefault="007D669B" w:rsidP="007D669B">
      <w:pPr>
        <w:pStyle w:val="Heading3"/>
      </w:pPr>
      <w:bookmarkStart w:id="15" w:name="_Toc121757220"/>
      <w:r>
        <w:t xml:space="preserve">2.3.2 </w:t>
      </w:r>
      <w:commentRangeStart w:id="16"/>
      <w:r>
        <w:t>Human Factors</w:t>
      </w:r>
      <w:commentRangeEnd w:id="16"/>
      <w:r w:rsidR="00A00465">
        <w:rPr>
          <w:rStyle w:val="CommentReference"/>
          <w:rFonts w:eastAsiaTheme="minorHAnsi" w:cstheme="minorBidi"/>
          <w:color w:val="auto"/>
          <w:lang w:val="en-GB"/>
        </w:rPr>
        <w:commentReference w:id="16"/>
      </w:r>
      <w:bookmarkEnd w:id="15"/>
    </w:p>
    <w:p w14:paraId="23E7E529" w14:textId="5B9C2840" w:rsidR="00F17B60" w:rsidRDefault="001E7FAD" w:rsidP="009C69B4">
      <w:r w:rsidRPr="004954FD">
        <w:t xml:space="preserve">Human factors are another area that can potentially impact a user’s level of comfort within a VLE. </w:t>
      </w:r>
      <w:r w:rsidR="004954FD">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71359F" w:rsidRPr="0071359F">
            <w:rPr>
              <w:color w:val="000000"/>
            </w:rPr>
            <w:t>(</w:t>
          </w:r>
          <w:proofErr w:type="spellStart"/>
          <w:r w:rsidR="0071359F" w:rsidRPr="0071359F">
            <w:rPr>
              <w:color w:val="000000"/>
            </w:rPr>
            <w:t>Stanney</w:t>
          </w:r>
          <w:proofErr w:type="spellEnd"/>
          <w:r w:rsidR="0071359F" w:rsidRPr="0071359F">
            <w:rPr>
              <w:color w:val="000000"/>
            </w:rPr>
            <w:t xml:space="preserve"> et al. 2016; Chang et al. 2020; </w:t>
          </w:r>
          <w:proofErr w:type="spellStart"/>
          <w:r w:rsidR="0071359F" w:rsidRPr="0071359F">
            <w:rPr>
              <w:color w:val="000000"/>
            </w:rPr>
            <w:t>Saredakis</w:t>
          </w:r>
          <w:proofErr w:type="spellEnd"/>
          <w:r w:rsidR="0071359F" w:rsidRPr="0071359F">
            <w:rPr>
              <w:color w:val="000000"/>
            </w:rPr>
            <w:t xml:space="preserve"> et al. 2020)</w:t>
          </w:r>
        </w:sdtContent>
      </w:sdt>
      <w:r w:rsidRPr="004954FD">
        <w:t xml:space="preserve"> have found that factors such as gender</w:t>
      </w:r>
      <w:r w:rsidR="004954FD" w:rsidRPr="004954FD">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71359F" w:rsidRPr="0071359F">
            <w:rPr>
              <w:color w:val="000000"/>
            </w:rPr>
            <w:t>(Melo et al. 2021)</w:t>
          </w:r>
        </w:sdtContent>
      </w:sdt>
      <w:r w:rsidR="004954FD">
        <w:t xml:space="preserve"> </w:t>
      </w:r>
      <w:r w:rsidR="004954FD" w:rsidRPr="004954FD">
        <w:t>argue that there is insufficient evidence. In a review of studies</w:t>
      </w:r>
      <w:r w:rsidR="004954FD">
        <w:t xml:space="preserve"> </w:t>
      </w:r>
      <w:r w:rsidR="004954FD">
        <w:rPr>
          <w:b/>
          <w:bCs/>
        </w:rPr>
        <w:t>(</w:t>
      </w:r>
      <w:r w:rsidR="00360E43">
        <w:rPr>
          <w:b/>
          <w:bCs/>
        </w:rPr>
        <w:t>ref here</w:t>
      </w:r>
      <w:r w:rsidR="004954FD">
        <w:rPr>
          <w:b/>
          <w:bCs/>
        </w:rPr>
        <w:t>)</w:t>
      </w:r>
      <w:r w:rsidR="004954FD" w:rsidRPr="004954FD">
        <w:t xml:space="preserve"> that investigate the influence of age, findings returned mixed results. Results of studies</w:t>
      </w:r>
      <w:r w:rsidR="00CD320A">
        <w:t xml:space="preserve"> </w:t>
      </w:r>
      <w:r w:rsidR="00CD320A">
        <w:rPr>
          <w:b/>
          <w:bCs/>
        </w:rPr>
        <w:t>(ref here)</w:t>
      </w:r>
      <w:r w:rsidR="004954FD" w:rsidRPr="004954FD">
        <w:t xml:space="preserve"> on gender echo a similar sentiment.</w:t>
      </w:r>
      <w:r w:rsidR="00F17B60">
        <w:t xml:space="preserve"> </w:t>
      </w:r>
      <w:r w:rsidR="00F17B60">
        <w:rPr>
          <w:b/>
          <w:bCs/>
        </w:rPr>
        <w:t>(Include data)</w:t>
      </w:r>
      <w:r w:rsidR="004954FD" w:rsidRPr="004954FD">
        <w:t xml:space="preserve"> </w:t>
      </w:r>
      <w:r w:rsidR="00FE6770">
        <w:t>Thus, it is still difficult to conclude whether these factors influence a user’s level of comfort in VR</w:t>
      </w:r>
      <w:r w:rsidR="00F17B60">
        <w:t xml:space="preserve"> despite having a few different studies looking to quantify them as factors</w:t>
      </w:r>
      <w:r w:rsidR="00FE6770">
        <w:t xml:space="preserve">. </w:t>
      </w:r>
    </w:p>
    <w:p w14:paraId="2AC4ACFA" w14:textId="08C8500B" w:rsidR="001E7FAD" w:rsidRPr="001D20D4" w:rsidRDefault="004954FD" w:rsidP="009C69B4">
      <w:r w:rsidRPr="004954FD">
        <w:t xml:space="preserve">Learning disabilities as a human factor, however, </w:t>
      </w:r>
      <w:r w:rsidR="00DF0486">
        <w:t>are</w:t>
      </w:r>
      <w:r w:rsidRPr="004954FD">
        <w:t xml:space="preserve"> still underreported</w:t>
      </w:r>
      <w:r w:rsidR="00FE6770">
        <w:t xml:space="preserve">, especially when compared </w:t>
      </w:r>
      <w:r w:rsidR="00DF0486">
        <w:t>to</w:t>
      </w:r>
      <w:r w:rsidR="00FE6770">
        <w:t xml:space="preserve"> the factors discussed above</w:t>
      </w:r>
      <w:r w:rsidRPr="004954FD">
        <w:t xml:space="preserve">. </w:t>
      </w:r>
      <w:r w:rsidR="00F17B60">
        <w:t>The</w:t>
      </w:r>
      <w:r w:rsidR="00F8429A">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71359F" w:rsidRPr="0071359F">
            <w:rPr>
              <w:color w:val="000000"/>
            </w:rPr>
            <w:t xml:space="preserve">(Wang, Reid 2011; </w:t>
          </w:r>
          <w:proofErr w:type="spellStart"/>
          <w:r w:rsidR="0071359F" w:rsidRPr="0071359F">
            <w:rPr>
              <w:color w:val="000000"/>
            </w:rPr>
            <w:t>Bian</w:t>
          </w:r>
          <w:proofErr w:type="spellEnd"/>
          <w:r w:rsidR="0071359F" w:rsidRPr="0071359F">
            <w:rPr>
              <w:color w:val="000000"/>
            </w:rPr>
            <w:t xml:space="preserve"> et al. 2013; Glaser et al. 2022)</w:t>
          </w:r>
        </w:sdtContent>
      </w:sdt>
      <w:r w:rsidR="00F8429A">
        <w:t xml:space="preserve"> </w:t>
      </w:r>
      <w:r w:rsidR="00F17B60">
        <w:t xml:space="preserve">that are currently available do </w:t>
      </w:r>
      <w:r w:rsidR="00F8429A">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4954FD">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71359F" w:rsidRPr="0071359F">
            <w:rPr>
              <w:color w:val="000000"/>
            </w:rPr>
            <w:t>(</w:t>
          </w:r>
          <w:proofErr w:type="spellStart"/>
          <w:r w:rsidR="0071359F" w:rsidRPr="0071359F">
            <w:rPr>
              <w:color w:val="000000"/>
            </w:rPr>
            <w:t>Stankiewicz</w:t>
          </w:r>
          <w:proofErr w:type="spellEnd"/>
          <w:r w:rsidR="0071359F" w:rsidRPr="0071359F">
            <w:rPr>
              <w:color w:val="000000"/>
            </w:rPr>
            <w:t xml:space="preserve"> et al. 2020)</w:t>
          </w:r>
        </w:sdtContent>
      </w:sdt>
      <w:r w:rsidRPr="004954FD">
        <w:t xml:space="preserve"> it can be theorised that individuals with autism might be more susceptible to experiencing cybersickness in the virtual world </w:t>
      </w:r>
      <w:r w:rsidR="00FE6770" w:rsidRPr="004954FD">
        <w:t>because of</w:t>
      </w:r>
      <w:r w:rsidRPr="004954FD">
        <w:t xml:space="preserve"> ocular vestibular mismatch.</w:t>
      </w:r>
    </w:p>
    <w:p w14:paraId="6B5C8698" w14:textId="77777777" w:rsidR="0030372E" w:rsidRDefault="0030372E">
      <w:pPr>
        <w:spacing w:line="259" w:lineRule="auto"/>
        <w:rPr>
          <w:rFonts w:eastAsiaTheme="majorEastAsia" w:cstheme="majorBidi"/>
          <w:color w:val="1F3763" w:themeColor="accent1" w:themeShade="7F"/>
          <w:sz w:val="24"/>
          <w:szCs w:val="24"/>
          <w:lang w:val="en-US"/>
        </w:rPr>
      </w:pPr>
      <w:r>
        <w:br w:type="page"/>
      </w:r>
    </w:p>
    <w:p w14:paraId="335150B8" w14:textId="436DEE52" w:rsidR="007D669B" w:rsidRPr="006D5A8A" w:rsidRDefault="007D669B" w:rsidP="007D669B">
      <w:pPr>
        <w:pStyle w:val="Heading3"/>
      </w:pPr>
      <w:bookmarkStart w:id="17" w:name="_Toc121757221"/>
      <w:r>
        <w:lastRenderedPageBreak/>
        <w:t>2.3.3 Content</w:t>
      </w:r>
      <w:bookmarkEnd w:id="17"/>
    </w:p>
    <w:p w14:paraId="7B7644E4" w14:textId="303B43D0" w:rsidR="004F2459" w:rsidRDefault="001878A9" w:rsidP="009C69B4">
      <w:pPr>
        <w:rPr>
          <w:color w:val="000000"/>
        </w:rPr>
      </w:pPr>
      <w:r>
        <w:rPr>
          <w:color w:val="000000"/>
        </w:rPr>
        <w:t xml:space="preserve">There are a variety of different content elements that have been found to contribute to cybersickness. This </w:t>
      </w:r>
      <w:r w:rsidR="004F2459">
        <w:rPr>
          <w:color w:val="000000"/>
        </w:rPr>
        <w:t>includes op</w:t>
      </w:r>
      <w:r>
        <w:rPr>
          <w:color w:val="000000"/>
        </w:rPr>
        <w:t>t</w:t>
      </w:r>
      <w:r w:rsidR="004F2459">
        <w:rPr>
          <w:color w:val="000000"/>
        </w:rPr>
        <w:t>ical flow</w:t>
      </w:r>
      <w:r>
        <w:rPr>
          <w:color w:val="000000"/>
        </w:rPr>
        <w:t xml:space="preserve"> </w:t>
      </w:r>
      <w:r>
        <w:rPr>
          <w:b/>
          <w:bCs/>
          <w:color w:val="000000"/>
        </w:rPr>
        <w:t>(</w:t>
      </w:r>
      <w:r w:rsidR="008D214A">
        <w:rPr>
          <w:b/>
          <w:bCs/>
          <w:color w:val="000000"/>
        </w:rPr>
        <w:t>ref</w:t>
      </w:r>
      <w:r>
        <w:rPr>
          <w:b/>
          <w:bCs/>
          <w:color w:val="000000"/>
        </w:rPr>
        <w:t xml:space="preserve"> here)</w:t>
      </w:r>
      <w:r>
        <w:rPr>
          <w:color w:val="000000"/>
        </w:rPr>
        <w:t xml:space="preserve">, </w:t>
      </w:r>
      <w:r w:rsidR="004F2459">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71359F" w:rsidRPr="0071359F">
            <w:rPr>
              <w:color w:val="000000"/>
            </w:rPr>
            <w:t xml:space="preserve">(Jaeger, Mourant 2001; Dong, </w:t>
          </w:r>
          <w:proofErr w:type="spellStart"/>
          <w:r w:rsidR="0071359F" w:rsidRPr="0071359F">
            <w:rPr>
              <w:color w:val="000000"/>
            </w:rPr>
            <w:t>Stoffregen</w:t>
          </w:r>
          <w:proofErr w:type="spellEnd"/>
          <w:r w:rsidR="0071359F" w:rsidRPr="0071359F">
            <w:rPr>
              <w:color w:val="000000"/>
            </w:rPr>
            <w:t xml:space="preserve"> 2010; Chen et al. 2011)</w:t>
          </w:r>
        </w:sdtContent>
      </w:sdt>
      <w:r w:rsidR="00593AF7">
        <w:rPr>
          <w:color w:val="000000"/>
        </w:rPr>
        <w:t xml:space="preserve">, </w:t>
      </w:r>
      <w:r w:rsidR="004F2459">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71359F" w:rsidRPr="0071359F">
            <w:rPr>
              <w:color w:val="000000"/>
            </w:rPr>
            <w:t>(Golding et al. 2012; Davis et al. 2015; Carnegie, Rhee 2015)</w:t>
          </w:r>
        </w:sdtContent>
      </w:sdt>
      <w:r w:rsidR="004C376E">
        <w:t xml:space="preserve">, </w:t>
      </w:r>
      <w:r>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71359F" w:rsidRPr="0071359F">
            <w:rPr>
              <w:color w:val="000000"/>
            </w:rPr>
            <w:t xml:space="preserve">(Fernandes, </w:t>
          </w:r>
          <w:proofErr w:type="spellStart"/>
          <w:r w:rsidR="0071359F" w:rsidRPr="0071359F">
            <w:rPr>
              <w:color w:val="000000"/>
            </w:rPr>
            <w:t>Feiner</w:t>
          </w:r>
          <w:proofErr w:type="spellEnd"/>
          <w:r w:rsidR="0071359F" w:rsidRPr="0071359F">
            <w:rPr>
              <w:color w:val="000000"/>
            </w:rPr>
            <w:t xml:space="preserve"> 2016; Kobayashi et al. 2015)</w:t>
          </w:r>
        </w:sdtContent>
      </w:sdt>
      <w:r w:rsidR="004F2459">
        <w:rPr>
          <w:color w:val="000000"/>
        </w:rPr>
        <w:t>.</w:t>
      </w:r>
    </w:p>
    <w:p w14:paraId="6CA55714" w14:textId="3DC34C14" w:rsidR="0030372E" w:rsidRDefault="0030372E" w:rsidP="0030372E">
      <w:pPr>
        <w:pStyle w:val="Heading4"/>
      </w:pPr>
      <w:r>
        <w:t>Content FOV</w:t>
      </w:r>
    </w:p>
    <w:p w14:paraId="6DFD001B" w14:textId="04E423AA" w:rsidR="00FC59AD" w:rsidRDefault="004F2459" w:rsidP="009C69B4">
      <w:pPr>
        <w:rPr>
          <w:color w:val="000000"/>
        </w:rPr>
      </w:pPr>
      <w:r>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Pr>
          <w:color w:val="000000"/>
        </w:rPr>
        <w:t>of</w:t>
      </w:r>
      <w:r>
        <w:rPr>
          <w:color w:val="000000"/>
        </w:rPr>
        <w:t xml:space="preserve"> reducing a user’s VR sickness symptoms. However, as this is out of the scope of the project, content FOV modifications will need to be investigated further in future work to determine its potential role </w:t>
      </w:r>
      <w:r w:rsidR="0036683C">
        <w:rPr>
          <w:color w:val="000000"/>
        </w:rPr>
        <w:t>as a motion sickness content factor.</w:t>
      </w:r>
      <w:r>
        <w:rPr>
          <w:color w:val="000000"/>
        </w:rPr>
        <w:t xml:space="preserve"> </w:t>
      </w:r>
    </w:p>
    <w:p w14:paraId="3F38F3AB" w14:textId="2A8D4093" w:rsidR="0030372E" w:rsidRDefault="0030372E" w:rsidP="0030372E">
      <w:pPr>
        <w:pStyle w:val="Heading4"/>
      </w:pPr>
      <w:r>
        <w:t>Graphic Realism</w:t>
      </w:r>
    </w:p>
    <w:p w14:paraId="0F0C5815" w14:textId="5010BF7F" w:rsidR="00DC2B91" w:rsidRDefault="004F2459" w:rsidP="009C69B4">
      <w:pPr>
        <w:rPr>
          <w:color w:val="000000"/>
        </w:rPr>
      </w:pPr>
      <w:r>
        <w:rPr>
          <w:color w:val="000000"/>
        </w:rPr>
        <w:t xml:space="preserve">Graphic realism is another content factor that has been thoroughly investigated </w:t>
      </w:r>
      <w:r w:rsidR="00FC59AD">
        <w:rPr>
          <w:color w:val="000000"/>
        </w:rPr>
        <w:t>to</w:t>
      </w:r>
      <w:r>
        <w:rPr>
          <w:color w:val="000000"/>
        </w:rPr>
        <w:t xml:space="preserve"> reduce user discomfort. However, contrary to what was </w:t>
      </w:r>
      <w:r w:rsidR="00FC59AD">
        <w:rPr>
          <w:color w:val="000000"/>
        </w:rPr>
        <w:t>expected</w:t>
      </w:r>
      <w:r>
        <w:rPr>
          <w:color w:val="000000"/>
        </w:rPr>
        <w:t>,</w:t>
      </w:r>
      <w:r w:rsidR="00FC59AD">
        <w:rPr>
          <w:color w:val="000000"/>
        </w:rPr>
        <w:t xml:space="preserve"> the studies found that</w:t>
      </w:r>
      <w:r>
        <w:rPr>
          <w:color w:val="000000"/>
        </w:rPr>
        <w:t xml:space="preserve"> improved graphics and degree of realis</w:t>
      </w:r>
      <w:r w:rsidR="00FC59AD">
        <w:rPr>
          <w:color w:val="000000"/>
        </w:rPr>
        <w:t xml:space="preserve">m in the virtual environments did not lead to reduced reporting </w:t>
      </w:r>
      <w:r w:rsidR="00990046">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71359F" w:rsidRPr="0071359F">
            <w:rPr>
              <w:color w:val="000000"/>
            </w:rPr>
            <w:t>(Golding et al. 2012; Davis et al. 2015; Carnegie, Rhee 2015)</w:t>
          </w:r>
        </w:sdtContent>
      </w:sdt>
      <w:r w:rsidR="00883EDF">
        <w:rPr>
          <w:color w:val="000000"/>
        </w:rPr>
        <w:t xml:space="preserve">. </w:t>
      </w:r>
      <w:r w:rsidR="00FC59AD">
        <w:rPr>
          <w:color w:val="000000"/>
        </w:rPr>
        <w:t xml:space="preserve">Chang et al. </w:t>
      </w:r>
      <w:r w:rsidR="00990046">
        <w:rPr>
          <w:color w:val="000000"/>
        </w:rPr>
        <w:t>suggest</w:t>
      </w:r>
      <w:r w:rsidR="00FC59AD">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71359F" w:rsidRPr="0071359F">
            <w:rPr>
              <w:color w:val="000000"/>
            </w:rPr>
            <w:t>(Chang et al. 2020, p.1669)</w:t>
          </w:r>
        </w:sdtContent>
      </w:sdt>
      <w:r w:rsidR="00FC59AD">
        <w:rPr>
          <w:color w:val="000000"/>
        </w:rPr>
        <w:t xml:space="preserve"> that relate to other content factors such as optical flow and controllability. A</w:t>
      </w:r>
      <w:r w:rsidR="00DC2B91">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Pr>
          <w:color w:val="000000"/>
        </w:rPr>
        <w:t xml:space="preserve"> It will not, however, investigate in</w:t>
      </w:r>
      <w:r w:rsidR="00DF0486">
        <w:rPr>
          <w:color w:val="000000"/>
        </w:rPr>
        <w:t>-</w:t>
      </w:r>
      <w:r w:rsidR="00FC59AD">
        <w:rPr>
          <w:color w:val="000000"/>
        </w:rPr>
        <w:t xml:space="preserve">depth the relationship between graphic realism and user discomfort. Instead, the project will look towards examining the successfulness of the </w:t>
      </w:r>
      <w:r w:rsidR="006D5A8A">
        <w:rPr>
          <w:color w:val="000000"/>
        </w:rPr>
        <w:t xml:space="preserve">navigation paradigm </w:t>
      </w:r>
      <w:r w:rsidR="00FC59AD">
        <w:rPr>
          <w:color w:val="000000"/>
        </w:rPr>
        <w:t>implementations derived from an understanding of the remaining content factors discussed below.</w:t>
      </w:r>
    </w:p>
    <w:p w14:paraId="093E5B70" w14:textId="08D11BBA" w:rsidR="0030372E" w:rsidRDefault="0030372E" w:rsidP="0030372E">
      <w:pPr>
        <w:pStyle w:val="Heading4"/>
      </w:pPr>
      <w:r>
        <w:t>Controllability</w:t>
      </w:r>
    </w:p>
    <w:p w14:paraId="0A599142" w14:textId="5F40B29B" w:rsidR="00C62EB6" w:rsidRDefault="00C56A7D" w:rsidP="009C69B4">
      <w:pPr>
        <w:rPr>
          <w:color w:val="000000"/>
        </w:rPr>
      </w:pPr>
      <w:r>
        <w:rPr>
          <w:color w:val="000000"/>
        </w:rPr>
        <w:t>Controllability</w:t>
      </w:r>
      <w:r w:rsidR="005E5C69">
        <w:rPr>
          <w:color w:val="000000"/>
        </w:rPr>
        <w:t xml:space="preserve"> as a content factor can be divided into two categories, passive and active experiences</w:t>
      </w:r>
      <w:r w:rsidR="00E351DF">
        <w:rPr>
          <w:color w:val="000000"/>
        </w:rPr>
        <w:t xml:space="preserve">. Passive </w:t>
      </w:r>
      <w:r w:rsidR="005E5C69">
        <w:rPr>
          <w:color w:val="000000"/>
        </w:rPr>
        <w:t>navigation in a virtual world typically limits the user’s interactions and has been found to be the cause of motion sickness</w:t>
      </w:r>
      <w:r w:rsidR="00E351DF">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71359F" w:rsidRPr="0071359F">
            <w:rPr>
              <w:color w:val="000000"/>
            </w:rPr>
            <w:t>(Jaeger, Mourant 2001)</w:t>
          </w:r>
        </w:sdtContent>
      </w:sdt>
      <w:r w:rsidR="005E5C69">
        <w:rPr>
          <w:color w:val="000000"/>
        </w:rPr>
        <w:t xml:space="preserve">. </w:t>
      </w:r>
      <w:r w:rsidR="00593AF7">
        <w:rPr>
          <w:color w:val="000000"/>
        </w:rPr>
        <w:t>It was also</w:t>
      </w:r>
      <w:r w:rsidR="006E3D12">
        <w:rPr>
          <w:color w:val="000000"/>
        </w:rPr>
        <w:t xml:space="preserve"> </w:t>
      </w:r>
      <w:r w:rsidR="005E5C69">
        <w:rPr>
          <w:color w:val="000000"/>
        </w:rPr>
        <w:t xml:space="preserve">concluded that </w:t>
      </w:r>
      <w:r w:rsidR="00593AF7">
        <w:rPr>
          <w:color w:val="000000"/>
        </w:rPr>
        <w:t xml:space="preserve">a </w:t>
      </w:r>
      <w:r w:rsidR="005E5C69">
        <w:rPr>
          <w:color w:val="000000"/>
        </w:rPr>
        <w:t>user</w:t>
      </w:r>
      <w:r w:rsidR="00593AF7">
        <w:rPr>
          <w:color w:val="000000"/>
        </w:rPr>
        <w:t>’s</w:t>
      </w:r>
      <w:r w:rsidR="005E5C69">
        <w:rPr>
          <w:color w:val="000000"/>
        </w:rPr>
        <w:t xml:space="preserve"> experience would become worse when controllability was </w:t>
      </w:r>
      <w:r w:rsidR="00E351DF">
        <w:rPr>
          <w:color w:val="000000"/>
        </w:rPr>
        <w:t>lost,</w:t>
      </w:r>
      <w:r w:rsidR="005E5C69">
        <w:rPr>
          <w:color w:val="000000"/>
        </w:rPr>
        <w:t xml:space="preserve"> and they were forced to experience the virtual environment passively</w:t>
      </w:r>
      <w:r w:rsidR="00593AF7">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71359F" w:rsidRPr="0071359F">
            <w:rPr>
              <w:color w:val="000000"/>
            </w:rPr>
            <w:t xml:space="preserve">(Chen et al. 2011; Dong, </w:t>
          </w:r>
          <w:proofErr w:type="spellStart"/>
          <w:r w:rsidR="0071359F" w:rsidRPr="0071359F">
            <w:rPr>
              <w:color w:val="000000"/>
            </w:rPr>
            <w:lastRenderedPageBreak/>
            <w:t>Stoffregen</w:t>
          </w:r>
          <w:proofErr w:type="spellEnd"/>
          <w:r w:rsidR="0071359F" w:rsidRPr="0071359F">
            <w:rPr>
              <w:color w:val="000000"/>
            </w:rPr>
            <w:t xml:space="preserve"> 2010)</w:t>
          </w:r>
        </w:sdtContent>
      </w:sdt>
      <w:r w:rsidR="005E5C69">
        <w:rPr>
          <w:color w:val="000000"/>
        </w:rPr>
        <w:t xml:space="preserve">. Thus, this emphasises the need for </w:t>
      </w:r>
      <w:r w:rsidR="00BA5EFC">
        <w:rPr>
          <w:color w:val="000000"/>
        </w:rPr>
        <w:t>well-designed</w:t>
      </w:r>
      <w:r w:rsidR="005E5C69">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Pr>
          <w:color w:val="000000"/>
        </w:rPr>
        <w:t>-</w:t>
      </w:r>
      <w:r w:rsidR="005E5C69">
        <w:rPr>
          <w:color w:val="000000"/>
        </w:rPr>
        <w:t xml:space="preserve">crossing habits. This can be implemented </w:t>
      </w:r>
      <w:r w:rsidR="00E351DF">
        <w:rPr>
          <w:color w:val="000000"/>
        </w:rPr>
        <w:t>using</w:t>
      </w:r>
      <w:r w:rsidR="005E5C69">
        <w:rPr>
          <w:color w:val="000000"/>
        </w:rPr>
        <w:t xml:space="preserve"> the VR </w:t>
      </w:r>
      <w:r w:rsidR="00990046">
        <w:rPr>
          <w:color w:val="000000"/>
        </w:rPr>
        <w:t xml:space="preserve">hand </w:t>
      </w:r>
      <w:r w:rsidR="005E5C69">
        <w:rPr>
          <w:color w:val="000000"/>
        </w:rPr>
        <w:t xml:space="preserve">controllers </w:t>
      </w:r>
      <w:r w:rsidR="00E351DF">
        <w:rPr>
          <w:color w:val="000000"/>
        </w:rPr>
        <w:t xml:space="preserve">and HMD </w:t>
      </w:r>
      <w:r w:rsidR="005E5C69">
        <w:rPr>
          <w:color w:val="000000"/>
        </w:rPr>
        <w:t>as trackers for a player’s movement</w:t>
      </w:r>
      <w:r w:rsidR="00990046">
        <w:rPr>
          <w:color w:val="000000"/>
        </w:rPr>
        <w:t xml:space="preserve"> and gestures</w:t>
      </w:r>
      <w:r w:rsidR="005E5C69">
        <w:rPr>
          <w:color w:val="000000"/>
        </w:rPr>
        <w:t>, thus</w:t>
      </w:r>
      <w:r w:rsidR="00E351DF">
        <w:rPr>
          <w:color w:val="000000"/>
        </w:rPr>
        <w:t>,</w:t>
      </w:r>
      <w:r w:rsidR="005E5C69">
        <w:rPr>
          <w:color w:val="000000"/>
        </w:rPr>
        <w:t xml:space="preserve"> encouraging them to actively move about </w:t>
      </w:r>
      <w:r w:rsidR="00E82226">
        <w:rPr>
          <w:color w:val="000000"/>
        </w:rPr>
        <w:t>and interact with the VLE</w:t>
      </w:r>
      <w:r>
        <w:rPr>
          <w:color w:val="000000"/>
        </w:rPr>
        <w:t>.</w:t>
      </w:r>
      <w:r w:rsidR="005E5C69">
        <w:rPr>
          <w:color w:val="000000"/>
        </w:rPr>
        <w:t xml:space="preserve"> </w:t>
      </w:r>
      <w:r w:rsidR="00E351DF">
        <w:rPr>
          <w:color w:val="000000"/>
        </w:rPr>
        <w:t xml:space="preserve">Moreover, by having the user </w:t>
      </w:r>
      <w:r w:rsidR="00E82226">
        <w:rPr>
          <w:color w:val="000000"/>
        </w:rPr>
        <w:t>interact</w:t>
      </w:r>
      <w:r w:rsidR="00E351DF">
        <w:rPr>
          <w:color w:val="000000"/>
        </w:rPr>
        <w:t xml:space="preserve"> with the virtual world to navigate within it, the user simulates real</w:t>
      </w:r>
      <w:r w:rsidR="00DF0486">
        <w:rPr>
          <w:color w:val="000000"/>
        </w:rPr>
        <w:t>-</w:t>
      </w:r>
      <w:r w:rsidR="00E351DF">
        <w:rPr>
          <w:color w:val="000000"/>
        </w:rPr>
        <w:t>world behaviours (i.e., walking and crossing roads) that are required as part of the learning experience of the travel training simulation.</w:t>
      </w:r>
    </w:p>
    <w:p w14:paraId="116B03D3" w14:textId="0830C565" w:rsidR="0030372E" w:rsidRDefault="0030372E" w:rsidP="0030372E">
      <w:pPr>
        <w:pStyle w:val="Heading4"/>
      </w:pPr>
      <w:r>
        <w:t>Optical Flow</w:t>
      </w:r>
    </w:p>
    <w:p w14:paraId="1644587A" w14:textId="771BA870" w:rsidR="004478E3" w:rsidRDefault="00CC649A" w:rsidP="009C69B4">
      <w:pPr>
        <w:rPr>
          <w:color w:val="000000"/>
        </w:rPr>
      </w:pPr>
      <w:r>
        <w:rPr>
          <w:color w:val="000000"/>
        </w:rPr>
        <w:t xml:space="preserve">The final content factor is optical flow; it has been observed that humans are more likely to become nauseous when they see moving content than static content </w:t>
      </w:r>
      <w:r w:rsidRPr="008D214A">
        <w:rPr>
          <w:b/>
          <w:bCs/>
          <w:color w:val="000000"/>
        </w:rPr>
        <w:t>(</w:t>
      </w:r>
      <w:r w:rsidR="008D214A">
        <w:rPr>
          <w:b/>
          <w:bCs/>
          <w:color w:val="000000"/>
        </w:rPr>
        <w:t>ref here</w:t>
      </w:r>
      <w:r w:rsidRPr="008D214A">
        <w:rPr>
          <w:b/>
          <w:bCs/>
          <w:color w:val="000000"/>
        </w:rPr>
        <w:t>)</w:t>
      </w:r>
      <w:r>
        <w:rPr>
          <w:color w:val="000000"/>
        </w:rPr>
        <w:t>. A potential reason for this is that “moving stimuli produces the optical flow of a VR scene” thus enabling the user to “experience illusionary self-motion”</w:t>
      </w:r>
      <w:r w:rsidR="004478E3">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71359F" w:rsidRPr="0071359F">
            <w:rPr>
              <w:color w:val="000000"/>
            </w:rPr>
            <w:t>(Chang et al. 2020, p.1668)</w:t>
          </w:r>
        </w:sdtContent>
      </w:sdt>
      <w:r>
        <w:rPr>
          <w:color w:val="000000"/>
        </w:rPr>
        <w:t>.</w:t>
      </w:r>
      <w:r w:rsidR="00DD29B3">
        <w:rPr>
          <w:color w:val="000000"/>
        </w:rPr>
        <w:t xml:space="preserve"> Speed </w:t>
      </w:r>
      <w:r w:rsidR="004478E3">
        <w:rPr>
          <w:color w:val="000000"/>
        </w:rPr>
        <w:t>has been noted to be a potential parameter</w:t>
      </w:r>
      <w:r w:rsidR="00DD29B3">
        <w:rPr>
          <w:color w:val="000000"/>
        </w:rPr>
        <w:t xml:space="preserve"> that</w:t>
      </w:r>
      <w:r w:rsidR="004478E3">
        <w:rPr>
          <w:color w:val="000000"/>
        </w:rPr>
        <w:t xml:space="preserve"> can</w:t>
      </w:r>
      <w:r w:rsidR="00DD29B3">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71359F" w:rsidRPr="0071359F">
            <w:rPr>
              <w:color w:val="000000"/>
            </w:rPr>
            <w:t>(Lo, So 2001)</w:t>
          </w:r>
        </w:sdtContent>
      </w:sdt>
      <w:r w:rsidR="00C20B32">
        <w:rPr>
          <w:color w:val="000000"/>
        </w:rPr>
        <w:t xml:space="preserve">. </w:t>
      </w:r>
      <w:r w:rsidR="004478E3">
        <w:rPr>
          <w:color w:val="000000"/>
        </w:rPr>
        <w:t xml:space="preserve">The </w:t>
      </w:r>
      <w:r w:rsidR="00016B5A">
        <w:rPr>
          <w:color w:val="000000"/>
        </w:rPr>
        <w:t xml:space="preserve">findings </w:t>
      </w:r>
      <w:r w:rsidR="00DF0486">
        <w:rPr>
          <w:color w:val="000000"/>
        </w:rPr>
        <w:t>of</w:t>
      </w:r>
      <w:r w:rsidR="004478E3">
        <w:rPr>
          <w:color w:val="000000"/>
        </w:rPr>
        <w:t xml:space="preserve"> Lu et al. echo this; when attempting to determine an interaction method to alleviate cybersickness, the study found that participants “are extremely sensitive to speed in VR”</w:t>
      </w:r>
      <w:r w:rsidR="00016B5A">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71359F" w:rsidRPr="0071359F">
            <w:rPr>
              <w:color w:val="000000"/>
            </w:rPr>
            <w:t>(Lu, Mao 2021, p.369)</w:t>
          </w:r>
        </w:sdtContent>
      </w:sdt>
      <w:r w:rsidR="004478E3">
        <w:rPr>
          <w:color w:val="000000"/>
        </w:rPr>
        <w:t>. In addition to this</w:t>
      </w:r>
      <w:r w:rsidR="00016B5A">
        <w:rPr>
          <w:color w:val="000000"/>
        </w:rPr>
        <w:t xml:space="preserve">, player feedback highlighted the need for a controllable speed as it was believed it might </w:t>
      </w:r>
      <w:r w:rsidR="004478E3">
        <w:rPr>
          <w:color w:val="000000"/>
        </w:rPr>
        <w:t>improve their comfort levels</w:t>
      </w:r>
      <w:r w:rsidR="00016B5A">
        <w:rPr>
          <w:color w:val="000000"/>
        </w:rPr>
        <w:t xml:space="preserve"> and reduce vertigo.</w:t>
      </w:r>
      <w:r w:rsidR="004478E3">
        <w:rPr>
          <w:color w:val="000000"/>
        </w:rPr>
        <w:t xml:space="preserve"> </w:t>
      </w:r>
      <w:r w:rsidR="004854B1">
        <w:rPr>
          <w:color w:val="000000"/>
        </w:rPr>
        <w:t>From the perspective of the study, having navigational paradigms with controllable speeds</w:t>
      </w:r>
      <w:r w:rsidR="00745627">
        <w:rPr>
          <w:color w:val="000000"/>
        </w:rPr>
        <w:t xml:space="preserve"> as a design decision</w:t>
      </w:r>
      <w:r w:rsidR="004854B1">
        <w:rPr>
          <w:color w:val="000000"/>
        </w:rPr>
        <w:t xml:space="preserve"> might benefit the application’s users as they can adjust the speed of their player character to a degree that’s far more comfortable for them to experience. </w:t>
      </w:r>
    </w:p>
    <w:p w14:paraId="1DF9A9E9" w14:textId="09D22E23" w:rsidR="00631BAD" w:rsidRDefault="004854B1" w:rsidP="00631BAD">
      <w:pPr>
        <w:rPr>
          <w:color w:val="000000"/>
        </w:rPr>
      </w:pPr>
      <w:r>
        <w:rPr>
          <w:color w:val="000000"/>
        </w:rPr>
        <w:t>The other parameter of optical flow involves rotational movements. Studies</w:t>
      </w:r>
      <w:r w:rsidR="00CB2CDF">
        <w:rPr>
          <w:color w:val="000000"/>
        </w:rPr>
        <w:t xml:space="preserve"> </w:t>
      </w:r>
      <w:r w:rsidR="00CB2CDF">
        <w:rPr>
          <w:b/>
          <w:bCs/>
          <w:color w:val="000000"/>
        </w:rPr>
        <w:t>(ref here)</w:t>
      </w:r>
      <w:r>
        <w:rPr>
          <w:color w:val="000000"/>
        </w:rPr>
        <w:t xml:space="preserve"> found that users show a higher level of discomfort when subjected to rotational movements in comparison to translational movements. </w:t>
      </w:r>
      <w:r w:rsidR="00CD3D05">
        <w:rPr>
          <w:color w:val="000000"/>
        </w:rPr>
        <w:t>This feeling of discomfort is further exacerbated when the user is exposed to rotational movement across multiple axes</w:t>
      </w:r>
      <w:r w:rsidR="00CB2CDF">
        <w:rPr>
          <w:color w:val="000000"/>
        </w:rPr>
        <w:t xml:space="preserve"> </w:t>
      </w:r>
      <w:r w:rsidR="00CB2CDF">
        <w:rPr>
          <w:b/>
          <w:bCs/>
          <w:color w:val="000000"/>
        </w:rPr>
        <w:t>(ref here)</w:t>
      </w:r>
      <w:r w:rsidR="00CD3D05">
        <w:rPr>
          <w:color w:val="000000"/>
        </w:rPr>
        <w:t xml:space="preserve">. </w:t>
      </w:r>
      <w:r w:rsidR="00C43C46">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71359F" w:rsidRPr="0071359F">
            <w:rPr>
              <w:color w:val="000000"/>
            </w:rPr>
            <w:t>(Bos et al. 2008)</w:t>
          </w:r>
        </w:sdtContent>
      </w:sdt>
      <w:r w:rsidR="00C43C46">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Pr>
          <w:color w:val="000000"/>
        </w:rPr>
        <w:lastRenderedPageBreak/>
        <w:t xml:space="preserve">HMD tracking data. Any movement of their head in the real world will be translated into the virtual world thus preventing them from experiencing the navigation </w:t>
      </w:r>
      <w:r w:rsidR="00DF0486">
        <w:rPr>
          <w:color w:val="000000"/>
        </w:rPr>
        <w:t>from</w:t>
      </w:r>
      <w:r w:rsidR="00C43C46">
        <w:rPr>
          <w:color w:val="000000"/>
        </w:rPr>
        <w:t xml:space="preserve"> a counter-intuitive angle. </w:t>
      </w:r>
      <w:r w:rsidR="005F7419">
        <w:rPr>
          <w:color w:val="000000"/>
        </w:rPr>
        <w:t xml:space="preserve">Another </w:t>
      </w:r>
      <w:r w:rsidR="005E260C">
        <w:rPr>
          <w:color w:val="000000"/>
        </w:rPr>
        <w:t>method that incorporates both the speed and rotational movement parameters</w:t>
      </w:r>
      <w:r w:rsidR="005F7419">
        <w:rPr>
          <w:color w:val="000000"/>
        </w:rPr>
        <w:t xml:space="preserve"> </w:t>
      </w:r>
      <w:r w:rsidR="005E260C">
        <w:rPr>
          <w:color w:val="000000"/>
        </w:rPr>
        <w:t xml:space="preserve">would be </w:t>
      </w:r>
      <w:r w:rsidR="005F7419">
        <w:rPr>
          <w:color w:val="000000"/>
        </w:rPr>
        <w:t xml:space="preserve">to implement a modified version of popular </w:t>
      </w:r>
      <w:r w:rsidR="00CF5607">
        <w:rPr>
          <w:color w:val="000000"/>
        </w:rPr>
        <w:t>‘out-of-body’ locomotion</w:t>
      </w:r>
      <w:r w:rsidR="005F7419">
        <w:rPr>
          <w:color w:val="000000"/>
        </w:rPr>
        <w:t xml:space="preserve"> </w:t>
      </w:r>
      <w:r w:rsidR="00CF5607">
        <w:rPr>
          <w:color w:val="000000"/>
        </w:rPr>
        <w:t>methods such as “</w:t>
      </w:r>
      <w:proofErr w:type="spellStart"/>
      <w:r w:rsidR="00CF5607">
        <w:rPr>
          <w:color w:val="000000"/>
        </w:rPr>
        <w:t>holoport</w:t>
      </w:r>
      <w:proofErr w:type="spellEnd"/>
      <w:r w:rsidR="00CF5607">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71359F" w:rsidRPr="0071359F">
            <w:rPr>
              <w:color w:val="000000"/>
            </w:rPr>
            <w:t>(</w:t>
          </w:r>
          <w:proofErr w:type="spellStart"/>
          <w:r w:rsidR="0071359F" w:rsidRPr="0071359F">
            <w:rPr>
              <w:color w:val="000000"/>
            </w:rPr>
            <w:t>VRChat</w:t>
          </w:r>
          <w:proofErr w:type="spellEnd"/>
          <w:r w:rsidR="0071359F" w:rsidRPr="0071359F">
            <w:rPr>
              <w:color w:val="000000"/>
            </w:rPr>
            <w:t xml:space="preserve"> 2016; Griffin, </w:t>
          </w:r>
          <w:proofErr w:type="spellStart"/>
          <w:r w:rsidR="0071359F" w:rsidRPr="0071359F">
            <w:rPr>
              <w:color w:val="000000"/>
            </w:rPr>
            <w:t>Folmer</w:t>
          </w:r>
          <w:proofErr w:type="spellEnd"/>
          <w:r w:rsidR="0071359F" w:rsidRPr="0071359F">
            <w:rPr>
              <w:color w:val="000000"/>
            </w:rPr>
            <w:t xml:space="preserve"> 2019)</w:t>
          </w:r>
        </w:sdtContent>
      </w:sdt>
      <w:r w:rsidR="00CF5607">
        <w:rPr>
          <w:color w:val="000000"/>
        </w:rPr>
        <w:t xml:space="preserve">. Instead of watching a player character walk to the point in </w:t>
      </w:r>
      <w:r w:rsidR="00DF0486">
        <w:rPr>
          <w:color w:val="000000"/>
        </w:rPr>
        <w:t xml:space="preserve">the </w:t>
      </w:r>
      <w:r w:rsidR="00CF5607">
        <w:rPr>
          <w:color w:val="000000"/>
        </w:rPr>
        <w:t xml:space="preserve">third person and then resuming </w:t>
      </w:r>
      <w:r w:rsidR="00DF0486">
        <w:rPr>
          <w:color w:val="000000"/>
        </w:rPr>
        <w:t>the</w:t>
      </w:r>
      <w:r w:rsidR="00CF5607">
        <w:rPr>
          <w:color w:val="000000"/>
        </w:rPr>
        <w:t xml:space="preserve"> </w:t>
      </w:r>
      <w:r w:rsidR="005E260C">
        <w:rPr>
          <w:color w:val="000000"/>
        </w:rPr>
        <w:t>first-person</w:t>
      </w:r>
      <w:r w:rsidR="00CF5607">
        <w:rPr>
          <w:color w:val="000000"/>
        </w:rPr>
        <w:t xml:space="preserve"> perspective once at the </w:t>
      </w:r>
      <w:r w:rsidR="005E260C">
        <w:rPr>
          <w:color w:val="000000"/>
        </w:rPr>
        <w:t>end</w:t>
      </w:r>
      <w:r w:rsidR="00CF5607">
        <w:rPr>
          <w:color w:val="000000"/>
        </w:rPr>
        <w:t xml:space="preserve">point, the modification would have the person ‘walk’ to the point from the </w:t>
      </w:r>
      <w:r w:rsidR="00975AAE">
        <w:rPr>
          <w:color w:val="000000"/>
        </w:rPr>
        <w:t>first-person</w:t>
      </w:r>
      <w:r w:rsidR="00CF5607">
        <w:rPr>
          <w:color w:val="000000"/>
        </w:rPr>
        <w:t xml:space="preserve"> perspective with their HMD allowing them to rotate their head freely as their character moves to the endpoint. </w:t>
      </w:r>
    </w:p>
    <w:p w14:paraId="26760489" w14:textId="62BF31BC" w:rsidR="005A50BF" w:rsidRPr="0030372E" w:rsidRDefault="005A50BF" w:rsidP="0030372E">
      <w:pPr>
        <w:pStyle w:val="Heading2"/>
        <w:rPr>
          <w:color w:val="000000"/>
        </w:rPr>
      </w:pPr>
      <w:bookmarkStart w:id="18" w:name="_Toc121757222"/>
      <w:r>
        <w:t>2.</w:t>
      </w:r>
      <w:r w:rsidR="00534850">
        <w:t>4</w:t>
      </w:r>
      <w:r>
        <w:t xml:space="preserve"> User</w:t>
      </w:r>
      <w:r w:rsidR="00AE395D">
        <w:t>-</w:t>
      </w:r>
      <w:r w:rsidR="00B5261F">
        <w:t>Centred</w:t>
      </w:r>
      <w:r>
        <w:t xml:space="preserve"> Design</w:t>
      </w:r>
      <w:bookmarkEnd w:id="18"/>
    </w:p>
    <w:p w14:paraId="76DAA2A4" w14:textId="08C7DD05"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71359F" w:rsidRPr="0071359F">
            <w:rPr>
              <w:color w:val="000000"/>
            </w:rPr>
            <w:t>(Harris et al. 2022, p.218)</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71359F" w:rsidRPr="0071359F">
            <w:rPr>
              <w:color w:val="000000"/>
            </w:rPr>
            <w:t>(Barbieri et al. 2018; Gabbard et al. 1999)</w:t>
          </w:r>
        </w:sdtContent>
      </w:sdt>
      <w:r w:rsidR="00A648C8">
        <w:rPr>
          <w:color w:val="000000"/>
        </w:rPr>
        <w:t xml:space="preserve">. </w:t>
      </w:r>
    </w:p>
    <w:p w14:paraId="248A678B" w14:textId="20FF4A5A"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71359F" w:rsidRPr="0071359F">
            <w:rPr>
              <w:color w:val="000000"/>
            </w:rPr>
            <w:t xml:space="preserve">(Spencer González et al. 2020; </w:t>
          </w:r>
          <w:proofErr w:type="spellStart"/>
          <w:r w:rsidR="0071359F" w:rsidRPr="0071359F">
            <w:rPr>
              <w:color w:val="000000"/>
            </w:rPr>
            <w:t>Bayor</w:t>
          </w:r>
          <w:proofErr w:type="spellEnd"/>
          <w:r w:rsidR="0071359F" w:rsidRPr="0071359F">
            <w:rPr>
              <w:color w:val="000000"/>
            </w:rPr>
            <w:t xml:space="preserve">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12505466" w:rsidR="0039293F" w:rsidRDefault="00B27D7B" w:rsidP="005148BF">
      <w:r>
        <w:t>This</w:t>
      </w:r>
      <w:r w:rsidR="0039293F">
        <w:t xml:space="preserve"> feedback will be used to inform the design and implementation process for the </w:t>
      </w:r>
      <w:r w:rsidR="00AE395D">
        <w:t>initial</w:t>
      </w:r>
      <w:r w:rsidR="0039293F">
        <w:t xml:space="preserve"> prototype. The prototype will include all the </w:t>
      </w:r>
      <w:r w:rsidR="000570A5">
        <w:t>key</w:t>
      </w:r>
      <w:r w:rsidR="0039293F">
        <w:t xml:space="preserve"> navigational </w:t>
      </w:r>
      <w:r w:rsidR="000570A5">
        <w:t>requirements</w:t>
      </w:r>
      <w:r w:rsidR="0039293F">
        <w:t xml:space="preserve"> in addition to </w:t>
      </w:r>
      <w:r w:rsidR="000570A5">
        <w:t>a few</w:t>
      </w:r>
      <w:r w:rsidR="0039293F">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t>
      </w:r>
      <w:r w:rsidR="000570A5">
        <w:lastRenderedPageBreak/>
        <w:t xml:space="preserve">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27977A58" w14:textId="66ABD769" w:rsidR="005866D7" w:rsidRDefault="000214E7" w:rsidP="005866D7">
      <w:r>
        <w:t>These</w:t>
      </w:r>
      <w:r w:rsidR="005866D7">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71359F" w:rsidRPr="0071359F">
            <w:rPr>
              <w:color w:val="000000"/>
            </w:rPr>
            <w:t>(Kennedy et al. 1993)</w:t>
          </w:r>
        </w:sdtContent>
      </w:sdt>
      <w:r w:rsidR="005866D7">
        <w:rPr>
          <w:color w:val="000000"/>
        </w:rPr>
        <w:t xml:space="preserve"> </w:t>
      </w:r>
      <w:r w:rsidR="005866D7">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71359F" w:rsidRPr="0071359F">
            <w:rPr>
              <w:color w:val="000000"/>
            </w:rPr>
            <w:t>(Kim et al. 2018)</w:t>
          </w:r>
        </w:sdtContent>
      </w:sdt>
      <w:r w:rsidR="005866D7">
        <w:t>.</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46F03171" w14:textId="626B3825" w:rsidR="00F17209" w:rsidRDefault="0034665F" w:rsidP="00F17209">
      <w:pPr>
        <w:pStyle w:val="Heading1"/>
      </w:pPr>
      <w:bookmarkStart w:id="19" w:name="_Toc121757223"/>
      <w:r>
        <w:lastRenderedPageBreak/>
        <w:t xml:space="preserve">Chapter 3 - </w:t>
      </w:r>
      <w:r w:rsidR="0066291B" w:rsidRPr="007101DD">
        <w:t>New ideas</w:t>
      </w:r>
      <w:bookmarkEnd w:id="19"/>
    </w:p>
    <w:p w14:paraId="4655CCF1" w14:textId="3FC3C902" w:rsidR="00F17209" w:rsidRDefault="00F17209" w:rsidP="00F17209">
      <w:pPr>
        <w:pStyle w:val="Heading2"/>
      </w:pPr>
      <w:bookmarkStart w:id="20" w:name="_Toc121757224"/>
      <w:r>
        <w:t xml:space="preserve">3.1 Application </w:t>
      </w:r>
      <w:r w:rsidR="007C2C1C">
        <w:t>Design</w:t>
      </w:r>
      <w:bookmarkEnd w:id="20"/>
    </w:p>
    <w:p w14:paraId="11ACED68" w14:textId="73C8940D" w:rsidR="00F17209" w:rsidRDefault="00F17209" w:rsidP="00F17209">
      <w:r>
        <w:t>To design an application that effectively reduces the likelihood of user discomfort caused by the</w:t>
      </w:r>
      <w:r w:rsidR="00D567F5">
        <w:t xml:space="preserve">se </w:t>
      </w:r>
      <w:r>
        <w:t xml:space="preserve">paradigms, the application must utilise the </w:t>
      </w:r>
      <w:r w:rsidR="00FC7CE4">
        <w:t>relevant</w:t>
      </w:r>
      <w:r>
        <w:t xml:space="preserve"> content factors as design decisions. To ensure the scope of the project isn’t exceeded, this pilot study will </w:t>
      </w:r>
      <w:r w:rsidR="00DD28B4">
        <w:t>focus on</w:t>
      </w:r>
      <w:r>
        <w:t xml:space="preserve"> the optical flow and controllability factors first.</w:t>
      </w:r>
    </w:p>
    <w:p w14:paraId="1336F119" w14:textId="2683D370" w:rsidR="00FC7CE4" w:rsidRDefault="00357B3D" w:rsidP="00357B3D">
      <w:pPr>
        <w:pStyle w:val="Heading3"/>
      </w:pPr>
      <w:bookmarkStart w:id="21" w:name="_Toc121757225"/>
      <w:r>
        <w:t xml:space="preserve">3.1.1 </w:t>
      </w:r>
      <w:r w:rsidR="00FC7CE4">
        <w:t>Controllability</w:t>
      </w:r>
      <w:bookmarkEnd w:id="21"/>
    </w:p>
    <w:p w14:paraId="6848F263" w14:textId="77778283" w:rsidR="00357B3D" w:rsidRDefault="0073766E" w:rsidP="0066291B">
      <w:r>
        <w:t>The</w:t>
      </w:r>
      <w:r w:rsidR="00FC7CE4">
        <w:t xml:space="preserve"> project</w:t>
      </w:r>
      <w:r>
        <w:t xml:space="preserve"> intend</w:t>
      </w:r>
      <w:r w:rsidR="00FC7CE4">
        <w:t xml:space="preserve">s to create </w:t>
      </w:r>
      <w:r w:rsidR="00597580">
        <w:t>a training</w:t>
      </w:r>
      <w:r w:rsidR="00FC7CE4">
        <w:t xml:space="preserve"> VLE that simulates the experience of crossing </w:t>
      </w:r>
      <w:r w:rsidR="00F50DF3">
        <w:t>roads;</w:t>
      </w:r>
      <w:r w:rsidR="00FC7CE4">
        <w:t xml:space="preserve"> </w:t>
      </w:r>
      <w:r>
        <w:t xml:space="preserve">therefore, the user </w:t>
      </w:r>
      <w:r w:rsidR="00F072FF">
        <w:t>should</w:t>
      </w:r>
      <w:r>
        <w:t xml:space="preserve"> remain</w:t>
      </w:r>
      <w:r w:rsidR="00FC7CE4">
        <w:t xml:space="preserve"> engaged </w:t>
      </w:r>
      <w:r w:rsidR="00FA17AE">
        <w:t xml:space="preserve">by the content </w:t>
      </w:r>
      <w:r w:rsidR="00FC7CE4">
        <w:t xml:space="preserve">throughout the travel training process. </w:t>
      </w:r>
      <w:r>
        <w:t>Ideally,</w:t>
      </w:r>
      <w:r w:rsidR="00FC7CE4">
        <w:t xml:space="preserve"> the game would provide the user with active experiences so that user engagement and comfortability </w:t>
      </w:r>
      <w:r w:rsidR="00CA68ED">
        <w:t>are</w:t>
      </w:r>
      <w:r w:rsidR="00FC7CE4">
        <w:t xml:space="preserve"> maintained</w:t>
      </w:r>
      <w:r w:rsidR="00AA3B33">
        <w:t xml:space="preserve">. In previous iterations of the project, active experiences have been implemented using first-person perspectives in addition to the use of VR HMDs to deliver the VLE. Another solution </w:t>
      </w:r>
      <w:r w:rsidR="00B954C2">
        <w:t>would be to</w:t>
      </w:r>
      <w:r w:rsidR="00AA3B33">
        <w:t xml:space="preserve"> utilise the user’s </w:t>
      </w:r>
      <w:r w:rsidR="00357B3D">
        <w:t>real-world</w:t>
      </w:r>
      <w:r w:rsidR="00AA3B33">
        <w:t xml:space="preserve"> movements and gestures to simulate in-game actions which in the application’s context would be</w:t>
      </w:r>
      <w:r w:rsidR="00357B3D">
        <w:t xml:space="preserve"> primarily for</w:t>
      </w:r>
      <w:r w:rsidR="00AA3B33">
        <w:t xml:space="preserve"> player locomotion.</w:t>
      </w:r>
      <w:r w:rsidR="00B954C2">
        <w:t xml:space="preserve"> </w:t>
      </w:r>
      <w:r w:rsidR="00357B3D">
        <w:t xml:space="preserve">There </w:t>
      </w:r>
      <w:r w:rsidR="008322BD">
        <w:t>is,</w:t>
      </w:r>
      <w:r w:rsidR="00357B3D">
        <w:t xml:space="preserve"> however, a limitation to this in which the application needs to deliver its VLE within spaces that don’t necessarily have enough area to allow for free roaming. </w:t>
      </w:r>
    </w:p>
    <w:p w14:paraId="71B0BE90" w14:textId="614C1363" w:rsidR="00267631" w:rsidRDefault="00357B3D" w:rsidP="0066291B">
      <w:r>
        <w:t>There are a few different existing solutions that are known to successfully translate a player’s physical walking movements into virtual locomotion</w:t>
      </w:r>
      <w:r w:rsidR="0037181D">
        <w:t xml:space="preserve"> using limited space</w:t>
      </w:r>
      <w:r>
        <w:t>. These solutions include items such as linear and omnidirectional treadmills</w:t>
      </w:r>
      <w:r w:rsidR="000074F8">
        <w:t xml:space="preserve"> </w:t>
      </w:r>
      <w:r w:rsidR="000074F8">
        <w:rPr>
          <w:b/>
          <w:bCs/>
        </w:rPr>
        <w:t>[ref here]</w:t>
      </w:r>
      <w:r>
        <w:t xml:space="preserve">. </w:t>
      </w:r>
      <w:r w:rsidR="006E6CDE">
        <w:t xml:space="preserve">These treadmills allow the user </w:t>
      </w:r>
      <w:r w:rsidR="0013273D">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t>While</w:t>
      </w:r>
      <w:r w:rsidR="0013273D">
        <w:t xml:space="preserve"> this is an interesting solution, it is</w:t>
      </w:r>
      <w:r w:rsidR="0073766E">
        <w:t>,</w:t>
      </w:r>
      <w:r w:rsidR="0013273D">
        <w:t xml:space="preserve"> however, not </w:t>
      </w:r>
      <w:r w:rsidR="001B2391">
        <w:t>portable</w:t>
      </w:r>
      <w:r w:rsidR="0013273D">
        <w:t xml:space="preserve">. </w:t>
      </w:r>
      <w:r w:rsidR="00605102">
        <w:t xml:space="preserve">Moreover, most implementations of omnidirectional treadmills have yet to be made widely available to </w:t>
      </w:r>
      <w:r w:rsidR="0073766E">
        <w:t>the</w:t>
      </w:r>
      <w:r w:rsidR="00605102">
        <w:t xml:space="preserve"> consumer market. </w:t>
      </w:r>
    </w:p>
    <w:p w14:paraId="3BD1BEB4" w14:textId="47D4B509" w:rsidR="00D77171" w:rsidRDefault="001B2391" w:rsidP="00D77171">
      <w:r>
        <w:t xml:space="preserve">On the other hand, </w:t>
      </w:r>
      <w:r w:rsidR="004B2917">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71359F" w:rsidRPr="0071359F">
            <w:rPr>
              <w:color w:val="000000"/>
            </w:rPr>
            <w:t>(Cybershoes 2022)</w:t>
          </w:r>
        </w:sdtContent>
      </w:sdt>
      <w:r>
        <w:rPr>
          <w:color w:val="000000"/>
        </w:rPr>
        <w:t xml:space="preserve"> are a portable alternative</w:t>
      </w:r>
      <w:r w:rsidR="00605102">
        <w:rPr>
          <w:color w:val="000000"/>
        </w:rPr>
        <w:t xml:space="preserve"> </w:t>
      </w:r>
      <w:r w:rsidR="00267631">
        <w:rPr>
          <w:color w:val="000000"/>
        </w:rPr>
        <w:t>that is available to the everyday VR user</w:t>
      </w:r>
      <w:r w:rsidR="004B2917">
        <w:rPr>
          <w:color w:val="000000"/>
        </w:rPr>
        <w:t xml:space="preserve">. These shoes allow the user to simulate locomotion from a seated </w:t>
      </w:r>
      <w:r w:rsidR="00605102">
        <w:rPr>
          <w:color w:val="000000"/>
        </w:rPr>
        <w:t>position,</w:t>
      </w:r>
      <w:r w:rsidR="004B2917">
        <w:rPr>
          <w:color w:val="000000"/>
        </w:rPr>
        <w:t xml:space="preserve"> </w:t>
      </w:r>
      <w:r>
        <w:rPr>
          <w:color w:val="000000"/>
        </w:rPr>
        <w:t xml:space="preserve">and it captures rotation through the rotation of the user’s seat. </w:t>
      </w:r>
      <w:r w:rsidR="00605102">
        <w:rPr>
          <w:color w:val="000000"/>
        </w:rPr>
        <w:t>Despite their portability and much cheaper price tag in comparison to the treadmills</w:t>
      </w:r>
      <w:r w:rsidR="00267631">
        <w:rPr>
          <w:color w:val="000000"/>
        </w:rPr>
        <w:t xml:space="preserve">, they still do come at a cost. </w:t>
      </w:r>
      <w:r w:rsidR="00605102">
        <w:t xml:space="preserve">To design an application that’s accessible to a wider user group, the VLE needs to utilise affordable solutions; hence the need for in-built content-based navigation </w:t>
      </w:r>
      <w:r w:rsidR="00605102">
        <w:lastRenderedPageBreak/>
        <w:t xml:space="preserve">paradigms. </w:t>
      </w:r>
      <w:r w:rsidR="00D77171">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1238A2" w:rsidRDefault="0071359F" w:rsidP="0071359F">
      <w:pPr>
        <w:pStyle w:val="Heading3"/>
      </w:pPr>
      <w:bookmarkStart w:id="22" w:name="_Toc121757226"/>
      <w:r>
        <w:t>3.1.2 Optical Flow</w:t>
      </w:r>
      <w:bookmarkEnd w:id="22"/>
    </w:p>
    <w:p w14:paraId="560FF485" w14:textId="77777777" w:rsidR="00D25FEF" w:rsidRDefault="00AA0385" w:rsidP="000074F8">
      <w:r>
        <w:t>As i</w:t>
      </w:r>
      <w:r w:rsidR="00BD2993">
        <w:t>ndicated in an earl</w:t>
      </w:r>
      <w:r>
        <w:t>ier</w:t>
      </w:r>
      <w:r w:rsidR="00BD2993">
        <w:t xml:space="preserve"> section,</w:t>
      </w:r>
      <w:r w:rsidR="000074F8">
        <w:t xml:space="preserve"> speed and rotational movement are parameters that influence </w:t>
      </w:r>
      <w:r w:rsidR="00BD2993">
        <w:t>how</w:t>
      </w:r>
      <w:r w:rsidR="000074F8">
        <w:t xml:space="preserve"> optical flow can negatively impact a user’s comfort level in a virtual environment.</w:t>
      </w:r>
      <w:r w:rsidR="00BD2993">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t>-</w:t>
      </w:r>
      <w:r w:rsidR="00BD2993">
        <w:t xml:space="preserve">world behaviours via the VLE. </w:t>
      </w:r>
      <w:r w:rsidR="00610A3C">
        <w:t xml:space="preserve">Hence, the need for an alternative solution that accounts for speed and rotational movement parameters. </w:t>
      </w:r>
    </w:p>
    <w:p w14:paraId="0EDA3E4E" w14:textId="43D824FE" w:rsidR="00D5663B" w:rsidRDefault="00610A3C" w:rsidP="000074F8">
      <w:pPr>
        <w:rPr>
          <w:color w:val="000000"/>
        </w:rPr>
      </w:pPr>
      <w:r>
        <w:t>On</w:t>
      </w:r>
      <w:r w:rsidR="0073766E">
        <w:t>e</w:t>
      </w:r>
      <w:r>
        <w:t xml:space="preserve"> such solution can be seen in </w:t>
      </w:r>
      <w:proofErr w:type="spellStart"/>
      <w:r>
        <w:t>VRChat</w:t>
      </w:r>
      <w:proofErr w:type="spellEnd"/>
      <w:r>
        <w:t xml:space="preserve"> which is its use of a modified version of teleportation known as “</w:t>
      </w:r>
      <w:proofErr w:type="spellStart"/>
      <w:r>
        <w:t>holoporting</w:t>
      </w:r>
      <w:proofErr w:type="spellEnd"/>
      <w:r>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Pr="00610A3C">
            <w:rPr>
              <w:color w:val="000000"/>
            </w:rPr>
            <w:t>(</w:t>
          </w:r>
          <w:proofErr w:type="spellStart"/>
          <w:r w:rsidRPr="00610A3C">
            <w:rPr>
              <w:color w:val="000000"/>
            </w:rPr>
            <w:t>VRChat</w:t>
          </w:r>
          <w:proofErr w:type="spellEnd"/>
          <w:r w:rsidRPr="00610A3C">
            <w:rPr>
              <w:color w:val="000000"/>
            </w:rPr>
            <w:t xml:space="preserve"> 2016)</w:t>
          </w:r>
        </w:sdtContent>
      </w:sdt>
      <w:r>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Pr>
          <w:color w:val="000000"/>
        </w:rPr>
        <w:t>first-person</w:t>
      </w:r>
      <w:r>
        <w:rPr>
          <w:color w:val="000000"/>
        </w:rPr>
        <w:t xml:space="preserve"> perspective instead.</w:t>
      </w:r>
      <w:r w:rsidR="00143DEF">
        <w:rPr>
          <w:color w:val="000000"/>
        </w:rPr>
        <w:t xml:space="preserve"> Moreover, modular speeds across all navigation paradigms </w:t>
      </w:r>
      <w:r w:rsidR="0073766E">
        <w:rPr>
          <w:color w:val="000000"/>
        </w:rPr>
        <w:t>are</w:t>
      </w:r>
      <w:r w:rsidR="00143DEF">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Pr>
          <w:color w:val="000000"/>
        </w:rPr>
        <w:t>This could be done using gesture tracking or through thumb stick</w:t>
      </w:r>
      <w:r w:rsidR="00174EBD">
        <w:rPr>
          <w:color w:val="000000"/>
        </w:rPr>
        <w:t xml:space="preserve"> movement.</w:t>
      </w:r>
    </w:p>
    <w:p w14:paraId="4B43348D" w14:textId="77777777" w:rsidR="00D5663B" w:rsidRDefault="00D5663B">
      <w:pPr>
        <w:spacing w:line="259" w:lineRule="auto"/>
        <w:rPr>
          <w:color w:val="000000"/>
        </w:rPr>
      </w:pPr>
      <w:r>
        <w:rPr>
          <w:color w:val="000000"/>
        </w:rPr>
        <w:br w:type="page"/>
      </w:r>
    </w:p>
    <w:p w14:paraId="361CB284" w14:textId="2A4D540F" w:rsidR="009E0711" w:rsidRDefault="0034665F" w:rsidP="0040216F">
      <w:pPr>
        <w:pStyle w:val="Heading2"/>
      </w:pPr>
      <w:bookmarkStart w:id="23" w:name="_Toc121757227"/>
      <w:commentRangeStart w:id="24"/>
      <w:commentRangeStart w:id="25"/>
      <w:r>
        <w:lastRenderedPageBreak/>
        <w:t xml:space="preserve">3.2 </w:t>
      </w:r>
      <w:r w:rsidR="004C2049">
        <w:t>Primary Interaction Paradigm</w:t>
      </w:r>
      <w:r w:rsidR="00831110">
        <w:t xml:space="preserve"> Features</w:t>
      </w:r>
      <w:commentRangeEnd w:id="24"/>
      <w:r w:rsidR="00607884">
        <w:rPr>
          <w:rStyle w:val="CommentReference"/>
          <w:rFonts w:eastAsiaTheme="minorHAnsi" w:cstheme="minorBidi"/>
          <w:color w:val="auto"/>
        </w:rPr>
        <w:commentReference w:id="24"/>
      </w:r>
      <w:commentRangeEnd w:id="25"/>
      <w:r w:rsidR="00607884">
        <w:rPr>
          <w:rStyle w:val="CommentReference"/>
          <w:rFonts w:eastAsiaTheme="minorHAnsi" w:cstheme="minorBidi"/>
          <w:color w:val="auto"/>
        </w:rPr>
        <w:commentReference w:id="25"/>
      </w:r>
      <w:bookmarkEnd w:id="23"/>
    </w:p>
    <w:p w14:paraId="131DDA6C" w14:textId="28BE81C4" w:rsidR="00881A30" w:rsidRDefault="00881A30" w:rsidP="00F02204">
      <w:r>
        <w:t xml:space="preserve">Based on the design factors discussed above, this application will include the implementation of three main navigation paradigms that’ll be tested via the project’s user group. </w:t>
      </w:r>
      <w:r w:rsidR="000A59F9">
        <w:t xml:space="preserve">In addition to this, the application will also include revised versions of the different road crossing levels and </w:t>
      </w:r>
      <w:r w:rsidR="0073766E">
        <w:t>their</w:t>
      </w:r>
      <w:r w:rsidR="000A59F9">
        <w:t xml:space="preserve"> relevant assets.</w:t>
      </w:r>
    </w:p>
    <w:p w14:paraId="36626C69" w14:textId="090E1354" w:rsidR="0040216F" w:rsidRDefault="004C2049" w:rsidP="004C2049">
      <w:pPr>
        <w:pStyle w:val="Heading3"/>
      </w:pPr>
      <w:bookmarkStart w:id="26" w:name="_Toc121757228"/>
      <w:r>
        <w:t xml:space="preserve">3.2.1 </w:t>
      </w:r>
      <w:r w:rsidR="0040216F">
        <w:t>Walk to Point</w:t>
      </w:r>
      <w:r w:rsidR="00AB5152">
        <w:t xml:space="preserve"> Navigation</w:t>
      </w:r>
      <w:bookmarkEnd w:id="26"/>
    </w:p>
    <w:p w14:paraId="17D6FE14" w14:textId="40F62724" w:rsidR="00AE395D" w:rsidRDefault="001009AB" w:rsidP="00F02204">
      <w:r>
        <w:t xml:space="preserve">A potential modification to the teleportation method is using it to facilitate </w:t>
      </w:r>
      <w:r w:rsidR="00AE395D">
        <w:t xml:space="preserve">the </w:t>
      </w:r>
      <w:r>
        <w:t>‘Walk to Point’ functionality instead.</w:t>
      </w:r>
      <w:r w:rsidR="0071359F">
        <w:t xml:space="preserve"> This concept utilises similar existing implementations wherein during the act of teleporting</w:t>
      </w:r>
      <w:r w:rsidR="008A12A1">
        <w:t>,</w:t>
      </w:r>
      <w:r w:rsidR="0071359F">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71359F" w:rsidRPr="0071359F">
            <w:rPr>
              <w:color w:val="000000"/>
            </w:rPr>
            <w:t>(</w:t>
          </w:r>
          <w:proofErr w:type="spellStart"/>
          <w:r w:rsidR="0071359F" w:rsidRPr="0071359F">
            <w:rPr>
              <w:color w:val="000000"/>
            </w:rPr>
            <w:t>VRChat</w:t>
          </w:r>
          <w:proofErr w:type="spellEnd"/>
          <w:r w:rsidR="0071359F" w:rsidRPr="0071359F">
            <w:rPr>
              <w:color w:val="000000"/>
            </w:rPr>
            <w:t xml:space="preserve"> 2016)</w:t>
          </w:r>
        </w:sdtContent>
      </w:sdt>
      <w:r w:rsidR="0071359F">
        <w:t>.</w:t>
      </w:r>
      <w:r>
        <w:t xml:space="preserve"> </w:t>
      </w:r>
      <w:r w:rsidR="0071359F">
        <w:t>Similarly, in this new implementation, t</w:t>
      </w:r>
      <w:r>
        <w:t>he user can use the teleportation tool to select a point they’</w:t>
      </w:r>
      <w:r w:rsidR="0071359F">
        <w:t>d</w:t>
      </w:r>
      <w:r>
        <w:t xml:space="preserve"> like to navigate to. Once selected, the player will begin to walk in that direction. </w:t>
      </w:r>
      <w:r w:rsidR="0071359F">
        <w:t xml:space="preserve">Instead of seeing a ghost of </w:t>
      </w:r>
      <w:r w:rsidR="00773E26">
        <w:t>oneself</w:t>
      </w:r>
      <w:r w:rsidR="0071359F">
        <w:t xml:space="preserve"> from a third</w:t>
      </w:r>
      <w:r w:rsidR="0073766E">
        <w:t>-</w:t>
      </w:r>
      <w:r w:rsidR="0071359F">
        <w:t>person perspective, t</w:t>
      </w:r>
      <w:r>
        <w:t xml:space="preserve">he HMD would allow for free movement of the head to look in any direction </w:t>
      </w:r>
      <w:r w:rsidR="0071359F">
        <w:t>from a first</w:t>
      </w:r>
      <w:r w:rsidR="0073766E">
        <w:t>-</w:t>
      </w:r>
      <w:r w:rsidR="0071359F">
        <w:t xml:space="preserve">person POV </w:t>
      </w:r>
      <w:r>
        <w:t>as the player</w:t>
      </w:r>
      <w:r w:rsidR="00AE395D">
        <w:t>'s</w:t>
      </w:r>
      <w:r>
        <w:t xml:space="preserve"> body moves towards the selected destination. This method as a navigation paradigm would work quite well with static targets (i.e., crossing the road to reach the endpoint). </w:t>
      </w:r>
    </w:p>
    <w:p w14:paraId="246BA15B" w14:textId="75FB1C15" w:rsidR="00ED0F81" w:rsidRDefault="001009AB" w:rsidP="00F02204">
      <w:r>
        <w:t>Challenges of using this method might arise when the user needs to follow a dynamic target (i.e</w:t>
      </w:r>
      <w:r w:rsidR="00B037AA">
        <w:t>.</w:t>
      </w:r>
      <w:r>
        <w:t>, an NPC guide as they navigate roads). The process of selecting a target to walk to</w:t>
      </w:r>
      <w:r w:rsidR="001A56F6">
        <w:t>wards</w:t>
      </w:r>
      <w:r>
        <w:t xml:space="preserve"> could be too distracting, thus, resulting in the user ignoring active hazards in their surroundings.</w:t>
      </w:r>
      <w:r w:rsidR="001810B0">
        <w:t xml:space="preserve"> </w:t>
      </w:r>
      <w:r w:rsidR="00ED0F81">
        <w:t xml:space="preserve">Hence, this highlights the need for additional alternative navigation paradigms to be assessed in terms of their ease of use and comfort. </w:t>
      </w:r>
    </w:p>
    <w:p w14:paraId="27438D55" w14:textId="0FE98392" w:rsidR="0040216F" w:rsidRDefault="004C2049" w:rsidP="004C2049">
      <w:pPr>
        <w:pStyle w:val="Heading3"/>
      </w:pPr>
      <w:bookmarkStart w:id="27" w:name="_Toc121757229"/>
      <w:r>
        <w:t xml:space="preserve">3.2.2 </w:t>
      </w:r>
      <w:r w:rsidR="0040216F">
        <w:t>Arm</w:t>
      </w:r>
      <w:r w:rsidR="00AE395D">
        <w:t>-</w:t>
      </w:r>
      <w:r w:rsidR="0040216F">
        <w:t>Swinging Gesture</w:t>
      </w:r>
      <w:r w:rsidR="00AB5152">
        <w:t xml:space="preserve"> Navigation</w:t>
      </w:r>
      <w:bookmarkEnd w:id="27"/>
    </w:p>
    <w:p w14:paraId="5E7F30DA" w14:textId="176A35DC" w:rsidR="00784123" w:rsidRDefault="00784123" w:rsidP="00F02204">
      <w:r>
        <w:t xml:space="preserve">Another navigation paradigm </w:t>
      </w:r>
      <w:r w:rsidR="00985D58">
        <w:t xml:space="preserve">that will be implemented </w:t>
      </w:r>
      <w:r>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t>,</w:t>
      </w:r>
      <w:r>
        <w:t xml:space="preserve"> especially for users with learning disabilities that might not be as experienced with controllers and buttons. The downside</w:t>
      </w:r>
      <w:r w:rsidR="00F86748">
        <w:t xml:space="preserve"> of the method</w:t>
      </w:r>
      <w:r>
        <w:t xml:space="preserve"> </w:t>
      </w:r>
      <w:r w:rsidR="002950E0">
        <w:t>is</w:t>
      </w:r>
      <w:r>
        <w:t xml:space="preserve"> the </w:t>
      </w:r>
      <w:r w:rsidR="00F86748">
        <w:t xml:space="preserve">ambiguity behind the </w:t>
      </w:r>
      <w:r>
        <w:t>acceleration and deceleration mechanics being a potential disruptor to the optical flow of the scene as it is difficult to determine at what point during the arm swing the user would like to begin deceleration.</w:t>
      </w:r>
      <w:r w:rsidR="00F86748">
        <w:t xml:space="preserve"> Modification of this paradigm might involve </w:t>
      </w:r>
      <w:r w:rsidR="00F86748">
        <w:lastRenderedPageBreak/>
        <w:t>the use of a formula to calculate the rate at which the arm swinging changes to determine whether the player’s speed is accelerating or decelerating.</w:t>
      </w:r>
    </w:p>
    <w:p w14:paraId="6BD54C75" w14:textId="27937E14" w:rsidR="0040216F" w:rsidRDefault="0034665F" w:rsidP="00001382">
      <w:pPr>
        <w:pStyle w:val="Heading3"/>
      </w:pPr>
      <w:bookmarkStart w:id="28" w:name="_Toc121757230"/>
      <w:r>
        <w:t xml:space="preserve">3.2.3 </w:t>
      </w:r>
      <w:r w:rsidR="00A0527C">
        <w:t>Thumb-stick</w:t>
      </w:r>
      <w:r w:rsidR="0040216F">
        <w:t xml:space="preserve"> Navigation</w:t>
      </w:r>
      <w:bookmarkEnd w:id="28"/>
    </w:p>
    <w:p w14:paraId="7E5034FA" w14:textId="5BE22B1B" w:rsidR="00AB2B58" w:rsidRDefault="00F671BC" w:rsidP="00F02204">
      <w:r>
        <w:t xml:space="preserve">Despite previous iterations of </w:t>
      </w:r>
      <w:r w:rsidR="00F16FD7">
        <w:t>a similar</w:t>
      </w:r>
      <w:r>
        <w:t xml:space="preserve"> implementation </w:t>
      </w:r>
      <w:r w:rsidR="00F16FD7">
        <w:t xml:space="preserve">using a joystick </w:t>
      </w:r>
      <w:r>
        <w:t xml:space="preserve">garnering feedback that reported increased levels of discomfort via motion sickness, </w:t>
      </w:r>
      <w:r w:rsidR="00F16FD7">
        <w:t>thumb</w:t>
      </w:r>
      <w:r w:rsidR="00AB2B58">
        <w:t>-</w:t>
      </w:r>
      <w:r w:rsidR="00F16FD7">
        <w:t>stick navigation has the potential to become a feasible navigation paradigm</w:t>
      </w:r>
      <w:r w:rsidR="00AB2B58">
        <w:t xml:space="preserve"> through a few different design modifications</w:t>
      </w:r>
      <w:r w:rsidR="00F16FD7">
        <w:t>. The implementation of this paradigm would utilise the axis of thumb-stick movement to dictate the back</w:t>
      </w:r>
      <w:r w:rsidR="0073766E">
        <w:t>-and-</w:t>
      </w:r>
      <w:r w:rsidR="00F16FD7">
        <w:t>forth and side</w:t>
      </w:r>
      <w:r w:rsidR="0073766E">
        <w:t>-to-</w:t>
      </w:r>
      <w:r w:rsidR="00F16FD7">
        <w:t xml:space="preserve">side player movement. </w:t>
      </w:r>
      <w:commentRangeStart w:id="29"/>
      <w:r w:rsidR="00F16FD7">
        <w:t xml:space="preserve">The delivery of this paradigm, however, will </w:t>
      </w:r>
      <w:r w:rsidR="00AB2B58">
        <w:t xml:space="preserve">allow for flexibility. The user can choose to either remain seated and swing their legs back and forth on a chair </w:t>
      </w:r>
      <w:r w:rsidR="00A10745">
        <w:t>like</w:t>
      </w:r>
      <w:r w:rsidR="00AB2B58">
        <w:t xml:space="preserve"> the Cybershoes approach or they could stand up and walk in place using an additional rotation controller to dictate the direction of their player’s movement.</w:t>
      </w:r>
      <w:r w:rsidR="00E55DED">
        <w:t xml:space="preserve"> The other design modification applied is the speed parameter </w:t>
      </w:r>
      <w:r w:rsidR="0073766E">
        <w:t>which</w:t>
      </w:r>
      <w:r w:rsidR="00E55DED">
        <w:t xml:space="preserve"> is discussed in the following section</w:t>
      </w:r>
      <w:r w:rsidR="00B6128E">
        <w:t xml:space="preserve"> (Section 3.2.4)</w:t>
      </w:r>
      <w:r w:rsidR="00E55DED">
        <w:t xml:space="preserve">. </w:t>
      </w:r>
      <w:commentRangeEnd w:id="29"/>
      <w:r w:rsidR="00D25FEF">
        <w:rPr>
          <w:rStyle w:val="CommentReference"/>
        </w:rPr>
        <w:commentReference w:id="29"/>
      </w:r>
    </w:p>
    <w:p w14:paraId="0E9C99A2" w14:textId="7ABCAD66" w:rsidR="00607884" w:rsidRDefault="001B2497" w:rsidP="001B2497">
      <w:pPr>
        <w:pStyle w:val="Heading2"/>
      </w:pPr>
      <w:bookmarkStart w:id="30" w:name="_Toc121757231"/>
      <w:r>
        <w:t>3.3 Additional Paradigm Modifications</w:t>
      </w:r>
      <w:bookmarkEnd w:id="30"/>
    </w:p>
    <w:p w14:paraId="2B35E4E4" w14:textId="3FF285D3" w:rsidR="0043498D" w:rsidRDefault="0043498D" w:rsidP="0043498D">
      <w:pPr>
        <w:pStyle w:val="Heading3"/>
      </w:pPr>
      <w:bookmarkStart w:id="31" w:name="_Toc121757232"/>
      <w:r>
        <w:t>3.</w:t>
      </w:r>
      <w:r w:rsidR="001B2497">
        <w:t>3</w:t>
      </w:r>
      <w:r>
        <w:t>.</w:t>
      </w:r>
      <w:r w:rsidR="001B2497">
        <w:t>1</w:t>
      </w:r>
      <w:r>
        <w:t xml:space="preserve"> Flexible Player Speed</w:t>
      </w:r>
      <w:bookmarkEnd w:id="31"/>
    </w:p>
    <w:p w14:paraId="623195B5" w14:textId="77777777" w:rsidR="0043498D" w:rsidRDefault="0043498D" w:rsidP="00F02204">
      <w:r>
        <w:t>A supplementary</w:t>
      </w:r>
      <w:r w:rsidR="001E317D">
        <w:t xml:space="preserve"> modification to </w:t>
      </w:r>
      <w:r>
        <w:t>all three navigation paradigms will include the ability to change one’s maximum locomotion speed as it</w:t>
      </w:r>
      <w:r w:rsidR="001E317D">
        <w:t xml:space="preserve"> could potentially reduce the influence of </w:t>
      </w:r>
      <w:r w:rsidR="00BB643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71359F" w:rsidRPr="0071359F">
            <w:rPr>
              <w:color w:val="000000"/>
            </w:rPr>
            <w:t>(Lu, Mao 2021)</w:t>
          </w:r>
        </w:sdtContent>
      </w:sdt>
      <w:r w:rsidR="00BB6430">
        <w:t xml:space="preserve">. </w:t>
      </w:r>
      <w:r w:rsidR="00AB2B58">
        <w:t>The</w:t>
      </w:r>
      <w:r w:rsidR="005D19EB">
        <w:t xml:space="preserve"> </w:t>
      </w:r>
      <w:r w:rsidR="00BF7AA7">
        <w:t>customisable</w:t>
      </w:r>
      <w:r w:rsidR="005D19EB">
        <w:t xml:space="preserve"> </w:t>
      </w:r>
      <w:r>
        <w:t xml:space="preserve">maximum </w:t>
      </w:r>
      <w:r w:rsidR="005D19EB">
        <w:t xml:space="preserve">speed might be more favourable for some users as </w:t>
      </w:r>
      <w:r w:rsidR="00BF7AA7">
        <w:t>it could lead to them feeling their in-game speed is more representative of their actual walking speed.</w:t>
      </w:r>
      <w:r w:rsidR="005D19EB">
        <w:t xml:space="preserve"> </w:t>
      </w:r>
      <w:r w:rsidR="001E317D">
        <w:t>Moreover, if a user feels that their speed in the VLE is what’s causing them to feel discomfort</w:t>
      </w:r>
      <w:r w:rsidR="00B2445B">
        <w:t xml:space="preserve"> while they’re within a level,</w:t>
      </w:r>
      <w:r w:rsidR="001E317D">
        <w:t xml:space="preserve"> the</w:t>
      </w:r>
      <w:r w:rsidR="00B2445B">
        <w:t xml:space="preserve"> application can offer them the flexibility to change their speed whenever they need to. </w:t>
      </w:r>
    </w:p>
    <w:p w14:paraId="45D3B43D" w14:textId="2F5DCE95" w:rsidR="00D769F6" w:rsidRDefault="0043498D" w:rsidP="00D769F6">
      <w:r>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3CCAFEF3" w14:textId="5F23B938" w:rsidR="002927B6" w:rsidRDefault="002927B6" w:rsidP="002927B6">
      <w:pPr>
        <w:pStyle w:val="Heading3"/>
      </w:pPr>
      <w:bookmarkStart w:id="32" w:name="_Toc121757233"/>
      <w:r>
        <w:t>3.3.2 Application Delivery</w:t>
      </w:r>
      <w:bookmarkEnd w:id="32"/>
    </w:p>
    <w:p w14:paraId="7885810B" w14:textId="68FF42E0" w:rsidR="002927B6" w:rsidRDefault="002927B6" w:rsidP="002927B6">
      <w:pPr>
        <w:rPr>
          <w:lang w:val="en-US"/>
        </w:rPr>
      </w:pPr>
      <w:r>
        <w:rPr>
          <w:lang w:val="en-US"/>
        </w:rPr>
        <w:t>[Take bit from earlier sections on how they will be delivered or instructed to use them</w:t>
      </w:r>
    </w:p>
    <w:p w14:paraId="23B5697D" w14:textId="161A7257" w:rsidR="002927B6" w:rsidRPr="002927B6" w:rsidRDefault="002927B6" w:rsidP="002927B6">
      <w:pPr>
        <w:pStyle w:val="Heading3"/>
      </w:pPr>
      <w:bookmarkStart w:id="33" w:name="_Toc121757234"/>
      <w:r>
        <w:t>3.3.3 Modular Content FOV</w:t>
      </w:r>
      <w:bookmarkEnd w:id="33"/>
    </w:p>
    <w:p w14:paraId="78705ADC" w14:textId="66C68593" w:rsidR="00F56BA8" w:rsidRDefault="00F56BA8" w:rsidP="00D769F6">
      <w:pPr>
        <w:pStyle w:val="Heading3"/>
      </w:pPr>
      <w:bookmarkStart w:id="34" w:name="_Toc121757235"/>
      <w:r>
        <w:t>3.</w:t>
      </w:r>
      <w:r w:rsidR="001B2497">
        <w:t>3</w:t>
      </w:r>
      <w:r>
        <w:t>.</w:t>
      </w:r>
      <w:r w:rsidR="002927B6">
        <w:t>4</w:t>
      </w:r>
      <w:r>
        <w:t xml:space="preserve"> Application Levels</w:t>
      </w:r>
      <w:bookmarkEnd w:id="34"/>
    </w:p>
    <w:p w14:paraId="28532813" w14:textId="131871A5" w:rsidR="005E78AA" w:rsidRDefault="00F56BA8" w:rsidP="006745A3">
      <w:pPr>
        <w:rPr>
          <w:lang w:val="en-US"/>
        </w:r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xml:space="preserve">, zebra crossing and </w:t>
      </w:r>
      <w:r w:rsidR="00A218F0">
        <w:rPr>
          <w:lang w:val="en-US"/>
        </w:rPr>
        <w:lastRenderedPageBreak/>
        <w:t xml:space="preserve">crossroads crossing. The application will also include a base ‘main-menu’ level wherein users can trial out different navigation paradigms before beginning a crossing level of their choosing. Each level will include a start and end point, wherein the endpoint will include a </w:t>
      </w:r>
      <w:proofErr w:type="spellStart"/>
      <w:r w:rsidR="00A218F0">
        <w:rPr>
          <w:lang w:val="en-US"/>
        </w:rPr>
        <w:t>visualiser</w:t>
      </w:r>
      <w:proofErr w:type="spellEnd"/>
      <w:r w:rsidR="00A218F0">
        <w:rPr>
          <w:lang w:val="en-US"/>
        </w:rPr>
        <w:t xml:space="preserve"> to highlight the target point to the user</w:t>
      </w:r>
      <w:r w:rsidR="006745A3">
        <w:rPr>
          <w:lang w:val="en-US"/>
        </w:rPr>
        <w:t>.</w:t>
      </w:r>
    </w:p>
    <w:p w14:paraId="516272DA" w14:textId="02394764" w:rsidR="005E78AA" w:rsidRDefault="005E78AA">
      <w:pPr>
        <w:spacing w:line="259" w:lineRule="auto"/>
        <w:rPr>
          <w:lang w:val="en-US"/>
        </w:rPr>
      </w:pPr>
      <w:r>
        <w:rPr>
          <w:lang w:val="en-US"/>
        </w:rPr>
        <w:br w:type="page"/>
      </w:r>
    </w:p>
    <w:p w14:paraId="4657DEE8" w14:textId="4B00FA86" w:rsidR="0066291B" w:rsidRDefault="005E78AA" w:rsidP="00907CAC">
      <w:pPr>
        <w:pStyle w:val="Heading1"/>
        <w:rPr>
          <w:lang w:val="en-US"/>
        </w:rPr>
      </w:pPr>
      <w:bookmarkStart w:id="35" w:name="_Toc121757236"/>
      <w:r>
        <w:rPr>
          <w:lang w:val="en-US"/>
        </w:rPr>
        <w:lastRenderedPageBreak/>
        <w:t>Chapter 4 - Implementation</w:t>
      </w:r>
      <w:bookmarkEnd w:id="35"/>
    </w:p>
    <w:p w14:paraId="7F97CB88" w14:textId="77777777" w:rsidR="00B36260" w:rsidRPr="00B36260" w:rsidRDefault="00B36260" w:rsidP="00B36260">
      <w:pPr>
        <w:rPr>
          <w:lang w:val="en-US"/>
        </w:rPr>
      </w:pPr>
    </w:p>
    <w:p w14:paraId="6EA3B037" w14:textId="29052B38" w:rsidR="005E78AA" w:rsidRPr="005E78AA" w:rsidRDefault="005E78AA" w:rsidP="005E78AA">
      <w:pPr>
        <w:rPr>
          <w:lang w:val="en-US"/>
        </w:rPr>
        <w:sectPr w:rsidR="005E78AA" w:rsidRPr="005E78AA" w:rsidSect="002C23CF">
          <w:footerReference w:type="default" r:id="rId12"/>
          <w:pgSz w:w="12240" w:h="15840"/>
          <w:pgMar w:top="1440" w:right="1440" w:bottom="1440" w:left="1440" w:header="720" w:footer="720" w:gutter="0"/>
          <w:cols w:space="720"/>
          <w:docGrid w:linePitch="360"/>
        </w:sectPr>
      </w:pPr>
    </w:p>
    <w:p w14:paraId="0A8109C8" w14:textId="77777777" w:rsidR="00382788" w:rsidRDefault="0084427B" w:rsidP="0066291B">
      <w:pPr>
        <w:pStyle w:val="Heading1"/>
      </w:pPr>
      <w:bookmarkStart w:id="36" w:name="_Toc121757237"/>
      <w:r>
        <w:lastRenderedPageBreak/>
        <w:t>Append</w:t>
      </w:r>
      <w:r w:rsidR="00382788">
        <w:t>ices</w:t>
      </w:r>
      <w:bookmarkEnd w:id="36"/>
    </w:p>
    <w:p w14:paraId="6D8BF53B" w14:textId="573D9F0F" w:rsidR="0066291B" w:rsidRDefault="00382788" w:rsidP="00382788">
      <w:pPr>
        <w:pStyle w:val="Heading2"/>
      </w:pPr>
      <w:bookmarkStart w:id="37" w:name="_Toc121757238"/>
      <w:r>
        <w:t xml:space="preserve">Appendix 1 - </w:t>
      </w:r>
      <w:r w:rsidR="0066291B">
        <w:t>Legal, Social, Ethical and Professional Issues</w:t>
      </w:r>
      <w:bookmarkEnd w:id="37"/>
    </w:p>
    <w:p w14:paraId="2D4BC8E7" w14:textId="77777777" w:rsidR="0066291B" w:rsidRDefault="0066291B" w:rsidP="00382788">
      <w:pPr>
        <w:pStyle w:val="Heading3"/>
      </w:pPr>
      <w:bookmarkStart w:id="38" w:name="_Toc121757239"/>
      <w:r>
        <w:t>Legal</w:t>
      </w:r>
      <w:bookmarkEnd w:id="38"/>
    </w:p>
    <w:p w14:paraId="4F67121F" w14:textId="4425F972"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71359F" w:rsidRPr="0071359F">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71359F" w:rsidRPr="0071359F">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71359F" w:rsidRPr="0071359F">
            <w:rPr>
              <w:color w:val="000000"/>
            </w:rPr>
            <w:t>(British Computing Society 2022, Section 3.4)</w:t>
          </w:r>
        </w:sdtContent>
      </w:sdt>
      <w:r>
        <w:t>.</w:t>
      </w:r>
    </w:p>
    <w:p w14:paraId="402EFEB0" w14:textId="77777777" w:rsidR="0066291B" w:rsidRDefault="0066291B" w:rsidP="00382788">
      <w:pPr>
        <w:pStyle w:val="Heading3"/>
      </w:pPr>
      <w:bookmarkStart w:id="39" w:name="_Toc121757240"/>
      <w:r>
        <w:t>Social</w:t>
      </w:r>
      <w:bookmarkEnd w:id="39"/>
    </w:p>
    <w:p w14:paraId="65ED6E17" w14:textId="49908912"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71359F" w:rsidRPr="0071359F">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40" w:name="_Toc121757241"/>
      <w:r>
        <w:lastRenderedPageBreak/>
        <w:t>Ethical</w:t>
      </w:r>
      <w:bookmarkEnd w:id="40"/>
    </w:p>
    <w:p w14:paraId="7A4F42A1" w14:textId="543FDB55"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71359F" w:rsidRPr="0071359F">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71359F" w:rsidRPr="0071359F">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41" w:name="_Toc121757242"/>
      <w:r>
        <w:t>Professional</w:t>
      </w:r>
      <w:bookmarkEnd w:id="41"/>
    </w:p>
    <w:p w14:paraId="460DB664" w14:textId="7368B2FD"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71359F" w:rsidRPr="0071359F">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71359F" w:rsidRPr="0071359F">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42" w:name="_Toc121757243"/>
      <w:r>
        <w:lastRenderedPageBreak/>
        <w:t xml:space="preserve">Appendix 2 - </w:t>
      </w:r>
      <w:r w:rsidR="00E1742B" w:rsidRPr="00287F23">
        <w:t>Risk and Mitigation</w:t>
      </w:r>
      <w:bookmarkEnd w:id="42"/>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835"/>
        <w:gridCol w:w="1559"/>
        <w:gridCol w:w="1134"/>
        <w:gridCol w:w="1276"/>
        <w:gridCol w:w="5528"/>
      </w:tblGrid>
      <w:tr w:rsidR="00E1742B" w:rsidRPr="007101DD" w14:paraId="46C660B1" w14:textId="77777777" w:rsidTr="00872749">
        <w:tc>
          <w:tcPr>
            <w:tcW w:w="704" w:type="dxa"/>
          </w:tcPr>
          <w:p w14:paraId="0F6B3FB6" w14:textId="77777777" w:rsidR="00E1742B" w:rsidRPr="00872749" w:rsidRDefault="00E1742B" w:rsidP="00872749">
            <w:pPr>
              <w:rPr>
                <w:b/>
                <w:bCs/>
              </w:rPr>
            </w:pPr>
            <w:r w:rsidRPr="00872749">
              <w:rPr>
                <w:b/>
                <w:bCs/>
              </w:rPr>
              <w:t>No.</w:t>
            </w:r>
          </w:p>
        </w:tc>
        <w:tc>
          <w:tcPr>
            <w:tcW w:w="2835" w:type="dxa"/>
          </w:tcPr>
          <w:p w14:paraId="2077DA59" w14:textId="77777777" w:rsidR="00E1742B" w:rsidRPr="00872749" w:rsidRDefault="00E1742B" w:rsidP="00872749">
            <w:pPr>
              <w:rPr>
                <w:b/>
                <w:bCs/>
              </w:rPr>
            </w:pPr>
            <w:r w:rsidRPr="00872749">
              <w:rPr>
                <w:b/>
                <w:bCs/>
              </w:rPr>
              <w:t>Risk Description</w:t>
            </w:r>
          </w:p>
        </w:tc>
        <w:tc>
          <w:tcPr>
            <w:tcW w:w="1559" w:type="dxa"/>
          </w:tcPr>
          <w:p w14:paraId="310048C6" w14:textId="77777777" w:rsidR="00E1742B" w:rsidRPr="00872749" w:rsidRDefault="00E1742B" w:rsidP="00872749">
            <w:pPr>
              <w:rPr>
                <w:b/>
                <w:bCs/>
              </w:rPr>
            </w:pPr>
            <w:r w:rsidRPr="00872749">
              <w:rPr>
                <w:b/>
                <w:bCs/>
              </w:rPr>
              <w:t>Probability</w:t>
            </w:r>
          </w:p>
          <w:p w14:paraId="72F48F7F" w14:textId="77777777" w:rsidR="00E1742B" w:rsidRPr="00872749" w:rsidRDefault="00E1742B" w:rsidP="00872749">
            <w:pPr>
              <w:rPr>
                <w:b/>
                <w:bCs/>
              </w:rPr>
            </w:pPr>
            <w:r w:rsidRPr="00872749">
              <w:rPr>
                <w:b/>
                <w:bCs/>
              </w:rPr>
              <w:t>(1 – 5)</w:t>
            </w:r>
          </w:p>
        </w:tc>
        <w:tc>
          <w:tcPr>
            <w:tcW w:w="1134" w:type="dxa"/>
          </w:tcPr>
          <w:p w14:paraId="2B31E47D" w14:textId="77777777" w:rsidR="00E1742B" w:rsidRPr="00872749" w:rsidRDefault="00E1742B" w:rsidP="00872749">
            <w:pPr>
              <w:rPr>
                <w:b/>
                <w:bCs/>
              </w:rPr>
            </w:pPr>
            <w:r w:rsidRPr="00872749">
              <w:rPr>
                <w:b/>
                <w:bCs/>
              </w:rPr>
              <w:t>Impact</w:t>
            </w:r>
          </w:p>
          <w:p w14:paraId="341751DF" w14:textId="77777777" w:rsidR="00E1742B" w:rsidRPr="00872749" w:rsidRDefault="00E1742B" w:rsidP="00872749">
            <w:pPr>
              <w:rPr>
                <w:b/>
                <w:bCs/>
              </w:rPr>
            </w:pPr>
            <w:r w:rsidRPr="00872749">
              <w:rPr>
                <w:b/>
                <w:bCs/>
              </w:rPr>
              <w:t>(1 - 5)</w:t>
            </w:r>
          </w:p>
        </w:tc>
        <w:tc>
          <w:tcPr>
            <w:tcW w:w="1276" w:type="dxa"/>
          </w:tcPr>
          <w:p w14:paraId="7DACB645" w14:textId="77777777" w:rsidR="00E1742B" w:rsidRPr="00872749" w:rsidRDefault="00E1742B" w:rsidP="00872749">
            <w:pPr>
              <w:rPr>
                <w:b/>
                <w:bCs/>
              </w:rPr>
            </w:pPr>
            <w:r w:rsidRPr="00872749">
              <w:rPr>
                <w:b/>
                <w:bCs/>
              </w:rPr>
              <w:t>Risk Score</w:t>
            </w:r>
          </w:p>
          <w:p w14:paraId="65D9623C" w14:textId="77777777" w:rsidR="00E1742B" w:rsidRPr="00872749" w:rsidRDefault="00E1742B" w:rsidP="00872749">
            <w:pPr>
              <w:rPr>
                <w:b/>
                <w:bCs/>
              </w:rPr>
            </w:pPr>
            <w:r w:rsidRPr="00872749">
              <w:rPr>
                <w:b/>
                <w:bCs/>
              </w:rPr>
              <w:t>(P x I)</w:t>
            </w:r>
          </w:p>
        </w:tc>
        <w:tc>
          <w:tcPr>
            <w:tcW w:w="5528" w:type="dxa"/>
          </w:tcPr>
          <w:p w14:paraId="5F9A8AA9" w14:textId="77777777" w:rsidR="00E1742B" w:rsidRPr="00872749" w:rsidRDefault="00E1742B" w:rsidP="00872749">
            <w:pPr>
              <w:rPr>
                <w:b/>
                <w:bCs/>
              </w:rPr>
            </w:pPr>
            <w:r w:rsidRPr="00872749">
              <w:rPr>
                <w:b/>
                <w:bCs/>
              </w:rPr>
              <w:t>Mitigative Action</w:t>
            </w:r>
          </w:p>
        </w:tc>
      </w:tr>
      <w:tr w:rsidR="00E1742B" w:rsidRPr="007101DD" w14:paraId="6938E49D" w14:textId="77777777" w:rsidTr="00872749">
        <w:tc>
          <w:tcPr>
            <w:tcW w:w="704" w:type="dxa"/>
          </w:tcPr>
          <w:p w14:paraId="43784456" w14:textId="77777777" w:rsidR="00E1742B" w:rsidRPr="00872749" w:rsidRDefault="00E1742B" w:rsidP="00872749">
            <w:r w:rsidRPr="00872749">
              <w:t>1.</w:t>
            </w:r>
          </w:p>
        </w:tc>
        <w:tc>
          <w:tcPr>
            <w:tcW w:w="2835" w:type="dxa"/>
          </w:tcPr>
          <w:p w14:paraId="77E26F81" w14:textId="77777777" w:rsidR="00E1742B" w:rsidRPr="00872749" w:rsidRDefault="00E1742B" w:rsidP="00872749">
            <w:r w:rsidRPr="00872749">
              <w:t>Insufficient knowledge and background research on virtual reality or travel training methodologies.</w:t>
            </w:r>
          </w:p>
        </w:tc>
        <w:tc>
          <w:tcPr>
            <w:tcW w:w="1559" w:type="dxa"/>
            <w:shd w:val="clear" w:color="auto" w:fill="71AF55"/>
          </w:tcPr>
          <w:p w14:paraId="44DCA704" w14:textId="77777777" w:rsidR="00E1742B" w:rsidRPr="00872749" w:rsidRDefault="00E1742B" w:rsidP="00872749">
            <w:r w:rsidRPr="00872749">
              <w:t>1</w:t>
            </w:r>
          </w:p>
        </w:tc>
        <w:tc>
          <w:tcPr>
            <w:tcW w:w="1134" w:type="dxa"/>
            <w:shd w:val="clear" w:color="auto" w:fill="F6B26B"/>
          </w:tcPr>
          <w:p w14:paraId="600027BB" w14:textId="77777777" w:rsidR="00E1742B" w:rsidRPr="00872749" w:rsidRDefault="00E1742B" w:rsidP="00872749">
            <w:r w:rsidRPr="00872749">
              <w:t>4</w:t>
            </w:r>
          </w:p>
        </w:tc>
        <w:tc>
          <w:tcPr>
            <w:tcW w:w="1276" w:type="dxa"/>
            <w:shd w:val="clear" w:color="auto" w:fill="auto"/>
          </w:tcPr>
          <w:p w14:paraId="010124A1" w14:textId="77777777" w:rsidR="00E1742B" w:rsidRPr="00872749" w:rsidRDefault="00E1742B" w:rsidP="00872749">
            <w:r w:rsidRPr="00872749">
              <w:t>4</w:t>
            </w:r>
          </w:p>
        </w:tc>
        <w:tc>
          <w:tcPr>
            <w:tcW w:w="5528" w:type="dxa"/>
          </w:tcPr>
          <w:p w14:paraId="23E6D2FC" w14:textId="77777777" w:rsidR="00E1742B" w:rsidRPr="00872749" w:rsidRDefault="00E1742B" w:rsidP="00872749">
            <w:r w:rsidRPr="00872749">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872749">
        <w:tc>
          <w:tcPr>
            <w:tcW w:w="704" w:type="dxa"/>
          </w:tcPr>
          <w:p w14:paraId="46A742EC" w14:textId="77777777" w:rsidR="00E1742B" w:rsidRPr="00872749" w:rsidRDefault="00E1742B" w:rsidP="00872749">
            <w:r w:rsidRPr="00872749">
              <w:t>2.</w:t>
            </w:r>
          </w:p>
        </w:tc>
        <w:tc>
          <w:tcPr>
            <w:tcW w:w="2835" w:type="dxa"/>
          </w:tcPr>
          <w:p w14:paraId="19BF3ED7" w14:textId="77777777" w:rsidR="00E1742B" w:rsidRPr="00872749" w:rsidRDefault="00E1742B" w:rsidP="00872749">
            <w:r w:rsidRPr="00872749">
              <w:t>The project suffers from scope creep due to objectives not being well-defined and thus the project becomes too complex.</w:t>
            </w:r>
          </w:p>
        </w:tc>
        <w:tc>
          <w:tcPr>
            <w:tcW w:w="1559" w:type="dxa"/>
            <w:shd w:val="clear" w:color="auto" w:fill="93C47D"/>
          </w:tcPr>
          <w:p w14:paraId="58DA6F2F" w14:textId="77777777" w:rsidR="00E1742B" w:rsidRPr="00872749" w:rsidRDefault="00E1742B" w:rsidP="00872749">
            <w:r w:rsidRPr="00872749">
              <w:t>2</w:t>
            </w:r>
          </w:p>
        </w:tc>
        <w:tc>
          <w:tcPr>
            <w:tcW w:w="1134" w:type="dxa"/>
            <w:shd w:val="clear" w:color="auto" w:fill="E06666"/>
          </w:tcPr>
          <w:p w14:paraId="4EE836F0" w14:textId="77777777" w:rsidR="00E1742B" w:rsidRPr="00872749" w:rsidRDefault="00E1742B" w:rsidP="00872749">
            <w:r w:rsidRPr="00872749">
              <w:t>5</w:t>
            </w:r>
          </w:p>
        </w:tc>
        <w:tc>
          <w:tcPr>
            <w:tcW w:w="1276" w:type="dxa"/>
            <w:shd w:val="clear" w:color="auto" w:fill="auto"/>
          </w:tcPr>
          <w:p w14:paraId="3D907F5D" w14:textId="77777777" w:rsidR="00E1742B" w:rsidRPr="00872749" w:rsidRDefault="00E1742B" w:rsidP="00872749">
            <w:r w:rsidRPr="00872749">
              <w:t>10</w:t>
            </w:r>
          </w:p>
        </w:tc>
        <w:tc>
          <w:tcPr>
            <w:tcW w:w="5528" w:type="dxa"/>
            <w:shd w:val="clear" w:color="auto" w:fill="auto"/>
          </w:tcPr>
          <w:p w14:paraId="6B72D505" w14:textId="77777777" w:rsidR="00E1742B" w:rsidRPr="00872749" w:rsidRDefault="00E1742B" w:rsidP="00872749">
            <w:r w:rsidRPr="00872749">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872749">
        <w:tc>
          <w:tcPr>
            <w:tcW w:w="704" w:type="dxa"/>
          </w:tcPr>
          <w:p w14:paraId="067E2B05" w14:textId="77777777" w:rsidR="00E1742B" w:rsidRPr="00872749" w:rsidRDefault="00E1742B" w:rsidP="00872749">
            <w:r w:rsidRPr="00872749">
              <w:t>3.</w:t>
            </w:r>
          </w:p>
        </w:tc>
        <w:tc>
          <w:tcPr>
            <w:tcW w:w="2835" w:type="dxa"/>
          </w:tcPr>
          <w:p w14:paraId="31450ABA" w14:textId="77777777" w:rsidR="00E1742B" w:rsidRPr="00872749" w:rsidRDefault="00E1742B" w:rsidP="00872749">
            <w:r w:rsidRPr="00872749">
              <w:t>The chosen resources are not suitable for the project.</w:t>
            </w:r>
          </w:p>
        </w:tc>
        <w:tc>
          <w:tcPr>
            <w:tcW w:w="1559" w:type="dxa"/>
            <w:shd w:val="clear" w:color="auto" w:fill="93C47D"/>
          </w:tcPr>
          <w:p w14:paraId="40B945FB" w14:textId="77777777" w:rsidR="00E1742B" w:rsidRPr="00872749" w:rsidRDefault="00E1742B" w:rsidP="00872749">
            <w:r w:rsidRPr="00872749">
              <w:t>2</w:t>
            </w:r>
          </w:p>
        </w:tc>
        <w:tc>
          <w:tcPr>
            <w:tcW w:w="1134" w:type="dxa"/>
            <w:shd w:val="clear" w:color="auto" w:fill="FFD966"/>
          </w:tcPr>
          <w:p w14:paraId="1EBE81CE" w14:textId="77777777" w:rsidR="00E1742B" w:rsidRPr="00872749" w:rsidRDefault="00E1742B" w:rsidP="00872749">
            <w:r w:rsidRPr="00872749">
              <w:t>3</w:t>
            </w:r>
          </w:p>
        </w:tc>
        <w:tc>
          <w:tcPr>
            <w:tcW w:w="1276" w:type="dxa"/>
            <w:shd w:val="clear" w:color="auto" w:fill="auto"/>
          </w:tcPr>
          <w:p w14:paraId="0D868A97" w14:textId="77777777" w:rsidR="00E1742B" w:rsidRPr="00872749" w:rsidRDefault="00E1742B" w:rsidP="00872749">
            <w:r w:rsidRPr="00872749">
              <w:t>6</w:t>
            </w:r>
          </w:p>
        </w:tc>
        <w:tc>
          <w:tcPr>
            <w:tcW w:w="5528" w:type="dxa"/>
          </w:tcPr>
          <w:p w14:paraId="7D7F72A8" w14:textId="77777777" w:rsidR="00E1742B" w:rsidRPr="00872749" w:rsidRDefault="00E1742B" w:rsidP="00872749">
            <w:r w:rsidRPr="00872749">
              <w:t>A thorough review of the required resources will be conducted, and a justification will be provided based on research done before the start of the project.</w:t>
            </w:r>
          </w:p>
        </w:tc>
      </w:tr>
      <w:tr w:rsidR="00E1742B" w:rsidRPr="007101DD" w14:paraId="03727FBA" w14:textId="77777777" w:rsidTr="00872749">
        <w:trPr>
          <w:trHeight w:val="1057"/>
        </w:trPr>
        <w:tc>
          <w:tcPr>
            <w:tcW w:w="704" w:type="dxa"/>
          </w:tcPr>
          <w:p w14:paraId="5035F20B" w14:textId="77777777" w:rsidR="00E1742B" w:rsidRPr="00872749" w:rsidRDefault="00E1742B" w:rsidP="00872749">
            <w:r w:rsidRPr="00872749">
              <w:lastRenderedPageBreak/>
              <w:t>4.</w:t>
            </w:r>
          </w:p>
        </w:tc>
        <w:tc>
          <w:tcPr>
            <w:tcW w:w="2835" w:type="dxa"/>
          </w:tcPr>
          <w:p w14:paraId="40937932" w14:textId="77777777" w:rsidR="00E1742B" w:rsidRPr="00872749" w:rsidRDefault="00E1742B" w:rsidP="00872749">
            <w:r w:rsidRPr="00872749">
              <w:t>The project suffers from a time crunch due to poor scheduling.</w:t>
            </w:r>
          </w:p>
        </w:tc>
        <w:tc>
          <w:tcPr>
            <w:tcW w:w="1559" w:type="dxa"/>
            <w:shd w:val="clear" w:color="auto" w:fill="93C47D"/>
          </w:tcPr>
          <w:p w14:paraId="749D4DE6" w14:textId="77777777" w:rsidR="00E1742B" w:rsidRPr="00872749" w:rsidRDefault="00E1742B" w:rsidP="00872749">
            <w:r w:rsidRPr="00872749">
              <w:t>2</w:t>
            </w:r>
          </w:p>
        </w:tc>
        <w:tc>
          <w:tcPr>
            <w:tcW w:w="1134" w:type="dxa"/>
            <w:shd w:val="clear" w:color="auto" w:fill="E06666"/>
          </w:tcPr>
          <w:p w14:paraId="51C26F7C" w14:textId="77777777" w:rsidR="00E1742B" w:rsidRPr="00872749" w:rsidRDefault="00E1742B" w:rsidP="00872749">
            <w:r w:rsidRPr="00872749">
              <w:t>5</w:t>
            </w:r>
          </w:p>
        </w:tc>
        <w:tc>
          <w:tcPr>
            <w:tcW w:w="1276" w:type="dxa"/>
            <w:shd w:val="clear" w:color="auto" w:fill="auto"/>
          </w:tcPr>
          <w:p w14:paraId="2B3BB680" w14:textId="77777777" w:rsidR="00E1742B" w:rsidRPr="00872749" w:rsidRDefault="00E1742B" w:rsidP="00872749">
            <w:r w:rsidRPr="00872749">
              <w:t>10</w:t>
            </w:r>
          </w:p>
        </w:tc>
        <w:tc>
          <w:tcPr>
            <w:tcW w:w="5528" w:type="dxa"/>
          </w:tcPr>
          <w:p w14:paraId="2CD506CC" w14:textId="77777777" w:rsidR="00E1742B" w:rsidRPr="00872749" w:rsidRDefault="00E1742B" w:rsidP="00872749">
            <w:r w:rsidRPr="00872749">
              <w:t>A Gantt chart will be used to map out key deliverable dates and will include the necessary flexibility in case a certain element requires more time than previously anticipated.</w:t>
            </w:r>
          </w:p>
        </w:tc>
      </w:tr>
      <w:tr w:rsidR="00E1742B" w:rsidRPr="007101DD" w14:paraId="4B88C066" w14:textId="77777777" w:rsidTr="00872749">
        <w:tc>
          <w:tcPr>
            <w:tcW w:w="704" w:type="dxa"/>
          </w:tcPr>
          <w:p w14:paraId="5A9ABE36" w14:textId="77777777" w:rsidR="00E1742B" w:rsidRPr="00872749" w:rsidRDefault="00E1742B" w:rsidP="00872749">
            <w:r w:rsidRPr="00872749">
              <w:t>5.</w:t>
            </w:r>
          </w:p>
        </w:tc>
        <w:tc>
          <w:tcPr>
            <w:tcW w:w="2835" w:type="dxa"/>
          </w:tcPr>
          <w:p w14:paraId="7D800DEE" w14:textId="77777777" w:rsidR="00E1742B" w:rsidRPr="00872749" w:rsidRDefault="00E1742B" w:rsidP="00872749">
            <w:r w:rsidRPr="00872749">
              <w:t xml:space="preserve">Loss of some or </w:t>
            </w:r>
            <w:proofErr w:type="gramStart"/>
            <w:r w:rsidRPr="00872749">
              <w:t>all of</w:t>
            </w:r>
            <w:proofErr w:type="gramEnd"/>
            <w:r w:rsidRPr="00872749">
              <w:t xml:space="preserve"> the project’s 3D assets.</w:t>
            </w:r>
          </w:p>
        </w:tc>
        <w:tc>
          <w:tcPr>
            <w:tcW w:w="1559" w:type="dxa"/>
            <w:shd w:val="clear" w:color="auto" w:fill="93C47D"/>
          </w:tcPr>
          <w:p w14:paraId="34A36E61" w14:textId="77777777" w:rsidR="00E1742B" w:rsidRPr="00872749" w:rsidRDefault="00E1742B" w:rsidP="00872749">
            <w:r w:rsidRPr="00872749">
              <w:t>2</w:t>
            </w:r>
          </w:p>
        </w:tc>
        <w:tc>
          <w:tcPr>
            <w:tcW w:w="1134" w:type="dxa"/>
            <w:shd w:val="clear" w:color="auto" w:fill="F6B26B"/>
          </w:tcPr>
          <w:p w14:paraId="7CCE5015" w14:textId="77777777" w:rsidR="00E1742B" w:rsidRPr="00872749" w:rsidRDefault="00E1742B" w:rsidP="00872749">
            <w:r w:rsidRPr="00872749">
              <w:t>4</w:t>
            </w:r>
          </w:p>
        </w:tc>
        <w:tc>
          <w:tcPr>
            <w:tcW w:w="1276" w:type="dxa"/>
            <w:shd w:val="clear" w:color="auto" w:fill="auto"/>
          </w:tcPr>
          <w:p w14:paraId="11E33576" w14:textId="77777777" w:rsidR="00E1742B" w:rsidRPr="00872749" w:rsidRDefault="00E1742B" w:rsidP="00872749">
            <w:r w:rsidRPr="00872749">
              <w:t>8</w:t>
            </w:r>
          </w:p>
        </w:tc>
        <w:tc>
          <w:tcPr>
            <w:tcW w:w="5528" w:type="dxa"/>
          </w:tcPr>
          <w:p w14:paraId="54869ED9" w14:textId="77777777" w:rsidR="00E1742B" w:rsidRPr="00872749" w:rsidRDefault="00E1742B" w:rsidP="00872749">
            <w:r w:rsidRPr="00872749">
              <w:t xml:space="preserve">All assets will be backed-up via a hard </w:t>
            </w:r>
            <w:proofErr w:type="gramStart"/>
            <w:r w:rsidRPr="00872749">
              <w:t>drive in</w:t>
            </w:r>
            <w:proofErr w:type="gramEnd"/>
            <w:r w:rsidRPr="00872749">
              <w:t xml:space="preserve"> addition to being stored on a private GitHub repository.</w:t>
            </w:r>
          </w:p>
        </w:tc>
      </w:tr>
      <w:tr w:rsidR="00E1742B" w:rsidRPr="007101DD" w14:paraId="6C5BE2E5" w14:textId="77777777" w:rsidTr="00872749">
        <w:trPr>
          <w:trHeight w:val="645"/>
        </w:trPr>
        <w:tc>
          <w:tcPr>
            <w:tcW w:w="704" w:type="dxa"/>
          </w:tcPr>
          <w:p w14:paraId="5849F387" w14:textId="77777777" w:rsidR="00E1742B" w:rsidRPr="00872749" w:rsidRDefault="00E1742B" w:rsidP="00872749">
            <w:r w:rsidRPr="00872749">
              <w:t>6.</w:t>
            </w:r>
          </w:p>
        </w:tc>
        <w:tc>
          <w:tcPr>
            <w:tcW w:w="2835" w:type="dxa"/>
          </w:tcPr>
          <w:p w14:paraId="28106028" w14:textId="77777777" w:rsidR="00E1742B" w:rsidRPr="00872749" w:rsidRDefault="00E1742B" w:rsidP="00872749">
            <w:r w:rsidRPr="00872749">
              <w:t>Loss of some or all the project’s documentation.</w:t>
            </w:r>
          </w:p>
        </w:tc>
        <w:tc>
          <w:tcPr>
            <w:tcW w:w="1559" w:type="dxa"/>
            <w:shd w:val="clear" w:color="auto" w:fill="93C47D"/>
          </w:tcPr>
          <w:p w14:paraId="17459768" w14:textId="77777777" w:rsidR="00E1742B" w:rsidRPr="00872749" w:rsidRDefault="00E1742B" w:rsidP="00872749">
            <w:r w:rsidRPr="00872749">
              <w:t>2</w:t>
            </w:r>
          </w:p>
        </w:tc>
        <w:tc>
          <w:tcPr>
            <w:tcW w:w="1134" w:type="dxa"/>
            <w:shd w:val="clear" w:color="auto" w:fill="F6B26B"/>
          </w:tcPr>
          <w:p w14:paraId="63CE1F16" w14:textId="77777777" w:rsidR="00E1742B" w:rsidRPr="00872749" w:rsidRDefault="00E1742B" w:rsidP="00872749">
            <w:r w:rsidRPr="00872749">
              <w:t>4</w:t>
            </w:r>
          </w:p>
        </w:tc>
        <w:tc>
          <w:tcPr>
            <w:tcW w:w="1276" w:type="dxa"/>
            <w:shd w:val="clear" w:color="auto" w:fill="auto"/>
          </w:tcPr>
          <w:p w14:paraId="758B7292" w14:textId="77777777" w:rsidR="00E1742B" w:rsidRPr="00872749" w:rsidRDefault="00E1742B" w:rsidP="00872749">
            <w:r w:rsidRPr="00872749">
              <w:t>8</w:t>
            </w:r>
          </w:p>
        </w:tc>
        <w:tc>
          <w:tcPr>
            <w:tcW w:w="5528" w:type="dxa"/>
          </w:tcPr>
          <w:p w14:paraId="01B7343E" w14:textId="77777777" w:rsidR="00E1742B" w:rsidRPr="00872749" w:rsidRDefault="00E1742B" w:rsidP="00872749">
            <w:r w:rsidRPr="00872749">
              <w:t xml:space="preserve">All documentation will be backed-up via a hard </w:t>
            </w:r>
            <w:proofErr w:type="gramStart"/>
            <w:r w:rsidRPr="00872749">
              <w:t>drive in</w:t>
            </w:r>
            <w:proofErr w:type="gramEnd"/>
            <w:r w:rsidRPr="00872749">
              <w:t xml:space="preserve"> addition to being stored on a private GitHub repository.</w:t>
            </w:r>
          </w:p>
        </w:tc>
      </w:tr>
      <w:tr w:rsidR="00E1742B" w:rsidRPr="007101DD" w14:paraId="37FC51AB" w14:textId="77777777" w:rsidTr="00872749">
        <w:tc>
          <w:tcPr>
            <w:tcW w:w="704" w:type="dxa"/>
          </w:tcPr>
          <w:p w14:paraId="1C1C6A20" w14:textId="77777777" w:rsidR="00E1742B" w:rsidRPr="00872749" w:rsidRDefault="00E1742B" w:rsidP="00872749">
            <w:r w:rsidRPr="00872749">
              <w:t>7.</w:t>
            </w:r>
          </w:p>
        </w:tc>
        <w:tc>
          <w:tcPr>
            <w:tcW w:w="2835" w:type="dxa"/>
          </w:tcPr>
          <w:p w14:paraId="09200CA5" w14:textId="77777777" w:rsidR="00E1742B" w:rsidRPr="00872749" w:rsidRDefault="00E1742B" w:rsidP="00872749">
            <w:r w:rsidRPr="00872749">
              <w:t>Loss of some or all parts of the Unreal Engine project files.</w:t>
            </w:r>
          </w:p>
        </w:tc>
        <w:tc>
          <w:tcPr>
            <w:tcW w:w="1559" w:type="dxa"/>
            <w:shd w:val="clear" w:color="auto" w:fill="93C47D"/>
          </w:tcPr>
          <w:p w14:paraId="2D91C034" w14:textId="77777777" w:rsidR="00E1742B" w:rsidRPr="00872749" w:rsidRDefault="00E1742B" w:rsidP="00872749">
            <w:r w:rsidRPr="00872749">
              <w:t>2</w:t>
            </w:r>
          </w:p>
        </w:tc>
        <w:tc>
          <w:tcPr>
            <w:tcW w:w="1134" w:type="dxa"/>
            <w:shd w:val="clear" w:color="auto" w:fill="F6B26B"/>
          </w:tcPr>
          <w:p w14:paraId="4B874F73" w14:textId="77777777" w:rsidR="00E1742B" w:rsidRPr="00872749" w:rsidRDefault="00E1742B" w:rsidP="00872749">
            <w:r w:rsidRPr="00872749">
              <w:t>4</w:t>
            </w:r>
          </w:p>
        </w:tc>
        <w:tc>
          <w:tcPr>
            <w:tcW w:w="1276" w:type="dxa"/>
            <w:shd w:val="clear" w:color="auto" w:fill="auto"/>
          </w:tcPr>
          <w:p w14:paraId="20FFD056" w14:textId="77777777" w:rsidR="00E1742B" w:rsidRPr="00872749" w:rsidRDefault="00E1742B" w:rsidP="00872749">
            <w:r w:rsidRPr="00872749">
              <w:t>8</w:t>
            </w:r>
          </w:p>
        </w:tc>
        <w:tc>
          <w:tcPr>
            <w:tcW w:w="5528" w:type="dxa"/>
          </w:tcPr>
          <w:p w14:paraId="10E839C1" w14:textId="77777777" w:rsidR="00E1742B" w:rsidRPr="00872749" w:rsidRDefault="00E1742B" w:rsidP="00872749">
            <w:r w:rsidRPr="00872749">
              <w:t xml:space="preserve">All Unreal Engine project files will be backed-up via a hard </w:t>
            </w:r>
            <w:proofErr w:type="gramStart"/>
            <w:r w:rsidRPr="00872749">
              <w:t>drive in</w:t>
            </w:r>
            <w:proofErr w:type="gramEnd"/>
            <w:r w:rsidRPr="00872749">
              <w:t xml:space="preserve"> addition to being stored on a private GitHub repository.</w:t>
            </w:r>
          </w:p>
        </w:tc>
      </w:tr>
      <w:tr w:rsidR="00E1742B" w:rsidRPr="007101DD" w14:paraId="5ADA5ECA" w14:textId="77777777" w:rsidTr="00872749">
        <w:tc>
          <w:tcPr>
            <w:tcW w:w="704" w:type="dxa"/>
          </w:tcPr>
          <w:p w14:paraId="65D5DB92" w14:textId="77777777" w:rsidR="00E1742B" w:rsidRPr="00872749" w:rsidRDefault="00E1742B" w:rsidP="00872749">
            <w:r w:rsidRPr="00872749">
              <w:t>8.</w:t>
            </w:r>
          </w:p>
        </w:tc>
        <w:tc>
          <w:tcPr>
            <w:tcW w:w="2835" w:type="dxa"/>
          </w:tcPr>
          <w:p w14:paraId="585550B2" w14:textId="77777777" w:rsidR="00E1742B" w:rsidRPr="00872749" w:rsidRDefault="00E1742B" w:rsidP="00872749">
            <w:r w:rsidRPr="00872749">
              <w:t>Equipment malfunctions during the testing stage</w:t>
            </w:r>
          </w:p>
        </w:tc>
        <w:tc>
          <w:tcPr>
            <w:tcW w:w="1559" w:type="dxa"/>
            <w:shd w:val="clear" w:color="auto" w:fill="FFD966"/>
          </w:tcPr>
          <w:p w14:paraId="5C05A2A4" w14:textId="77777777" w:rsidR="00E1742B" w:rsidRPr="00872749" w:rsidRDefault="00E1742B" w:rsidP="00872749">
            <w:r w:rsidRPr="00872749">
              <w:t>3</w:t>
            </w:r>
          </w:p>
        </w:tc>
        <w:tc>
          <w:tcPr>
            <w:tcW w:w="1134" w:type="dxa"/>
            <w:shd w:val="clear" w:color="auto" w:fill="F6B26B"/>
          </w:tcPr>
          <w:p w14:paraId="5F3D4F95" w14:textId="77777777" w:rsidR="00E1742B" w:rsidRPr="00872749" w:rsidRDefault="00E1742B" w:rsidP="00872749">
            <w:r w:rsidRPr="00872749">
              <w:t>4</w:t>
            </w:r>
          </w:p>
        </w:tc>
        <w:tc>
          <w:tcPr>
            <w:tcW w:w="1276" w:type="dxa"/>
            <w:shd w:val="clear" w:color="auto" w:fill="auto"/>
          </w:tcPr>
          <w:p w14:paraId="4E22F772" w14:textId="77777777" w:rsidR="00E1742B" w:rsidRPr="00872749" w:rsidRDefault="00E1742B" w:rsidP="00872749">
            <w:r w:rsidRPr="00872749">
              <w:t>12</w:t>
            </w:r>
          </w:p>
        </w:tc>
        <w:tc>
          <w:tcPr>
            <w:tcW w:w="5528" w:type="dxa"/>
          </w:tcPr>
          <w:p w14:paraId="2E7BB4F8" w14:textId="77777777" w:rsidR="00E1742B" w:rsidRPr="00872749" w:rsidRDefault="00E1742B" w:rsidP="00872749">
            <w:r w:rsidRPr="00872749">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872749">
        <w:tc>
          <w:tcPr>
            <w:tcW w:w="704" w:type="dxa"/>
          </w:tcPr>
          <w:p w14:paraId="06735D47" w14:textId="77777777" w:rsidR="00E1742B" w:rsidRPr="00872749" w:rsidRDefault="00E1742B" w:rsidP="00872749">
            <w:r w:rsidRPr="00872749">
              <w:t>9.</w:t>
            </w:r>
          </w:p>
        </w:tc>
        <w:tc>
          <w:tcPr>
            <w:tcW w:w="2835" w:type="dxa"/>
          </w:tcPr>
          <w:p w14:paraId="12CE23DE" w14:textId="77777777" w:rsidR="00E1742B" w:rsidRPr="00872749" w:rsidRDefault="00E1742B" w:rsidP="00872749">
            <w:r w:rsidRPr="00872749">
              <w:t>A major bug is found during the testing stage.</w:t>
            </w:r>
          </w:p>
        </w:tc>
        <w:tc>
          <w:tcPr>
            <w:tcW w:w="1559" w:type="dxa"/>
            <w:shd w:val="clear" w:color="auto" w:fill="93C47D"/>
          </w:tcPr>
          <w:p w14:paraId="0942C289" w14:textId="77777777" w:rsidR="00E1742B" w:rsidRPr="00872749" w:rsidRDefault="00E1742B" w:rsidP="00872749">
            <w:r w:rsidRPr="00872749">
              <w:t>2</w:t>
            </w:r>
          </w:p>
        </w:tc>
        <w:tc>
          <w:tcPr>
            <w:tcW w:w="1134" w:type="dxa"/>
            <w:shd w:val="clear" w:color="auto" w:fill="F6B26B"/>
          </w:tcPr>
          <w:p w14:paraId="612DAECD" w14:textId="77777777" w:rsidR="00E1742B" w:rsidRPr="00872749" w:rsidRDefault="00E1742B" w:rsidP="00872749">
            <w:r w:rsidRPr="00872749">
              <w:t>4</w:t>
            </w:r>
          </w:p>
        </w:tc>
        <w:tc>
          <w:tcPr>
            <w:tcW w:w="1276" w:type="dxa"/>
            <w:shd w:val="clear" w:color="auto" w:fill="auto"/>
          </w:tcPr>
          <w:p w14:paraId="3097CEAF" w14:textId="77777777" w:rsidR="00E1742B" w:rsidRPr="00872749" w:rsidRDefault="00E1742B" w:rsidP="00872749">
            <w:r w:rsidRPr="00872749">
              <w:t>8</w:t>
            </w:r>
          </w:p>
        </w:tc>
        <w:tc>
          <w:tcPr>
            <w:tcW w:w="5528" w:type="dxa"/>
          </w:tcPr>
          <w:p w14:paraId="4AE0CBBE" w14:textId="77777777" w:rsidR="00E1742B" w:rsidRPr="00872749" w:rsidRDefault="00E1742B" w:rsidP="00872749">
            <w:r w:rsidRPr="00872749">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872749">
        <w:tc>
          <w:tcPr>
            <w:tcW w:w="704" w:type="dxa"/>
          </w:tcPr>
          <w:p w14:paraId="4FE94666" w14:textId="77777777" w:rsidR="00E1742B" w:rsidRPr="00872749" w:rsidRDefault="00E1742B" w:rsidP="00872749">
            <w:r w:rsidRPr="00872749">
              <w:t>10.</w:t>
            </w:r>
          </w:p>
        </w:tc>
        <w:tc>
          <w:tcPr>
            <w:tcW w:w="2835" w:type="dxa"/>
          </w:tcPr>
          <w:p w14:paraId="433E8A60" w14:textId="77777777" w:rsidR="00E1742B" w:rsidRPr="00872749" w:rsidRDefault="00E1742B" w:rsidP="00872749">
            <w:r w:rsidRPr="00872749">
              <w:t xml:space="preserve">Due to the shared use of Virtual Reality headsets and gear, participants </w:t>
            </w:r>
            <w:r w:rsidRPr="00872749">
              <w:lastRenderedPageBreak/>
              <w:t>might be at risk of COVID-19.</w:t>
            </w:r>
          </w:p>
        </w:tc>
        <w:tc>
          <w:tcPr>
            <w:tcW w:w="1559" w:type="dxa"/>
            <w:shd w:val="clear" w:color="auto" w:fill="FFD966"/>
          </w:tcPr>
          <w:p w14:paraId="514F5E1D" w14:textId="77777777" w:rsidR="00E1742B" w:rsidRPr="00872749" w:rsidRDefault="00E1742B" w:rsidP="00872749">
            <w:r w:rsidRPr="00872749">
              <w:lastRenderedPageBreak/>
              <w:t>3</w:t>
            </w:r>
          </w:p>
        </w:tc>
        <w:tc>
          <w:tcPr>
            <w:tcW w:w="1134" w:type="dxa"/>
            <w:shd w:val="clear" w:color="auto" w:fill="FFD966"/>
          </w:tcPr>
          <w:p w14:paraId="6CDA652F" w14:textId="77777777" w:rsidR="00E1742B" w:rsidRPr="00872749" w:rsidRDefault="00E1742B" w:rsidP="00872749">
            <w:r w:rsidRPr="00872749">
              <w:t>3</w:t>
            </w:r>
          </w:p>
        </w:tc>
        <w:tc>
          <w:tcPr>
            <w:tcW w:w="1276" w:type="dxa"/>
            <w:shd w:val="clear" w:color="auto" w:fill="auto"/>
          </w:tcPr>
          <w:p w14:paraId="1168B66F" w14:textId="77777777" w:rsidR="00E1742B" w:rsidRPr="00872749" w:rsidRDefault="00E1742B" w:rsidP="00872749">
            <w:r w:rsidRPr="00872749">
              <w:t>9</w:t>
            </w:r>
          </w:p>
        </w:tc>
        <w:tc>
          <w:tcPr>
            <w:tcW w:w="5528" w:type="dxa"/>
          </w:tcPr>
          <w:p w14:paraId="792B8BA0" w14:textId="77777777" w:rsidR="00E1742B" w:rsidRPr="00872749" w:rsidRDefault="00E1742B" w:rsidP="00872749">
            <w:r w:rsidRPr="00872749">
              <w:t xml:space="preserve">All equipment will be sanitised before and after each testing session in addition to being sanitised between use by testing participants. All participants </w:t>
            </w:r>
            <w:r w:rsidRPr="00872749">
              <w:lastRenderedPageBreak/>
              <w:t>will also be asked if they’ve had any symptoms before joining the testing session.</w:t>
            </w:r>
          </w:p>
        </w:tc>
      </w:tr>
      <w:tr w:rsidR="00E1742B" w:rsidRPr="007101DD" w14:paraId="31FFB2CC" w14:textId="77777777" w:rsidTr="00872749">
        <w:tc>
          <w:tcPr>
            <w:tcW w:w="704" w:type="dxa"/>
          </w:tcPr>
          <w:p w14:paraId="6FDB5B0F" w14:textId="77777777" w:rsidR="00E1742B" w:rsidRPr="00872749" w:rsidRDefault="00E1742B" w:rsidP="00872749">
            <w:r w:rsidRPr="00872749">
              <w:t>11.</w:t>
            </w:r>
          </w:p>
        </w:tc>
        <w:tc>
          <w:tcPr>
            <w:tcW w:w="2835" w:type="dxa"/>
          </w:tcPr>
          <w:p w14:paraId="4D414715" w14:textId="77777777" w:rsidR="00E1742B" w:rsidRPr="00872749" w:rsidRDefault="00E1742B" w:rsidP="00872749">
            <w:r w:rsidRPr="00872749">
              <w:t>Participants experience some form of headache or eye strain because of the extended use of the VR application.</w:t>
            </w:r>
          </w:p>
        </w:tc>
        <w:tc>
          <w:tcPr>
            <w:tcW w:w="1559" w:type="dxa"/>
            <w:shd w:val="clear" w:color="auto" w:fill="FFD966"/>
          </w:tcPr>
          <w:p w14:paraId="5C50DB8D" w14:textId="77777777" w:rsidR="00E1742B" w:rsidRPr="00872749" w:rsidRDefault="00E1742B" w:rsidP="00872749">
            <w:r w:rsidRPr="00872749">
              <w:t>3</w:t>
            </w:r>
          </w:p>
        </w:tc>
        <w:tc>
          <w:tcPr>
            <w:tcW w:w="1134" w:type="dxa"/>
            <w:shd w:val="clear" w:color="auto" w:fill="93C47D"/>
          </w:tcPr>
          <w:p w14:paraId="250391C8" w14:textId="77777777" w:rsidR="00E1742B" w:rsidRPr="00872749" w:rsidRDefault="00E1742B" w:rsidP="00872749">
            <w:r w:rsidRPr="00872749">
              <w:t>2</w:t>
            </w:r>
          </w:p>
        </w:tc>
        <w:tc>
          <w:tcPr>
            <w:tcW w:w="1276" w:type="dxa"/>
            <w:shd w:val="clear" w:color="auto" w:fill="auto"/>
          </w:tcPr>
          <w:p w14:paraId="14FC6C2B" w14:textId="77777777" w:rsidR="00E1742B" w:rsidRPr="00872749" w:rsidRDefault="00E1742B" w:rsidP="00872749">
            <w:r w:rsidRPr="00872749">
              <w:t>6</w:t>
            </w:r>
          </w:p>
        </w:tc>
        <w:tc>
          <w:tcPr>
            <w:tcW w:w="5528" w:type="dxa"/>
          </w:tcPr>
          <w:p w14:paraId="32CE5E2D" w14:textId="77777777" w:rsidR="00E1742B" w:rsidRPr="00872749" w:rsidRDefault="00E1742B" w:rsidP="00872749">
            <w:r w:rsidRPr="00872749">
              <w:t>Participants’ time spent immersed in the application will also be limited as a means of reducing the probability of the risk’s occurrence.</w:t>
            </w:r>
          </w:p>
        </w:tc>
      </w:tr>
      <w:tr w:rsidR="00E1742B" w:rsidRPr="007101DD" w14:paraId="164CEB1C" w14:textId="77777777" w:rsidTr="00872749">
        <w:trPr>
          <w:trHeight w:val="1691"/>
        </w:trPr>
        <w:tc>
          <w:tcPr>
            <w:tcW w:w="704" w:type="dxa"/>
          </w:tcPr>
          <w:p w14:paraId="397B1CC5" w14:textId="77777777" w:rsidR="00E1742B" w:rsidRPr="00872749" w:rsidRDefault="00E1742B" w:rsidP="00872749">
            <w:r w:rsidRPr="00872749">
              <w:t>12.</w:t>
            </w:r>
          </w:p>
        </w:tc>
        <w:tc>
          <w:tcPr>
            <w:tcW w:w="2835" w:type="dxa"/>
          </w:tcPr>
          <w:p w14:paraId="430B712E" w14:textId="77777777" w:rsidR="00E1742B" w:rsidRPr="00872749" w:rsidRDefault="00E1742B" w:rsidP="00872749">
            <w:r w:rsidRPr="00872749">
              <w:t>Participants experience some form of motion sickness, nausea, or vertigo because of the VR application.</w:t>
            </w:r>
          </w:p>
        </w:tc>
        <w:tc>
          <w:tcPr>
            <w:tcW w:w="1559" w:type="dxa"/>
            <w:shd w:val="clear" w:color="auto" w:fill="FFD966"/>
          </w:tcPr>
          <w:p w14:paraId="2901D3B8" w14:textId="77777777" w:rsidR="00E1742B" w:rsidRPr="00872749" w:rsidRDefault="00E1742B" w:rsidP="00872749">
            <w:r w:rsidRPr="00872749">
              <w:t>3</w:t>
            </w:r>
          </w:p>
        </w:tc>
        <w:tc>
          <w:tcPr>
            <w:tcW w:w="1134" w:type="dxa"/>
            <w:shd w:val="clear" w:color="auto" w:fill="93C47D"/>
          </w:tcPr>
          <w:p w14:paraId="462403CC" w14:textId="77777777" w:rsidR="00E1742B" w:rsidRPr="00872749" w:rsidRDefault="00E1742B" w:rsidP="00872749">
            <w:r w:rsidRPr="00872749">
              <w:t>2</w:t>
            </w:r>
          </w:p>
        </w:tc>
        <w:tc>
          <w:tcPr>
            <w:tcW w:w="1276" w:type="dxa"/>
            <w:shd w:val="clear" w:color="auto" w:fill="auto"/>
          </w:tcPr>
          <w:p w14:paraId="6EB28DA9" w14:textId="77777777" w:rsidR="00E1742B" w:rsidRPr="00872749" w:rsidRDefault="00E1742B" w:rsidP="00872749">
            <w:r w:rsidRPr="00872749">
              <w:t>6</w:t>
            </w:r>
          </w:p>
        </w:tc>
        <w:tc>
          <w:tcPr>
            <w:tcW w:w="5528" w:type="dxa"/>
          </w:tcPr>
          <w:p w14:paraId="52F18374" w14:textId="77777777" w:rsidR="00E1742B" w:rsidRPr="00872749" w:rsidRDefault="00E1742B" w:rsidP="00872749">
            <w:r w:rsidRPr="00872749">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43" w:name="_Toc121757244"/>
      <w:r w:rsidR="00926FA2">
        <w:lastRenderedPageBreak/>
        <w:t>Appendix 3 – Gantt Chart</w:t>
      </w:r>
      <w:bookmarkEnd w:id="43"/>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44" w:name="_Toc121757245"/>
      <w:r>
        <w:lastRenderedPageBreak/>
        <w:t>References</w:t>
      </w:r>
      <w:bookmarkEnd w:id="44"/>
    </w:p>
    <w:sdt>
      <w:sdtPr>
        <w:tag w:val="MENDELEY_BIBLIOGRAPHY"/>
        <w:id w:val="-11227126"/>
        <w:placeholder>
          <w:docPart w:val="99A799BDC8D44D47BB994D3673D45C55"/>
        </w:placeholder>
      </w:sdtPr>
      <w:sdtContent>
        <w:p w14:paraId="4112855D" w14:textId="77777777" w:rsidR="00610A3C" w:rsidRDefault="00610A3C">
          <w:pPr>
            <w:autoSpaceDE w:val="0"/>
            <w:autoSpaceDN w:val="0"/>
            <w:ind w:hanging="480"/>
            <w:divId w:val="774598701"/>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7E93245D" w14:textId="77777777" w:rsidR="00610A3C" w:rsidRDefault="00610A3C">
          <w:pPr>
            <w:autoSpaceDE w:val="0"/>
            <w:autoSpaceDN w:val="0"/>
            <w:ind w:hanging="480"/>
            <w:divId w:val="440807484"/>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6DE6ECFB" w14:textId="77777777" w:rsidR="00610A3C" w:rsidRDefault="00610A3C">
          <w:pPr>
            <w:autoSpaceDE w:val="0"/>
            <w:autoSpaceDN w:val="0"/>
            <w:ind w:hanging="480"/>
            <w:divId w:val="1967352189"/>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4F1E5A49" w14:textId="77777777" w:rsidR="00610A3C" w:rsidRDefault="00610A3C">
          <w:pPr>
            <w:autoSpaceDE w:val="0"/>
            <w:autoSpaceDN w:val="0"/>
            <w:ind w:hanging="480"/>
            <w:divId w:val="155265531"/>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5A7A7B29" w14:textId="77777777" w:rsidR="00610A3C" w:rsidRDefault="00610A3C">
          <w:pPr>
            <w:autoSpaceDE w:val="0"/>
            <w:autoSpaceDN w:val="0"/>
            <w:ind w:hanging="480"/>
            <w:divId w:val="374161223"/>
            <w:rPr>
              <w:rFonts w:eastAsia="Times New Roman"/>
            </w:rPr>
          </w:pPr>
          <w:proofErr w:type="spellStart"/>
          <w:r>
            <w:rPr>
              <w:rFonts w:eastAsia="Times New Roman"/>
            </w:rPr>
            <w:t>Bian</w:t>
          </w:r>
          <w:proofErr w:type="spellEnd"/>
          <w:r>
            <w:rPr>
              <w:rFonts w:eastAsia="Times New Roman"/>
            </w:rPr>
            <w:t xml:space="preserve">,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27D3A92A" w14:textId="77777777" w:rsidR="00610A3C" w:rsidRDefault="00610A3C">
          <w:pPr>
            <w:autoSpaceDE w:val="0"/>
            <w:autoSpaceDN w:val="0"/>
            <w:ind w:hanging="480"/>
            <w:divId w:val="557059781"/>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7E0D7EDB" w14:textId="77777777" w:rsidR="00610A3C" w:rsidRDefault="00610A3C">
          <w:pPr>
            <w:autoSpaceDE w:val="0"/>
            <w:autoSpaceDN w:val="0"/>
            <w:ind w:hanging="480"/>
            <w:divId w:val="565074863"/>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66C88627" w14:textId="77777777" w:rsidR="00610A3C" w:rsidRDefault="00610A3C">
          <w:pPr>
            <w:autoSpaceDE w:val="0"/>
            <w:autoSpaceDN w:val="0"/>
            <w:ind w:hanging="480"/>
            <w:divId w:val="1844592224"/>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35CF63E7" w14:textId="77777777" w:rsidR="00610A3C" w:rsidRDefault="00610A3C">
          <w:pPr>
            <w:autoSpaceDE w:val="0"/>
            <w:autoSpaceDN w:val="0"/>
            <w:ind w:hanging="480"/>
            <w:divId w:val="1965841842"/>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xml:space="preserve">, 40(1), pp.116–129. </w:t>
          </w:r>
          <w:r>
            <w:rPr>
              <w:rFonts w:eastAsia="Times New Roman"/>
            </w:rPr>
            <w:lastRenderedPageBreak/>
            <w:t>Available at: http://www.thieme-connect.com/products/ejournals/html/10.1055/s-0040-1701653 [Accessed 30 November 2022].</w:t>
          </w:r>
        </w:p>
        <w:p w14:paraId="703877AC" w14:textId="77777777" w:rsidR="00610A3C" w:rsidRDefault="00610A3C">
          <w:pPr>
            <w:autoSpaceDE w:val="0"/>
            <w:autoSpaceDN w:val="0"/>
            <w:ind w:hanging="480"/>
            <w:divId w:val="166409797"/>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4153EAC2" w14:textId="77777777" w:rsidR="00610A3C" w:rsidRDefault="00610A3C">
          <w:pPr>
            <w:autoSpaceDE w:val="0"/>
            <w:autoSpaceDN w:val="0"/>
            <w:ind w:hanging="480"/>
            <w:divId w:val="242644987"/>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4B61F642" w14:textId="77777777" w:rsidR="00610A3C" w:rsidRDefault="00610A3C">
          <w:pPr>
            <w:autoSpaceDE w:val="0"/>
            <w:autoSpaceDN w:val="0"/>
            <w:ind w:hanging="480"/>
            <w:divId w:val="173419640"/>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08311D65" w14:textId="77777777" w:rsidR="00610A3C" w:rsidRDefault="00610A3C">
          <w:pPr>
            <w:autoSpaceDE w:val="0"/>
            <w:autoSpaceDN w:val="0"/>
            <w:ind w:hanging="480"/>
            <w:divId w:val="9727771"/>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5F414FE1" w14:textId="77777777" w:rsidR="00610A3C" w:rsidRDefault="00610A3C">
          <w:pPr>
            <w:autoSpaceDE w:val="0"/>
            <w:autoSpaceDN w:val="0"/>
            <w:ind w:hanging="480"/>
            <w:divId w:val="375468192"/>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67A260AC" w14:textId="77777777" w:rsidR="00610A3C" w:rsidRDefault="00610A3C">
          <w:pPr>
            <w:autoSpaceDE w:val="0"/>
            <w:autoSpaceDN w:val="0"/>
            <w:ind w:hanging="480"/>
            <w:divId w:val="1845701270"/>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5B63A2F0" w14:textId="77777777" w:rsidR="00610A3C" w:rsidRDefault="00610A3C">
          <w:pPr>
            <w:autoSpaceDE w:val="0"/>
            <w:autoSpaceDN w:val="0"/>
            <w:ind w:hanging="480"/>
            <w:divId w:val="1089274135"/>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186EC614" w14:textId="77777777" w:rsidR="00610A3C" w:rsidRDefault="00610A3C">
          <w:pPr>
            <w:autoSpaceDE w:val="0"/>
            <w:autoSpaceDN w:val="0"/>
            <w:ind w:hanging="480"/>
            <w:divId w:val="1526938159"/>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6CB1AE87" w14:textId="77777777" w:rsidR="00610A3C" w:rsidRDefault="00610A3C">
          <w:pPr>
            <w:autoSpaceDE w:val="0"/>
            <w:autoSpaceDN w:val="0"/>
            <w:ind w:hanging="480"/>
            <w:divId w:val="1072699390"/>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778152E5" w14:textId="77777777" w:rsidR="00610A3C" w:rsidRDefault="00610A3C">
          <w:pPr>
            <w:autoSpaceDE w:val="0"/>
            <w:autoSpaceDN w:val="0"/>
            <w:ind w:hanging="480"/>
            <w:divId w:val="1889098634"/>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37562416" w14:textId="77777777" w:rsidR="00610A3C" w:rsidRDefault="00610A3C">
          <w:pPr>
            <w:autoSpaceDE w:val="0"/>
            <w:autoSpaceDN w:val="0"/>
            <w:ind w:hanging="480"/>
            <w:divId w:val="1578127675"/>
            <w:rPr>
              <w:rFonts w:eastAsia="Times New Roman"/>
            </w:rPr>
          </w:pPr>
          <w:r>
            <w:rPr>
              <w:rFonts w:eastAsia="Times New Roman"/>
            </w:rPr>
            <w:lastRenderedPageBreak/>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7EB3346F" w14:textId="77777777" w:rsidR="00610A3C" w:rsidRDefault="00610A3C">
          <w:pPr>
            <w:autoSpaceDE w:val="0"/>
            <w:autoSpaceDN w:val="0"/>
            <w:ind w:hanging="480"/>
            <w:divId w:val="1494951729"/>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3BEF7B5D" w14:textId="77777777" w:rsidR="00610A3C" w:rsidRDefault="00610A3C">
          <w:pPr>
            <w:autoSpaceDE w:val="0"/>
            <w:autoSpaceDN w:val="0"/>
            <w:ind w:hanging="480"/>
            <w:divId w:val="316540693"/>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6D5C6E22" w14:textId="77777777" w:rsidR="00610A3C" w:rsidRDefault="00610A3C">
          <w:pPr>
            <w:autoSpaceDE w:val="0"/>
            <w:autoSpaceDN w:val="0"/>
            <w:ind w:hanging="480"/>
            <w:divId w:val="1295217011"/>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0DF9F5E8" w14:textId="77777777" w:rsidR="00610A3C" w:rsidRDefault="00610A3C">
          <w:pPr>
            <w:autoSpaceDE w:val="0"/>
            <w:autoSpaceDN w:val="0"/>
            <w:ind w:hanging="480"/>
            <w:divId w:val="2087917353"/>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495B79F5" w14:textId="77777777" w:rsidR="00610A3C" w:rsidRDefault="00610A3C">
          <w:pPr>
            <w:autoSpaceDE w:val="0"/>
            <w:autoSpaceDN w:val="0"/>
            <w:ind w:hanging="480"/>
            <w:divId w:val="490829998"/>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55627A14" w14:textId="77777777" w:rsidR="00610A3C" w:rsidRDefault="00610A3C">
          <w:pPr>
            <w:autoSpaceDE w:val="0"/>
            <w:autoSpaceDN w:val="0"/>
            <w:ind w:hanging="480"/>
            <w:divId w:val="1348750464"/>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3DF23572" w14:textId="77777777" w:rsidR="00610A3C" w:rsidRDefault="00610A3C">
          <w:pPr>
            <w:autoSpaceDE w:val="0"/>
            <w:autoSpaceDN w:val="0"/>
            <w:ind w:hanging="480"/>
            <w:divId w:val="1663241646"/>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0FF92AA3" w14:textId="77777777" w:rsidR="00610A3C" w:rsidRDefault="00610A3C">
          <w:pPr>
            <w:autoSpaceDE w:val="0"/>
            <w:autoSpaceDN w:val="0"/>
            <w:ind w:hanging="480"/>
            <w:divId w:val="1193416411"/>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64E568FC" w14:textId="77777777" w:rsidR="00610A3C" w:rsidRDefault="00610A3C">
          <w:pPr>
            <w:autoSpaceDE w:val="0"/>
            <w:autoSpaceDN w:val="0"/>
            <w:ind w:hanging="480"/>
            <w:divId w:val="1273242162"/>
            <w:rPr>
              <w:rFonts w:eastAsia="Times New Roman"/>
            </w:rPr>
          </w:pPr>
          <w:r>
            <w:rPr>
              <w:rFonts w:eastAsia="Times New Roman"/>
            </w:rPr>
            <w:lastRenderedPageBreak/>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4FF9671C" w14:textId="77777777" w:rsidR="00610A3C" w:rsidRDefault="00610A3C">
          <w:pPr>
            <w:autoSpaceDE w:val="0"/>
            <w:autoSpaceDN w:val="0"/>
            <w:ind w:hanging="480"/>
            <w:divId w:val="1705204474"/>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2DF575AA" w14:textId="77777777" w:rsidR="00610A3C" w:rsidRDefault="00610A3C">
          <w:pPr>
            <w:autoSpaceDE w:val="0"/>
            <w:autoSpaceDN w:val="0"/>
            <w:ind w:hanging="480"/>
            <w:divId w:val="1480269452"/>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3CAFC217" w14:textId="77777777" w:rsidR="00610A3C" w:rsidRDefault="00610A3C">
          <w:pPr>
            <w:autoSpaceDE w:val="0"/>
            <w:autoSpaceDN w:val="0"/>
            <w:ind w:hanging="480"/>
            <w:divId w:val="2083942376"/>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3DB5C333" w14:textId="77777777" w:rsidR="00610A3C" w:rsidRDefault="00610A3C">
          <w:pPr>
            <w:autoSpaceDE w:val="0"/>
            <w:autoSpaceDN w:val="0"/>
            <w:ind w:hanging="480"/>
            <w:divId w:val="1404839311"/>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010E4303" w14:textId="77777777" w:rsidR="00610A3C" w:rsidRDefault="00610A3C">
          <w:pPr>
            <w:autoSpaceDE w:val="0"/>
            <w:autoSpaceDN w:val="0"/>
            <w:ind w:hanging="480"/>
            <w:divId w:val="2138912942"/>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1B2D8882" w14:textId="77777777" w:rsidR="00610A3C" w:rsidRDefault="00610A3C">
          <w:pPr>
            <w:autoSpaceDE w:val="0"/>
            <w:autoSpaceDN w:val="0"/>
            <w:ind w:hanging="480"/>
            <w:divId w:val="21518443"/>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3CDAA278" w14:textId="77777777" w:rsidR="00610A3C" w:rsidRDefault="00610A3C">
          <w:pPr>
            <w:autoSpaceDE w:val="0"/>
            <w:autoSpaceDN w:val="0"/>
            <w:ind w:hanging="480"/>
            <w:divId w:val="473301940"/>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2A97A043" w14:textId="77777777" w:rsidR="00610A3C" w:rsidRDefault="00610A3C">
          <w:pPr>
            <w:autoSpaceDE w:val="0"/>
            <w:autoSpaceDN w:val="0"/>
            <w:ind w:hanging="480"/>
            <w:divId w:val="579368740"/>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 xml:space="preserve">ICGI 2021 - 2021 International </w:t>
          </w:r>
          <w:r>
            <w:rPr>
              <w:rFonts w:eastAsia="Times New Roman"/>
              <w:i/>
              <w:iCs/>
            </w:rPr>
            <w:lastRenderedPageBreak/>
            <w:t>Conference on Graphics and Interaction, Proceedings</w:t>
          </w:r>
          <w:r>
            <w:rPr>
              <w:rFonts w:eastAsia="Times New Roman"/>
            </w:rPr>
            <w:t>. Institute of Electrical and Electronics Engineers Inc. 10.1109/ICGI54032.2021.9655281.</w:t>
          </w:r>
        </w:p>
        <w:p w14:paraId="15EBF13A" w14:textId="77777777" w:rsidR="00610A3C" w:rsidRDefault="00610A3C">
          <w:pPr>
            <w:autoSpaceDE w:val="0"/>
            <w:autoSpaceDN w:val="0"/>
            <w:ind w:hanging="480"/>
            <w:divId w:val="1482775386"/>
            <w:rPr>
              <w:rFonts w:eastAsia="Times New Roman"/>
            </w:rPr>
          </w:pPr>
          <w:r>
            <w:rPr>
              <w:rFonts w:eastAsia="Times New Roman"/>
            </w:rPr>
            <w:t>Meta, 2020. Asynchronous TimeWarp (ATW) [online]. Available at: https://developer.oculus.com/documentation/native/android/mobile-timewarp-overview [Accessed 30 November 2022].</w:t>
          </w:r>
        </w:p>
        <w:p w14:paraId="1791EB1B" w14:textId="77777777" w:rsidR="00610A3C" w:rsidRDefault="00610A3C">
          <w:pPr>
            <w:autoSpaceDE w:val="0"/>
            <w:autoSpaceDN w:val="0"/>
            <w:ind w:hanging="480"/>
            <w:divId w:val="584191190"/>
            <w:rPr>
              <w:rFonts w:eastAsia="Times New Roman"/>
            </w:rPr>
          </w:pPr>
          <w:r>
            <w:rPr>
              <w:rFonts w:eastAsia="Times New Roman"/>
            </w:rPr>
            <w:t>Michael Antonov, Meta, 2015. Asynchronous Timewarp Examined [online]. Available at: https://developer.oculus.com/blog/asynchronous-timewarp-examined/ [Accessed 30 November 2022].</w:t>
          </w:r>
        </w:p>
        <w:p w14:paraId="53F524A7" w14:textId="77777777" w:rsidR="00610A3C" w:rsidRDefault="00610A3C">
          <w:pPr>
            <w:autoSpaceDE w:val="0"/>
            <w:autoSpaceDN w:val="0"/>
            <w:ind w:hanging="480"/>
            <w:divId w:val="112865901"/>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7E8BFD32" w14:textId="77777777" w:rsidR="00610A3C" w:rsidRDefault="00610A3C">
          <w:pPr>
            <w:autoSpaceDE w:val="0"/>
            <w:autoSpaceDN w:val="0"/>
            <w:ind w:hanging="480"/>
            <w:divId w:val="510267752"/>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5B7D61E5" w14:textId="77777777" w:rsidR="00610A3C" w:rsidRDefault="00610A3C">
          <w:pPr>
            <w:autoSpaceDE w:val="0"/>
            <w:autoSpaceDN w:val="0"/>
            <w:ind w:hanging="480"/>
            <w:divId w:val="1133861574"/>
            <w:rPr>
              <w:rFonts w:eastAsia="Times New Roman"/>
            </w:rPr>
          </w:pPr>
          <w:r>
            <w:rPr>
              <w:rFonts w:eastAsia="Times New Roman"/>
            </w:rPr>
            <w:t>Oak Field School, 2022. NICER Group Nottingham [online]. Available at: https://www.oakfieldschool.org.uk/nicer-group-nottingham-interactive-community-for-e/ [Accessed 2 October 2022].</w:t>
          </w:r>
        </w:p>
        <w:p w14:paraId="74217C68" w14:textId="77777777" w:rsidR="00610A3C" w:rsidRDefault="00610A3C">
          <w:pPr>
            <w:autoSpaceDE w:val="0"/>
            <w:autoSpaceDN w:val="0"/>
            <w:ind w:hanging="480"/>
            <w:divId w:val="1868711871"/>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43AEA967" w14:textId="77777777" w:rsidR="00610A3C" w:rsidRDefault="00610A3C">
          <w:pPr>
            <w:autoSpaceDE w:val="0"/>
            <w:autoSpaceDN w:val="0"/>
            <w:ind w:hanging="480"/>
            <w:divId w:val="1990592384"/>
            <w:rPr>
              <w:rFonts w:eastAsia="Times New Roman"/>
            </w:rPr>
          </w:pPr>
          <w:r>
            <w:rPr>
              <w:rFonts w:eastAsia="Times New Roman"/>
            </w:rPr>
            <w:t>Proton AG, 2022. GDPR [online]. Available at: https://gdpr.eu/data-privacy/ [Accessed 12 October 2022].</w:t>
          </w:r>
        </w:p>
        <w:p w14:paraId="1EA5A591" w14:textId="77777777" w:rsidR="00610A3C" w:rsidRDefault="00610A3C">
          <w:pPr>
            <w:autoSpaceDE w:val="0"/>
            <w:autoSpaceDN w:val="0"/>
            <w:ind w:hanging="480"/>
            <w:divId w:val="1357386882"/>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53CD7AA6" w14:textId="77777777" w:rsidR="00610A3C" w:rsidRDefault="00610A3C">
          <w:pPr>
            <w:autoSpaceDE w:val="0"/>
            <w:autoSpaceDN w:val="0"/>
            <w:ind w:hanging="480"/>
            <w:divId w:val="1381974042"/>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0CE71D61" w14:textId="77777777" w:rsidR="00610A3C" w:rsidRDefault="00610A3C">
          <w:pPr>
            <w:autoSpaceDE w:val="0"/>
            <w:autoSpaceDN w:val="0"/>
            <w:ind w:hanging="480"/>
            <w:divId w:val="1019890691"/>
            <w:rPr>
              <w:rFonts w:eastAsia="Times New Roman"/>
            </w:rPr>
          </w:pPr>
          <w:proofErr w:type="spellStart"/>
          <w:r>
            <w:rPr>
              <w:rFonts w:eastAsia="Times New Roman"/>
            </w:rPr>
            <w:lastRenderedPageBreak/>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195EDB5F" w14:textId="77777777" w:rsidR="00610A3C" w:rsidRDefault="00610A3C">
          <w:pPr>
            <w:autoSpaceDE w:val="0"/>
            <w:autoSpaceDN w:val="0"/>
            <w:ind w:hanging="480"/>
            <w:divId w:val="811023233"/>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671289C6" w14:textId="77777777" w:rsidR="00610A3C" w:rsidRDefault="00610A3C">
          <w:pPr>
            <w:autoSpaceDE w:val="0"/>
            <w:autoSpaceDN w:val="0"/>
            <w:ind w:hanging="480"/>
            <w:divId w:val="1888714579"/>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4D3C6EF5" w14:textId="77777777" w:rsidR="00610A3C" w:rsidRDefault="00610A3C">
          <w:pPr>
            <w:autoSpaceDE w:val="0"/>
            <w:autoSpaceDN w:val="0"/>
            <w:ind w:hanging="480"/>
            <w:divId w:val="1334525583"/>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22799AC7" w14:textId="77777777" w:rsidR="00610A3C" w:rsidRDefault="00610A3C">
          <w:pPr>
            <w:autoSpaceDE w:val="0"/>
            <w:autoSpaceDN w:val="0"/>
            <w:ind w:hanging="480"/>
            <w:divId w:val="240607787"/>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2E337BBE" w14:textId="77777777" w:rsidR="00610A3C" w:rsidRDefault="00610A3C">
          <w:pPr>
            <w:autoSpaceDE w:val="0"/>
            <w:autoSpaceDN w:val="0"/>
            <w:ind w:hanging="480"/>
            <w:divId w:val="1069233555"/>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081EEB63" w14:textId="77777777" w:rsidR="00610A3C" w:rsidRDefault="00610A3C">
          <w:pPr>
            <w:autoSpaceDE w:val="0"/>
            <w:autoSpaceDN w:val="0"/>
            <w:ind w:hanging="480"/>
            <w:divId w:val="1666470672"/>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2538F3C2" w14:textId="77777777" w:rsidR="00610A3C" w:rsidRDefault="00610A3C">
          <w:pPr>
            <w:autoSpaceDE w:val="0"/>
            <w:autoSpaceDN w:val="0"/>
            <w:ind w:hanging="480"/>
            <w:divId w:val="1027683182"/>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14EC1533" w14:textId="77777777" w:rsidR="00610A3C" w:rsidRDefault="00610A3C">
          <w:pPr>
            <w:autoSpaceDE w:val="0"/>
            <w:autoSpaceDN w:val="0"/>
            <w:ind w:hanging="480"/>
            <w:divId w:val="631250127"/>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3FF5F016" w14:textId="77777777" w:rsidR="00610A3C" w:rsidRDefault="00610A3C">
          <w:pPr>
            <w:autoSpaceDE w:val="0"/>
            <w:autoSpaceDN w:val="0"/>
            <w:ind w:hanging="480"/>
            <w:divId w:val="1121414785"/>
            <w:rPr>
              <w:rFonts w:eastAsia="Times New Roman"/>
            </w:rPr>
          </w:pPr>
          <w:r>
            <w:rPr>
              <w:rFonts w:eastAsia="Times New Roman"/>
            </w:rPr>
            <w:lastRenderedPageBreak/>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59085C6C" w14:textId="77777777" w:rsidR="00610A3C" w:rsidRDefault="00610A3C">
          <w:pPr>
            <w:autoSpaceDE w:val="0"/>
            <w:autoSpaceDN w:val="0"/>
            <w:ind w:hanging="480"/>
            <w:divId w:val="1652053229"/>
            <w:rPr>
              <w:rFonts w:eastAsia="Times New Roman"/>
            </w:rPr>
          </w:pPr>
          <w:r>
            <w:rPr>
              <w:rFonts w:eastAsia="Times New Roman"/>
            </w:rPr>
            <w:t>The National Archives, 2018. Data Protection Act 2018 [online]. Available at: https://www.legislation.gov.uk/ukpga/2018/12/contents/enacted [Accessed 12 October 2022].</w:t>
          </w:r>
        </w:p>
        <w:p w14:paraId="30CE92AC" w14:textId="77777777" w:rsidR="00610A3C" w:rsidRDefault="00610A3C">
          <w:pPr>
            <w:autoSpaceDE w:val="0"/>
            <w:autoSpaceDN w:val="0"/>
            <w:ind w:hanging="480"/>
            <w:divId w:val="547188592"/>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7FDD987D" w14:textId="77777777" w:rsidR="00610A3C" w:rsidRDefault="00610A3C">
          <w:pPr>
            <w:autoSpaceDE w:val="0"/>
            <w:autoSpaceDN w:val="0"/>
            <w:ind w:hanging="480"/>
            <w:divId w:val="1477145815"/>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732FE29A" w14:textId="77777777" w:rsidR="00610A3C" w:rsidRDefault="00610A3C">
          <w:pPr>
            <w:autoSpaceDE w:val="0"/>
            <w:autoSpaceDN w:val="0"/>
            <w:ind w:hanging="480"/>
            <w:divId w:val="1974367987"/>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0F151D11" w14:textId="77777777" w:rsidR="00610A3C" w:rsidRDefault="00610A3C">
          <w:pPr>
            <w:autoSpaceDE w:val="0"/>
            <w:autoSpaceDN w:val="0"/>
            <w:ind w:hanging="480"/>
            <w:divId w:val="1949124060"/>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3808D70A" w14:textId="77777777" w:rsidR="00610A3C" w:rsidRDefault="00610A3C">
          <w:pPr>
            <w:autoSpaceDE w:val="0"/>
            <w:autoSpaceDN w:val="0"/>
            <w:ind w:hanging="480"/>
            <w:divId w:val="690568836"/>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462E6782" w14:textId="77777777" w:rsidR="00610A3C" w:rsidRDefault="00610A3C">
          <w:pPr>
            <w:autoSpaceDE w:val="0"/>
            <w:autoSpaceDN w:val="0"/>
            <w:ind w:hanging="480"/>
            <w:divId w:val="1980839554"/>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7D45CE00" w:rsidR="00371A8C" w:rsidRPr="007101DD" w:rsidRDefault="00610A3C"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2"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6"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4" w:author="Hannah Ashna Jacob" w:date="2022-12-12T16:58:00Z" w:initials="HAJ">
    <w:p w14:paraId="2F6120EA" w14:textId="77777777"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5"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29" w:author="Hannah Ashna Jacob" w:date="2022-12-12T17:03:00Z" w:initials="HAJ">
    <w:p w14:paraId="15904993" w14:textId="77777777" w:rsidR="00D25FEF" w:rsidRDefault="00D25FEF" w:rsidP="00F75702">
      <w:pPr>
        <w:pStyle w:val="CommentText"/>
      </w:pPr>
      <w:r>
        <w:rPr>
          <w:rStyle w:val="CommentReference"/>
        </w:rPr>
        <w:annotationRef/>
      </w:r>
      <w:r>
        <w:t>Move to section 3.3.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2F6120EA" w15:done="0"/>
  <w15:commentEx w15:paraId="40BE88D8" w15:paraIdParent="2F6120EA" w15:done="0"/>
  <w15:commentEx w15:paraId="159049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41DC3F" w16cex:dateUtc="2022-12-12T16:58:00Z"/>
  <w16cex:commentExtensible w16cex:durableId="2741DC5E" w16cex:dateUtc="2022-12-12T16:59:00Z"/>
  <w16cex:commentExtensible w16cex:durableId="2741DD58" w16cex:dateUtc="2022-12-12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2F6120EA" w16cid:durableId="2741DC3F"/>
  <w16cid:commentId w16cid:paraId="40BE88D8" w16cid:durableId="2741DC5E"/>
  <w16cid:commentId w16cid:paraId="15904993" w16cid:durableId="2741DD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B2692" w14:textId="77777777" w:rsidR="00694FFC" w:rsidRDefault="00694FFC">
      <w:pPr>
        <w:spacing w:after="0" w:line="240" w:lineRule="auto"/>
      </w:pPr>
      <w:r>
        <w:separator/>
      </w:r>
    </w:p>
  </w:endnote>
  <w:endnote w:type="continuationSeparator" w:id="0">
    <w:p w14:paraId="55FA0D58" w14:textId="77777777" w:rsidR="00694FFC" w:rsidRDefault="00694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A2D45" w14:textId="77777777" w:rsidR="00694FFC" w:rsidRDefault="00694FFC">
      <w:pPr>
        <w:spacing w:after="0" w:line="240" w:lineRule="auto"/>
      </w:pPr>
      <w:r>
        <w:separator/>
      </w:r>
    </w:p>
  </w:footnote>
  <w:footnote w:type="continuationSeparator" w:id="0">
    <w:p w14:paraId="090A07F6" w14:textId="77777777" w:rsidR="00694FFC" w:rsidRDefault="00694F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1"/>
  </w:num>
  <w:num w:numId="3" w16cid:durableId="1172837807">
    <w:abstractNumId w:val="2"/>
  </w:num>
  <w:num w:numId="4" w16cid:durableId="453600940">
    <w:abstractNumId w:val="14"/>
  </w:num>
  <w:num w:numId="5" w16cid:durableId="700935846">
    <w:abstractNumId w:val="4"/>
  </w:num>
  <w:num w:numId="6" w16cid:durableId="1709993322">
    <w:abstractNumId w:val="12"/>
  </w:num>
  <w:num w:numId="7" w16cid:durableId="1941526028">
    <w:abstractNumId w:val="8"/>
  </w:num>
  <w:num w:numId="8" w16cid:durableId="1567643549">
    <w:abstractNumId w:val="15"/>
  </w:num>
  <w:num w:numId="9" w16cid:durableId="411318256">
    <w:abstractNumId w:val="5"/>
  </w:num>
  <w:num w:numId="10" w16cid:durableId="600457390">
    <w:abstractNumId w:val="3"/>
  </w:num>
  <w:num w:numId="11" w16cid:durableId="156847586">
    <w:abstractNumId w:val="9"/>
  </w:num>
  <w:num w:numId="12" w16cid:durableId="546062823">
    <w:abstractNumId w:val="0"/>
  </w:num>
  <w:num w:numId="13" w16cid:durableId="2038772092">
    <w:abstractNumId w:val="13"/>
  </w:num>
  <w:num w:numId="14" w16cid:durableId="774789240">
    <w:abstractNumId w:val="6"/>
  </w:num>
  <w:num w:numId="15" w16cid:durableId="837815439">
    <w:abstractNumId w:val="10"/>
  </w:num>
  <w:num w:numId="16" w16cid:durableId="21206354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qkFAHMLxCQtAAAA"/>
  </w:docVars>
  <w:rsids>
    <w:rsidRoot w:val="00FA069F"/>
    <w:rsid w:val="000004C4"/>
    <w:rsid w:val="000004F5"/>
    <w:rsid w:val="00001382"/>
    <w:rsid w:val="000038BE"/>
    <w:rsid w:val="000074F8"/>
    <w:rsid w:val="00007905"/>
    <w:rsid w:val="00014141"/>
    <w:rsid w:val="00016B5A"/>
    <w:rsid w:val="000214E7"/>
    <w:rsid w:val="00030DA9"/>
    <w:rsid w:val="0004178B"/>
    <w:rsid w:val="000560D3"/>
    <w:rsid w:val="000570A5"/>
    <w:rsid w:val="00075053"/>
    <w:rsid w:val="00084A41"/>
    <w:rsid w:val="000977EE"/>
    <w:rsid w:val="000A1969"/>
    <w:rsid w:val="000A59F9"/>
    <w:rsid w:val="000B36B1"/>
    <w:rsid w:val="000B7D3E"/>
    <w:rsid w:val="000C722F"/>
    <w:rsid w:val="000E7828"/>
    <w:rsid w:val="000F18F6"/>
    <w:rsid w:val="000F2A4D"/>
    <w:rsid w:val="000F3B6A"/>
    <w:rsid w:val="000F4FE0"/>
    <w:rsid w:val="00100377"/>
    <w:rsid w:val="001009AB"/>
    <w:rsid w:val="001044FE"/>
    <w:rsid w:val="00105429"/>
    <w:rsid w:val="00107CE4"/>
    <w:rsid w:val="0011605B"/>
    <w:rsid w:val="00117946"/>
    <w:rsid w:val="001201CF"/>
    <w:rsid w:val="0012222E"/>
    <w:rsid w:val="00122694"/>
    <w:rsid w:val="001238A2"/>
    <w:rsid w:val="0013273D"/>
    <w:rsid w:val="0013739F"/>
    <w:rsid w:val="00141491"/>
    <w:rsid w:val="00143DEF"/>
    <w:rsid w:val="001564A6"/>
    <w:rsid w:val="0015666E"/>
    <w:rsid w:val="00174EBD"/>
    <w:rsid w:val="00176D27"/>
    <w:rsid w:val="00177CB3"/>
    <w:rsid w:val="001810B0"/>
    <w:rsid w:val="00185D65"/>
    <w:rsid w:val="001878A9"/>
    <w:rsid w:val="00195326"/>
    <w:rsid w:val="0019703C"/>
    <w:rsid w:val="001A0E97"/>
    <w:rsid w:val="001A56F6"/>
    <w:rsid w:val="001A7027"/>
    <w:rsid w:val="001B2391"/>
    <w:rsid w:val="001B2497"/>
    <w:rsid w:val="001B4E26"/>
    <w:rsid w:val="001D20D4"/>
    <w:rsid w:val="001D7ABB"/>
    <w:rsid w:val="001D7CD0"/>
    <w:rsid w:val="001E317D"/>
    <w:rsid w:val="001E4F19"/>
    <w:rsid w:val="001E6866"/>
    <w:rsid w:val="001E7FAD"/>
    <w:rsid w:val="001F31EE"/>
    <w:rsid w:val="001F35A5"/>
    <w:rsid w:val="00200329"/>
    <w:rsid w:val="002053A4"/>
    <w:rsid w:val="00212D42"/>
    <w:rsid w:val="00226233"/>
    <w:rsid w:val="00227A3A"/>
    <w:rsid w:val="00234524"/>
    <w:rsid w:val="00241D5E"/>
    <w:rsid w:val="00243F5B"/>
    <w:rsid w:val="00264762"/>
    <w:rsid w:val="00267631"/>
    <w:rsid w:val="002927B6"/>
    <w:rsid w:val="002950E0"/>
    <w:rsid w:val="002972ED"/>
    <w:rsid w:val="002A4E65"/>
    <w:rsid w:val="002B7DE0"/>
    <w:rsid w:val="002C1DBD"/>
    <w:rsid w:val="002C23CF"/>
    <w:rsid w:val="002C3E0B"/>
    <w:rsid w:val="002C5A1E"/>
    <w:rsid w:val="002C5C24"/>
    <w:rsid w:val="002D0BE0"/>
    <w:rsid w:val="002D28EE"/>
    <w:rsid w:val="002E2776"/>
    <w:rsid w:val="002E37EB"/>
    <w:rsid w:val="002E7B6F"/>
    <w:rsid w:val="002F5825"/>
    <w:rsid w:val="0030011C"/>
    <w:rsid w:val="0030285C"/>
    <w:rsid w:val="0030372E"/>
    <w:rsid w:val="00306D5B"/>
    <w:rsid w:val="00315EC6"/>
    <w:rsid w:val="00321AB6"/>
    <w:rsid w:val="00331442"/>
    <w:rsid w:val="00331A58"/>
    <w:rsid w:val="00342635"/>
    <w:rsid w:val="00345201"/>
    <w:rsid w:val="0034665F"/>
    <w:rsid w:val="0035370C"/>
    <w:rsid w:val="00355DF6"/>
    <w:rsid w:val="00356212"/>
    <w:rsid w:val="00357B3D"/>
    <w:rsid w:val="00360E43"/>
    <w:rsid w:val="00364DCE"/>
    <w:rsid w:val="0036683C"/>
    <w:rsid w:val="0037181D"/>
    <w:rsid w:val="00371A8C"/>
    <w:rsid w:val="003753E5"/>
    <w:rsid w:val="0037586C"/>
    <w:rsid w:val="003775EE"/>
    <w:rsid w:val="00377D6F"/>
    <w:rsid w:val="00382788"/>
    <w:rsid w:val="003859CA"/>
    <w:rsid w:val="0039293F"/>
    <w:rsid w:val="003D3BF1"/>
    <w:rsid w:val="003E1DE3"/>
    <w:rsid w:val="003F0ADD"/>
    <w:rsid w:val="003F3FA7"/>
    <w:rsid w:val="00401F81"/>
    <w:rsid w:val="0040216F"/>
    <w:rsid w:val="004046D0"/>
    <w:rsid w:val="004132D1"/>
    <w:rsid w:val="00415C12"/>
    <w:rsid w:val="00416D6B"/>
    <w:rsid w:val="004235DC"/>
    <w:rsid w:val="004249D9"/>
    <w:rsid w:val="0043498D"/>
    <w:rsid w:val="00442BD9"/>
    <w:rsid w:val="004468D7"/>
    <w:rsid w:val="004478E3"/>
    <w:rsid w:val="0045783E"/>
    <w:rsid w:val="00461EE9"/>
    <w:rsid w:val="00473E2B"/>
    <w:rsid w:val="0048261F"/>
    <w:rsid w:val="004854B1"/>
    <w:rsid w:val="00487C9E"/>
    <w:rsid w:val="00491B1D"/>
    <w:rsid w:val="004954FD"/>
    <w:rsid w:val="004A59DF"/>
    <w:rsid w:val="004A7EEB"/>
    <w:rsid w:val="004B0D39"/>
    <w:rsid w:val="004B2917"/>
    <w:rsid w:val="004B555B"/>
    <w:rsid w:val="004C2049"/>
    <w:rsid w:val="004C376E"/>
    <w:rsid w:val="004C726F"/>
    <w:rsid w:val="004E09F2"/>
    <w:rsid w:val="004E11CC"/>
    <w:rsid w:val="004F0F04"/>
    <w:rsid w:val="004F12EC"/>
    <w:rsid w:val="004F2459"/>
    <w:rsid w:val="004F47A9"/>
    <w:rsid w:val="004F6ACE"/>
    <w:rsid w:val="005134CB"/>
    <w:rsid w:val="005148BF"/>
    <w:rsid w:val="00516AAB"/>
    <w:rsid w:val="0052053F"/>
    <w:rsid w:val="00534439"/>
    <w:rsid w:val="00534850"/>
    <w:rsid w:val="005408D9"/>
    <w:rsid w:val="00567F2F"/>
    <w:rsid w:val="00575E07"/>
    <w:rsid w:val="005817E0"/>
    <w:rsid w:val="00582972"/>
    <w:rsid w:val="005866D7"/>
    <w:rsid w:val="00587296"/>
    <w:rsid w:val="00593AF7"/>
    <w:rsid w:val="00597580"/>
    <w:rsid w:val="005A009E"/>
    <w:rsid w:val="005A50BF"/>
    <w:rsid w:val="005B2361"/>
    <w:rsid w:val="005B7264"/>
    <w:rsid w:val="005B789B"/>
    <w:rsid w:val="005D19EB"/>
    <w:rsid w:val="005D1BB7"/>
    <w:rsid w:val="005D476B"/>
    <w:rsid w:val="005E0F29"/>
    <w:rsid w:val="005E260C"/>
    <w:rsid w:val="005E5C69"/>
    <w:rsid w:val="005E78AA"/>
    <w:rsid w:val="005F3F58"/>
    <w:rsid w:val="005F7419"/>
    <w:rsid w:val="00605102"/>
    <w:rsid w:val="00607884"/>
    <w:rsid w:val="00610A3C"/>
    <w:rsid w:val="00611FF9"/>
    <w:rsid w:val="00630452"/>
    <w:rsid w:val="00631BAD"/>
    <w:rsid w:val="00632D89"/>
    <w:rsid w:val="00636DAF"/>
    <w:rsid w:val="0065667F"/>
    <w:rsid w:val="0065724E"/>
    <w:rsid w:val="00660EA7"/>
    <w:rsid w:val="0066291B"/>
    <w:rsid w:val="0067106E"/>
    <w:rsid w:val="0067452B"/>
    <w:rsid w:val="006745A3"/>
    <w:rsid w:val="0067542A"/>
    <w:rsid w:val="00676391"/>
    <w:rsid w:val="006810CB"/>
    <w:rsid w:val="00694FFC"/>
    <w:rsid w:val="006A45DF"/>
    <w:rsid w:val="006B3881"/>
    <w:rsid w:val="006D3CA8"/>
    <w:rsid w:val="006D488B"/>
    <w:rsid w:val="006D5A8A"/>
    <w:rsid w:val="006D7D13"/>
    <w:rsid w:val="006E3D12"/>
    <w:rsid w:val="006E52FB"/>
    <w:rsid w:val="006E6CDE"/>
    <w:rsid w:val="006F4E37"/>
    <w:rsid w:val="007101DD"/>
    <w:rsid w:val="0071146D"/>
    <w:rsid w:val="0071205D"/>
    <w:rsid w:val="0071359F"/>
    <w:rsid w:val="00727EFE"/>
    <w:rsid w:val="0073766E"/>
    <w:rsid w:val="00737FAE"/>
    <w:rsid w:val="00740214"/>
    <w:rsid w:val="00743C27"/>
    <w:rsid w:val="00745627"/>
    <w:rsid w:val="00750613"/>
    <w:rsid w:val="0076219F"/>
    <w:rsid w:val="00773E26"/>
    <w:rsid w:val="00774D52"/>
    <w:rsid w:val="00782868"/>
    <w:rsid w:val="00784123"/>
    <w:rsid w:val="007A1C39"/>
    <w:rsid w:val="007B5C4C"/>
    <w:rsid w:val="007B71A1"/>
    <w:rsid w:val="007C2C1C"/>
    <w:rsid w:val="007D669B"/>
    <w:rsid w:val="007E57C8"/>
    <w:rsid w:val="007F280E"/>
    <w:rsid w:val="00803CB9"/>
    <w:rsid w:val="008126DB"/>
    <w:rsid w:val="00812A49"/>
    <w:rsid w:val="00815F10"/>
    <w:rsid w:val="008231A5"/>
    <w:rsid w:val="00831110"/>
    <w:rsid w:val="008322BD"/>
    <w:rsid w:val="00841325"/>
    <w:rsid w:val="0084427B"/>
    <w:rsid w:val="008514FB"/>
    <w:rsid w:val="00872749"/>
    <w:rsid w:val="00873233"/>
    <w:rsid w:val="00881A30"/>
    <w:rsid w:val="00883EDF"/>
    <w:rsid w:val="008A12A1"/>
    <w:rsid w:val="008A785F"/>
    <w:rsid w:val="008B2138"/>
    <w:rsid w:val="008B59AE"/>
    <w:rsid w:val="008C6E85"/>
    <w:rsid w:val="008D0E1D"/>
    <w:rsid w:val="008D214A"/>
    <w:rsid w:val="008D3C16"/>
    <w:rsid w:val="008E0DE6"/>
    <w:rsid w:val="008F6CC1"/>
    <w:rsid w:val="00907CAC"/>
    <w:rsid w:val="00913A8F"/>
    <w:rsid w:val="00914531"/>
    <w:rsid w:val="00922F5F"/>
    <w:rsid w:val="00926FA2"/>
    <w:rsid w:val="009271E2"/>
    <w:rsid w:val="0094377E"/>
    <w:rsid w:val="00946EA9"/>
    <w:rsid w:val="009506E8"/>
    <w:rsid w:val="0095241C"/>
    <w:rsid w:val="00952E5F"/>
    <w:rsid w:val="00960D50"/>
    <w:rsid w:val="00967DD4"/>
    <w:rsid w:val="00975AAE"/>
    <w:rsid w:val="00985D58"/>
    <w:rsid w:val="00986570"/>
    <w:rsid w:val="00990046"/>
    <w:rsid w:val="00996234"/>
    <w:rsid w:val="009A55E8"/>
    <w:rsid w:val="009C1AA3"/>
    <w:rsid w:val="009C69B4"/>
    <w:rsid w:val="009D3655"/>
    <w:rsid w:val="009E0711"/>
    <w:rsid w:val="00A00465"/>
    <w:rsid w:val="00A0049B"/>
    <w:rsid w:val="00A0527C"/>
    <w:rsid w:val="00A10745"/>
    <w:rsid w:val="00A127F7"/>
    <w:rsid w:val="00A218F0"/>
    <w:rsid w:val="00A267AE"/>
    <w:rsid w:val="00A31D9C"/>
    <w:rsid w:val="00A405B1"/>
    <w:rsid w:val="00A51232"/>
    <w:rsid w:val="00A648C8"/>
    <w:rsid w:val="00A96C20"/>
    <w:rsid w:val="00AA0385"/>
    <w:rsid w:val="00AA3B33"/>
    <w:rsid w:val="00AA727C"/>
    <w:rsid w:val="00AB2B58"/>
    <w:rsid w:val="00AB5152"/>
    <w:rsid w:val="00AD1345"/>
    <w:rsid w:val="00AE0835"/>
    <w:rsid w:val="00AE395D"/>
    <w:rsid w:val="00AF22CD"/>
    <w:rsid w:val="00AF4542"/>
    <w:rsid w:val="00AF658B"/>
    <w:rsid w:val="00B037AA"/>
    <w:rsid w:val="00B0407D"/>
    <w:rsid w:val="00B165A5"/>
    <w:rsid w:val="00B2019A"/>
    <w:rsid w:val="00B20DF2"/>
    <w:rsid w:val="00B20FB0"/>
    <w:rsid w:val="00B225FC"/>
    <w:rsid w:val="00B22ACE"/>
    <w:rsid w:val="00B2445B"/>
    <w:rsid w:val="00B2555E"/>
    <w:rsid w:val="00B27D7B"/>
    <w:rsid w:val="00B34B94"/>
    <w:rsid w:val="00B36260"/>
    <w:rsid w:val="00B4317C"/>
    <w:rsid w:val="00B5261F"/>
    <w:rsid w:val="00B6128E"/>
    <w:rsid w:val="00B66A2C"/>
    <w:rsid w:val="00B74180"/>
    <w:rsid w:val="00B75A50"/>
    <w:rsid w:val="00B7778D"/>
    <w:rsid w:val="00B829C0"/>
    <w:rsid w:val="00B83708"/>
    <w:rsid w:val="00B9021D"/>
    <w:rsid w:val="00B954C2"/>
    <w:rsid w:val="00BA19AE"/>
    <w:rsid w:val="00BA5122"/>
    <w:rsid w:val="00BA5EFC"/>
    <w:rsid w:val="00BB4061"/>
    <w:rsid w:val="00BB4647"/>
    <w:rsid w:val="00BB54D2"/>
    <w:rsid w:val="00BB6430"/>
    <w:rsid w:val="00BC5573"/>
    <w:rsid w:val="00BD0382"/>
    <w:rsid w:val="00BD2993"/>
    <w:rsid w:val="00BD33F4"/>
    <w:rsid w:val="00BD44EE"/>
    <w:rsid w:val="00BD7C91"/>
    <w:rsid w:val="00BE42D0"/>
    <w:rsid w:val="00BF38E1"/>
    <w:rsid w:val="00BF45B3"/>
    <w:rsid w:val="00BF7AA7"/>
    <w:rsid w:val="00C003C3"/>
    <w:rsid w:val="00C00577"/>
    <w:rsid w:val="00C02D99"/>
    <w:rsid w:val="00C053A3"/>
    <w:rsid w:val="00C07743"/>
    <w:rsid w:val="00C1555C"/>
    <w:rsid w:val="00C17825"/>
    <w:rsid w:val="00C20664"/>
    <w:rsid w:val="00C20B32"/>
    <w:rsid w:val="00C43C46"/>
    <w:rsid w:val="00C43D36"/>
    <w:rsid w:val="00C44E88"/>
    <w:rsid w:val="00C56A7D"/>
    <w:rsid w:val="00C62962"/>
    <w:rsid w:val="00C62EB6"/>
    <w:rsid w:val="00C67C8D"/>
    <w:rsid w:val="00C70F07"/>
    <w:rsid w:val="00C92132"/>
    <w:rsid w:val="00CA307C"/>
    <w:rsid w:val="00CA68ED"/>
    <w:rsid w:val="00CB19E6"/>
    <w:rsid w:val="00CB2CDF"/>
    <w:rsid w:val="00CC6033"/>
    <w:rsid w:val="00CC649A"/>
    <w:rsid w:val="00CC7753"/>
    <w:rsid w:val="00CD0B8B"/>
    <w:rsid w:val="00CD320A"/>
    <w:rsid w:val="00CD3D05"/>
    <w:rsid w:val="00CF0622"/>
    <w:rsid w:val="00CF38CD"/>
    <w:rsid w:val="00CF5607"/>
    <w:rsid w:val="00D0484F"/>
    <w:rsid w:val="00D124E4"/>
    <w:rsid w:val="00D24437"/>
    <w:rsid w:val="00D24ED8"/>
    <w:rsid w:val="00D25FEF"/>
    <w:rsid w:val="00D36913"/>
    <w:rsid w:val="00D44114"/>
    <w:rsid w:val="00D444D8"/>
    <w:rsid w:val="00D5663B"/>
    <w:rsid w:val="00D567F5"/>
    <w:rsid w:val="00D56FC5"/>
    <w:rsid w:val="00D65EBE"/>
    <w:rsid w:val="00D66430"/>
    <w:rsid w:val="00D73C61"/>
    <w:rsid w:val="00D7570B"/>
    <w:rsid w:val="00D769F6"/>
    <w:rsid w:val="00D77171"/>
    <w:rsid w:val="00D92F75"/>
    <w:rsid w:val="00DA05A6"/>
    <w:rsid w:val="00DA0637"/>
    <w:rsid w:val="00DA3B84"/>
    <w:rsid w:val="00DA57E0"/>
    <w:rsid w:val="00DC0D5D"/>
    <w:rsid w:val="00DC2B91"/>
    <w:rsid w:val="00DC5599"/>
    <w:rsid w:val="00DD28B4"/>
    <w:rsid w:val="00DD29B3"/>
    <w:rsid w:val="00DD6FF6"/>
    <w:rsid w:val="00DD7A78"/>
    <w:rsid w:val="00DE7873"/>
    <w:rsid w:val="00DF0486"/>
    <w:rsid w:val="00DF530D"/>
    <w:rsid w:val="00DF65F2"/>
    <w:rsid w:val="00E04ABC"/>
    <w:rsid w:val="00E134A3"/>
    <w:rsid w:val="00E1742B"/>
    <w:rsid w:val="00E335BD"/>
    <w:rsid w:val="00E351DF"/>
    <w:rsid w:val="00E42DA7"/>
    <w:rsid w:val="00E55DED"/>
    <w:rsid w:val="00E56FAF"/>
    <w:rsid w:val="00E576BC"/>
    <w:rsid w:val="00E57E28"/>
    <w:rsid w:val="00E62138"/>
    <w:rsid w:val="00E643EB"/>
    <w:rsid w:val="00E81DEB"/>
    <w:rsid w:val="00E82226"/>
    <w:rsid w:val="00E851F4"/>
    <w:rsid w:val="00E95EC8"/>
    <w:rsid w:val="00EB16FD"/>
    <w:rsid w:val="00EB36A8"/>
    <w:rsid w:val="00EB36AA"/>
    <w:rsid w:val="00EC68D3"/>
    <w:rsid w:val="00ED0B71"/>
    <w:rsid w:val="00ED0F81"/>
    <w:rsid w:val="00ED509A"/>
    <w:rsid w:val="00ED7368"/>
    <w:rsid w:val="00EF7A38"/>
    <w:rsid w:val="00F02204"/>
    <w:rsid w:val="00F023A2"/>
    <w:rsid w:val="00F072FF"/>
    <w:rsid w:val="00F0780A"/>
    <w:rsid w:val="00F12091"/>
    <w:rsid w:val="00F136AE"/>
    <w:rsid w:val="00F13E63"/>
    <w:rsid w:val="00F16FD7"/>
    <w:rsid w:val="00F17209"/>
    <w:rsid w:val="00F17B60"/>
    <w:rsid w:val="00F17BCA"/>
    <w:rsid w:val="00F47FA9"/>
    <w:rsid w:val="00F50DF3"/>
    <w:rsid w:val="00F51EEB"/>
    <w:rsid w:val="00F558AE"/>
    <w:rsid w:val="00F56BA8"/>
    <w:rsid w:val="00F60DD6"/>
    <w:rsid w:val="00F671BC"/>
    <w:rsid w:val="00F672CF"/>
    <w:rsid w:val="00F75A20"/>
    <w:rsid w:val="00F772E9"/>
    <w:rsid w:val="00F8429A"/>
    <w:rsid w:val="00F86634"/>
    <w:rsid w:val="00F86748"/>
    <w:rsid w:val="00F96E49"/>
    <w:rsid w:val="00FA069F"/>
    <w:rsid w:val="00FA17AE"/>
    <w:rsid w:val="00FC59AD"/>
    <w:rsid w:val="00FC7CE4"/>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3313D"/>
    <w:rsid w:val="001C30A6"/>
    <w:rsid w:val="00200E08"/>
    <w:rsid w:val="00245DAA"/>
    <w:rsid w:val="00387BF4"/>
    <w:rsid w:val="00454327"/>
    <w:rsid w:val="004F6B0C"/>
    <w:rsid w:val="00534F52"/>
    <w:rsid w:val="005A62FA"/>
    <w:rsid w:val="007575FF"/>
    <w:rsid w:val="00876ABD"/>
    <w:rsid w:val="009216E6"/>
    <w:rsid w:val="009541D4"/>
    <w:rsid w:val="009762DC"/>
    <w:rsid w:val="00A25719"/>
    <w:rsid w:val="00AE1E10"/>
    <w:rsid w:val="00B23AFF"/>
    <w:rsid w:val="00BA7BB1"/>
    <w:rsid w:val="00C73F10"/>
    <w:rsid w:val="00D407E8"/>
    <w:rsid w:val="00D8617F"/>
    <w:rsid w:val="00E80E05"/>
    <w:rsid w:val="00EF0EA0"/>
    <w:rsid w:val="00FA1BF3"/>
    <w:rsid w:val="00FB0503"/>
    <w:rsid w:val="00FD28F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BF4"/>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8</TotalTime>
  <Pages>31</Pages>
  <Words>8250</Words>
  <Characters>4702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419</cp:revision>
  <dcterms:created xsi:type="dcterms:W3CDTF">2022-09-09T09:27:00Z</dcterms:created>
  <dcterms:modified xsi:type="dcterms:W3CDTF">2022-12-1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